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1FB4" w:rsidRPr="00C905A1" w:rsidRDefault="006E1FB4" w:rsidP="00C905A1">
      <w:pPr>
        <w:spacing w:after="0"/>
        <w:jc w:val="right"/>
        <w:rPr>
          <w:rFonts w:ascii="Cambria" w:eastAsiaTheme="majorEastAsia" w:hAnsi="Cambria" w:cs="Times New Roman"/>
          <w:b/>
          <w:color w:val="auto"/>
          <w:kern w:val="28"/>
          <w:sz w:val="24"/>
          <w:szCs w:val="24"/>
        </w:rPr>
      </w:pPr>
    </w:p>
    <w:p w:rsidR="00402338" w:rsidRPr="00C905A1" w:rsidRDefault="00851BA0" w:rsidP="00C905A1">
      <w:pPr>
        <w:pStyle w:val="Header"/>
        <w:rPr>
          <w:rFonts w:ascii="Cambria" w:hAnsi="Cambria" w:cs="Times New Roman"/>
          <w:color w:val="auto"/>
          <w:sz w:val="24"/>
          <w:szCs w:val="24"/>
        </w:rPr>
      </w:pPr>
      <w:r>
        <w:rPr>
          <w:rFonts w:ascii="Cambria" w:hAnsi="Cambria" w:cs="Times New Roman"/>
          <w:b/>
          <w:color w:val="auto"/>
          <w:sz w:val="24"/>
          <w:szCs w:val="24"/>
        </w:rPr>
        <w:t>SRAVANTHI S</w:t>
      </w:r>
    </w:p>
    <w:p w:rsidR="00C905A1" w:rsidRPr="00C905A1" w:rsidRDefault="00F1778C" w:rsidP="002E3315">
      <w:pPr>
        <w:pStyle w:val="Header"/>
        <w:rPr>
          <w:rFonts w:ascii="Cambria" w:hAnsi="Cambria" w:cs="Times New Roman"/>
          <w:b/>
          <w:color w:val="auto"/>
          <w:sz w:val="24"/>
          <w:szCs w:val="24"/>
        </w:rPr>
      </w:pPr>
      <w:r w:rsidRPr="00C905A1">
        <w:rPr>
          <w:rFonts w:ascii="Cambria" w:hAnsi="Cambria" w:cs="Times New Roman"/>
          <w:b/>
          <w:color w:val="auto"/>
          <w:sz w:val="24"/>
          <w:szCs w:val="24"/>
        </w:rPr>
        <w:t xml:space="preserve">AWS/DevOps </w:t>
      </w:r>
      <w:r w:rsidR="00402338" w:rsidRPr="00C905A1">
        <w:rPr>
          <w:rFonts w:ascii="Cambria" w:hAnsi="Cambria" w:cs="Times New Roman"/>
          <w:b/>
          <w:color w:val="auto"/>
          <w:sz w:val="24"/>
          <w:szCs w:val="24"/>
        </w:rPr>
        <w:t xml:space="preserve">Engineer </w:t>
      </w:r>
    </w:p>
    <w:p w:rsidR="000904D9" w:rsidRPr="008A6034" w:rsidRDefault="00DE7E75" w:rsidP="002E3315">
      <w:pPr>
        <w:spacing w:after="0"/>
        <w:rPr>
          <w:rFonts w:ascii="Cambria" w:hAnsi="Cambria"/>
          <w:color w:val="auto"/>
          <w:sz w:val="24"/>
          <w:szCs w:val="24"/>
        </w:rPr>
      </w:pPr>
      <w:r w:rsidRPr="008A6034">
        <w:rPr>
          <w:rFonts w:ascii="Cambria" w:hAnsi="Cambria"/>
          <w:color w:val="auto"/>
          <w:sz w:val="24"/>
          <w:szCs w:val="24"/>
        </w:rPr>
        <w:t>Emai</w:t>
      </w:r>
      <w:r w:rsidR="000904D9" w:rsidRPr="008A6034">
        <w:rPr>
          <w:rFonts w:ascii="Cambria" w:hAnsi="Cambria"/>
          <w:color w:val="auto"/>
          <w:sz w:val="24"/>
          <w:szCs w:val="24"/>
        </w:rPr>
        <w:t xml:space="preserve">l: </w:t>
      </w:r>
      <w:r w:rsidR="00EE03DF">
        <w:rPr>
          <w:rFonts w:ascii="Cambria" w:hAnsi="Cambria"/>
          <w:color w:val="auto"/>
          <w:sz w:val="24"/>
          <w:szCs w:val="24"/>
        </w:rPr>
        <w:t>sravanthis1@outlook.com</w:t>
      </w:r>
    </w:p>
    <w:p w:rsidR="0086186B" w:rsidRDefault="00DE7E75" w:rsidP="00A3569C">
      <w:pPr>
        <w:spacing w:after="0"/>
        <w:rPr>
          <w:rFonts w:ascii="Cambria" w:hAnsi="Cambria"/>
          <w:color w:val="auto"/>
          <w:sz w:val="24"/>
          <w:szCs w:val="24"/>
        </w:rPr>
      </w:pPr>
      <w:r w:rsidRPr="008A6034">
        <w:rPr>
          <w:rFonts w:ascii="Cambria" w:hAnsi="Cambria"/>
          <w:color w:val="auto"/>
          <w:sz w:val="24"/>
          <w:szCs w:val="24"/>
        </w:rPr>
        <w:t>Mobile</w:t>
      </w:r>
      <w:r w:rsidR="000904D9" w:rsidRPr="008A6034">
        <w:rPr>
          <w:rFonts w:ascii="Cambria" w:hAnsi="Cambria"/>
          <w:color w:val="auto"/>
          <w:sz w:val="24"/>
          <w:szCs w:val="24"/>
        </w:rPr>
        <w:t xml:space="preserve">: </w:t>
      </w:r>
      <w:r w:rsidR="00EE03DF">
        <w:rPr>
          <w:rFonts w:ascii="Cambria" w:hAnsi="Cambria"/>
          <w:color w:val="auto"/>
          <w:sz w:val="24"/>
          <w:szCs w:val="24"/>
        </w:rPr>
        <w:t>937-476-1634</w:t>
      </w:r>
    </w:p>
    <w:p w:rsidR="00A3569C" w:rsidRPr="00A3569C" w:rsidRDefault="00A3569C" w:rsidP="00A3569C">
      <w:pPr>
        <w:spacing w:after="0"/>
        <w:rPr>
          <w:rFonts w:ascii="Cambria" w:hAnsi="Cambria"/>
          <w:color w:val="auto"/>
          <w:sz w:val="24"/>
          <w:szCs w:val="24"/>
        </w:rPr>
      </w:pPr>
    </w:p>
    <w:p w:rsidR="0086186B" w:rsidRDefault="0086186B" w:rsidP="0086186B">
      <w:pPr>
        <w:pBdr>
          <w:bottom w:val="double" w:sz="6" w:space="1" w:color="auto"/>
        </w:pBdr>
        <w:tabs>
          <w:tab w:val="left" w:pos="6045"/>
        </w:tabs>
        <w:spacing w:after="0"/>
        <w:rPr>
          <w:rFonts w:ascii="Times New Roman" w:hAnsi="Times New Roman"/>
          <w:b/>
          <w:smallCaps/>
          <w:color w:val="000000" w:themeColor="text1"/>
          <w:sz w:val="22"/>
          <w:szCs w:val="22"/>
        </w:rPr>
      </w:pPr>
      <w:r>
        <w:rPr>
          <w:rFonts w:ascii="Times New Roman" w:hAnsi="Times New Roman"/>
          <w:b/>
          <w:smallCaps/>
          <w:color w:val="000000" w:themeColor="text1"/>
          <w:sz w:val="22"/>
          <w:szCs w:val="22"/>
        </w:rPr>
        <w:t>Professional Summary</w:t>
      </w:r>
      <w:r w:rsidR="0015438E">
        <w:rPr>
          <w:rFonts w:ascii="Times New Roman" w:hAnsi="Times New Roman"/>
          <w:b/>
          <w:smallCaps/>
          <w:color w:val="000000" w:themeColor="text1"/>
          <w:sz w:val="22"/>
          <w:szCs w:val="22"/>
        </w:rPr>
        <w:t xml:space="preserve">   </w:t>
      </w:r>
    </w:p>
    <w:p w:rsidR="0086186B" w:rsidRPr="0086186B" w:rsidRDefault="0086186B" w:rsidP="0086186B">
      <w:pPr>
        <w:tabs>
          <w:tab w:val="left" w:pos="6045"/>
        </w:tabs>
        <w:spacing w:after="0"/>
        <w:rPr>
          <w:rFonts w:ascii="Cambria" w:hAnsi="Cambria" w:cs="Times New Roman"/>
          <w:b/>
          <w:sz w:val="24"/>
          <w:szCs w:val="24"/>
        </w:rPr>
      </w:pPr>
    </w:p>
    <w:p w:rsidR="002301C7" w:rsidRPr="003C66EF" w:rsidRDefault="00F85387" w:rsidP="00452FC4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AWS DevOps Engineer with</w:t>
      </w:r>
      <w:r w:rsidR="00D87B5A">
        <w:rPr>
          <w:rFonts w:ascii="Times New Roman" w:hAnsi="Times New Roman" w:cs="Times New Roman"/>
          <w:color w:val="auto"/>
          <w:sz w:val="22"/>
          <w:szCs w:val="22"/>
        </w:rPr>
        <w:t xml:space="preserve"> 8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+ years of experience in</w:t>
      </w:r>
      <w:r w:rsidR="006E3D23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6E3D23" w:rsidRPr="00EB45DD">
        <w:rPr>
          <w:rFonts w:ascii="Times New Roman" w:hAnsi="Times New Roman" w:cs="Times New Roman"/>
          <w:b/>
          <w:color w:val="auto"/>
          <w:sz w:val="22"/>
          <w:szCs w:val="22"/>
        </w:rPr>
        <w:t>Build and Release Engineer ,Devops Engineer</w:t>
      </w:r>
      <w:r w:rsidR="006E3D23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B45DD">
        <w:rPr>
          <w:rFonts w:ascii="Times New Roman" w:hAnsi="Times New Roman" w:cs="Times New Roman"/>
          <w:color w:val="auto"/>
          <w:sz w:val="22"/>
          <w:szCs w:val="22"/>
        </w:rPr>
        <w:t xml:space="preserve">and </w:t>
      </w:r>
      <w:r w:rsidR="00EB45DD" w:rsidRPr="00EB45DD">
        <w:rPr>
          <w:rFonts w:ascii="Times New Roman" w:hAnsi="Times New Roman" w:cs="Times New Roman"/>
          <w:b/>
          <w:color w:val="auto"/>
          <w:sz w:val="22"/>
          <w:szCs w:val="22"/>
        </w:rPr>
        <w:t>Linux Administration</w:t>
      </w:r>
      <w:r w:rsidR="00EB45D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6E3D23" w:rsidRPr="003C66EF">
        <w:rPr>
          <w:rFonts w:ascii="Times New Roman" w:hAnsi="Times New Roman" w:cs="Times New Roman"/>
          <w:color w:val="auto"/>
          <w:sz w:val="22"/>
          <w:szCs w:val="22"/>
        </w:rPr>
        <w:t>and in automating, building, releasing of code from one environment to other environment and deploying to servers.</w:t>
      </w:r>
    </w:p>
    <w:p w:rsidR="003B4806" w:rsidRPr="003C66EF" w:rsidRDefault="003B4806" w:rsidP="00452FC4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Amazon Web Services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certified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solutions architect.</w:t>
      </w:r>
    </w:p>
    <w:p w:rsidR="00020F3D" w:rsidRDefault="00ED77B8" w:rsidP="00020F3D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Involved heavily in setting up the CI/CD pipeline using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Jenkins, Maven, Nexus, SVN, GitHub, CHEF, Terraform 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>and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 AWS</w:t>
      </w:r>
      <w:r w:rsidR="00CA4518" w:rsidRPr="003C66EF">
        <w:rPr>
          <w:rFonts w:ascii="Times New Roman" w:hAnsi="Times New Roman" w:cs="Times New Roman"/>
          <w:b/>
          <w:color w:val="auto"/>
          <w:sz w:val="22"/>
          <w:szCs w:val="22"/>
        </w:rPr>
        <w:t>.</w:t>
      </w:r>
      <w:r w:rsidR="0015438E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:rsidR="00020F3D" w:rsidRPr="002711DA" w:rsidRDefault="00020F3D" w:rsidP="00020F3D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b/>
          <w:color w:val="auto"/>
          <w:sz w:val="22"/>
          <w:szCs w:val="2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>Expertise in designing and implementing</w:t>
      </w:r>
      <w:r w:rsidRPr="00020F3D"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 xml:space="preserve"> automated provisioning of full stack application services (VPC, Security Groups, Instances, ELB) in </w:t>
      </w:r>
      <w:r w:rsidRPr="00020F3D">
        <w:rPr>
          <w:rFonts w:ascii="Times New Roman" w:eastAsia="Times New Roman" w:hAnsi="Times New Roman" w:cs="Times New Roman"/>
          <w:b/>
          <w:bCs/>
          <w:color w:val="0D0D0D" w:themeColor="text1" w:themeTint="F2"/>
          <w:sz w:val="22"/>
          <w:szCs w:val="22"/>
        </w:rPr>
        <w:t>AWS</w:t>
      </w:r>
      <w:r w:rsidRPr="00020F3D"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 xml:space="preserve"> using </w:t>
      </w:r>
      <w:r w:rsidRPr="00020F3D">
        <w:rPr>
          <w:rFonts w:ascii="Times New Roman" w:eastAsia="Times New Roman" w:hAnsi="Times New Roman" w:cs="Times New Roman"/>
          <w:b/>
          <w:bCs/>
          <w:color w:val="0D0D0D" w:themeColor="text1" w:themeTint="F2"/>
          <w:sz w:val="22"/>
          <w:szCs w:val="22"/>
        </w:rPr>
        <w:t>Terraform.</w:t>
      </w:r>
    </w:p>
    <w:p w:rsidR="002711DA" w:rsidRPr="002711DA" w:rsidRDefault="002711DA" w:rsidP="002711DA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Expertise in configuring</w:t>
      </w:r>
      <w:r w:rsidRPr="002711DA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711DA">
        <w:rPr>
          <w:rFonts w:ascii="Times New Roman" w:hAnsi="Times New Roman" w:cs="Times New Roman"/>
          <w:b/>
          <w:color w:val="auto"/>
          <w:sz w:val="22"/>
          <w:szCs w:val="22"/>
        </w:rPr>
        <w:t>Jenkins</w:t>
      </w:r>
      <w:r w:rsidRPr="002711DA">
        <w:rPr>
          <w:rFonts w:ascii="Times New Roman" w:hAnsi="Times New Roman" w:cs="Times New Roman"/>
          <w:color w:val="auto"/>
          <w:sz w:val="22"/>
          <w:szCs w:val="22"/>
        </w:rPr>
        <w:t xml:space="preserve"> job to spin up infrastructure using </w:t>
      </w:r>
      <w:r w:rsidRPr="002711DA">
        <w:rPr>
          <w:rFonts w:ascii="Times New Roman" w:hAnsi="Times New Roman" w:cs="Times New Roman"/>
          <w:b/>
          <w:color w:val="auto"/>
          <w:sz w:val="22"/>
          <w:szCs w:val="22"/>
        </w:rPr>
        <w:t>Terraform</w:t>
      </w:r>
      <w:r w:rsidRPr="002711DA">
        <w:rPr>
          <w:rFonts w:ascii="Times New Roman" w:hAnsi="Times New Roman" w:cs="Times New Roman"/>
          <w:color w:val="auto"/>
          <w:sz w:val="22"/>
          <w:szCs w:val="22"/>
        </w:rPr>
        <w:t xml:space="preserve"> scripts and modules.</w:t>
      </w:r>
    </w:p>
    <w:p w:rsidR="00BA49B0" w:rsidRPr="00BA49B0" w:rsidRDefault="00BA49B0" w:rsidP="00DF701E">
      <w:pPr>
        <w:numPr>
          <w:ilvl w:val="0"/>
          <w:numId w:val="33"/>
        </w:numPr>
        <w:spacing w:after="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Experienced in Building 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CI pipeline using </w:t>
      </w:r>
      <w:r>
        <w:rPr>
          <w:rFonts w:ascii="Times New Roman" w:hAnsi="Times New Roman" w:cs="Times New Roman"/>
          <w:b/>
          <w:color w:val="auto"/>
          <w:sz w:val="22"/>
          <w:szCs w:val="22"/>
        </w:rPr>
        <w:t>GitLab,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 xml:space="preserve"> Jenkins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Ansible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for VM provisioning.</w:t>
      </w:r>
    </w:p>
    <w:p w:rsidR="00CA4518" w:rsidRPr="00EF3DD8" w:rsidRDefault="00CA4518" w:rsidP="00DF701E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>Extensive</w:t>
      </w:r>
      <w:r w:rsidR="00783F3D">
        <w:rPr>
          <w:rFonts w:ascii="Times New Roman" w:hAnsi="Times New Roman" w:cs="Times New Roman"/>
          <w:color w:val="auto"/>
          <w:sz w:val="22"/>
          <w:szCs w:val="22"/>
        </w:rPr>
        <w:t xml:space="preserve">ly worked 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with broad range of AWS Cloud Services like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EC2, ELB, Auto Scaling, VPC, Route53, RDS, S3, IAM, SNS, SQS, </w:t>
      </w:r>
      <w:r w:rsidR="006B4D16">
        <w:rPr>
          <w:rFonts w:ascii="Times New Roman" w:hAnsi="Times New Roman" w:cs="Times New Roman"/>
          <w:b/>
          <w:color w:val="auto"/>
          <w:sz w:val="22"/>
          <w:szCs w:val="22"/>
        </w:rPr>
        <w:t xml:space="preserve">AWS EMR, </w:t>
      </w:r>
      <w:r w:rsidR="007E2DB4">
        <w:rPr>
          <w:rFonts w:ascii="Times New Roman" w:hAnsi="Times New Roman" w:cs="Times New Roman"/>
          <w:b/>
          <w:color w:val="auto"/>
          <w:sz w:val="22"/>
          <w:szCs w:val="22"/>
        </w:rPr>
        <w:t xml:space="preserve">AWS Redshift,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Dynamo DB, Elastic search and Cloud Watch,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have in-depth practical knowledge on other cloud services like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Microsoft Azure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OpenStack.</w:t>
      </w:r>
    </w:p>
    <w:p w:rsidR="00EF3DD8" w:rsidRPr="003C66EF" w:rsidRDefault="00EF3DD8" w:rsidP="00DF701E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F3DD8">
        <w:rPr>
          <w:rFonts w:ascii="Times New Roman" w:hAnsi="Times New Roman" w:cs="Times New Roman"/>
          <w:color w:val="auto"/>
          <w:sz w:val="22"/>
          <w:szCs w:val="22"/>
        </w:rPr>
        <w:t xml:space="preserve">Experienced in cloud application and server virtualization using 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AWS</w:t>
      </w:r>
      <w:r w:rsidRPr="00EF3DD8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Amazon Web Services</w:t>
      </w:r>
      <w:r w:rsidRPr="00EF3DD8">
        <w:rPr>
          <w:rFonts w:ascii="Times New Roman" w:hAnsi="Times New Roman" w:cs="Times New Roman"/>
          <w:color w:val="auto"/>
          <w:sz w:val="22"/>
          <w:szCs w:val="22"/>
        </w:rPr>
        <w:t>)</w:t>
      </w:r>
      <w:r w:rsidR="00CB3BB1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="00CB3BB1" w:rsidRPr="00CB3BB1">
        <w:rPr>
          <w:rFonts w:ascii="Times New Roman" w:hAnsi="Times New Roman" w:cs="Times New Roman"/>
          <w:b/>
          <w:color w:val="auto"/>
          <w:sz w:val="22"/>
          <w:szCs w:val="22"/>
        </w:rPr>
        <w:t>Rackspace</w:t>
      </w:r>
      <w:r w:rsidRPr="00EF3DD8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Azure</w:t>
      </w:r>
      <w:r>
        <w:rPr>
          <w:rFonts w:ascii="Times New Roman" w:hAnsi="Times New Roman" w:cs="Times New Roman"/>
          <w:b/>
          <w:color w:val="auto"/>
          <w:sz w:val="22"/>
          <w:szCs w:val="22"/>
        </w:rPr>
        <w:t>.</w:t>
      </w:r>
    </w:p>
    <w:p w:rsidR="006564A9" w:rsidRPr="003C66EF" w:rsidRDefault="006564A9" w:rsidP="00DF701E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>Transfer</w:t>
      </w:r>
      <w:r w:rsidR="00783F3D">
        <w:rPr>
          <w:rFonts w:ascii="Times New Roman" w:hAnsi="Times New Roman" w:cs="Times New Roman"/>
          <w:color w:val="auto"/>
          <w:sz w:val="22"/>
          <w:szCs w:val="22"/>
        </w:rPr>
        <w:t>red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data from Datacenters to cloud using AWS Import/Export Snowball service.</w:t>
      </w:r>
    </w:p>
    <w:p w:rsidR="006564A9" w:rsidRDefault="006564A9" w:rsidP="00EB45DD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Provided support to database team in creating, testing and deploying databases in 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AWS Cloud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:rsidR="00EF3DD8" w:rsidRDefault="00783F3D" w:rsidP="00EF3DD8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Configured and maintained</w:t>
      </w:r>
      <w:r w:rsidR="00EF3DD8" w:rsidRPr="00EF3DD8">
        <w:rPr>
          <w:rFonts w:ascii="Times New Roman" w:hAnsi="Times New Roman" w:cs="Times New Roman"/>
          <w:color w:val="auto"/>
          <w:sz w:val="22"/>
          <w:szCs w:val="22"/>
        </w:rPr>
        <w:t xml:space="preserve"> Redhat </w:t>
      </w:r>
      <w:r w:rsidR="00EF3DD8" w:rsidRPr="00EF3DD8">
        <w:rPr>
          <w:rFonts w:ascii="Times New Roman" w:hAnsi="Times New Roman" w:cs="Times New Roman"/>
          <w:b/>
          <w:color w:val="auto"/>
          <w:sz w:val="22"/>
          <w:szCs w:val="22"/>
        </w:rPr>
        <w:t>OpenShift PaaS</w:t>
      </w:r>
      <w:r w:rsidR="00EF3DD8" w:rsidRPr="00EF3DD8">
        <w:rPr>
          <w:rFonts w:ascii="Times New Roman" w:hAnsi="Times New Roman" w:cs="Times New Roman"/>
          <w:color w:val="auto"/>
          <w:sz w:val="22"/>
          <w:szCs w:val="22"/>
        </w:rPr>
        <w:t xml:space="preserve"> environment.</w:t>
      </w:r>
    </w:p>
    <w:p w:rsidR="004A7831" w:rsidRPr="004A7831" w:rsidRDefault="004A7831" w:rsidP="004A7831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EF3DD8">
        <w:rPr>
          <w:rFonts w:ascii="Times New Roman" w:hAnsi="Times New Roman" w:cs="Times New Roman"/>
          <w:color w:val="auto"/>
          <w:sz w:val="22"/>
          <w:szCs w:val="22"/>
        </w:rPr>
        <w:t xml:space="preserve">Worked on container based technologies like 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Docker, OPENSHIFT</w:t>
      </w:r>
      <w:r w:rsidRPr="00EF3DD8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Kubernetes</w:t>
      </w:r>
      <w:r w:rsidRPr="00EF3DD8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:rsidR="006564A9" w:rsidRPr="00BA49B0" w:rsidRDefault="006564A9" w:rsidP="00BA49B0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Proficient level of experience on DevOps essential tools like </w:t>
      </w:r>
      <w:r w:rsidR="00BA49B0"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Subversion (SVN), GIT, Docker, Kubernetes, </w:t>
      </w:r>
      <w:r w:rsidR="00BA49B0">
        <w:rPr>
          <w:rFonts w:ascii="Times New Roman" w:hAnsi="Times New Roman" w:cs="Times New Roman"/>
          <w:b/>
          <w:color w:val="auto"/>
          <w:sz w:val="22"/>
          <w:szCs w:val="22"/>
        </w:rPr>
        <w:t xml:space="preserve">Ant, Maven, </w:t>
      </w:r>
      <w:r w:rsidR="00BA49B0" w:rsidRPr="003C66EF">
        <w:rPr>
          <w:rFonts w:ascii="Times New Roman" w:hAnsi="Times New Roman" w:cs="Times New Roman"/>
          <w:b/>
          <w:color w:val="auto"/>
          <w:sz w:val="22"/>
          <w:szCs w:val="22"/>
        </w:rPr>
        <w:t>Jenkins, Hudson,</w:t>
      </w:r>
      <w:r w:rsidR="00301276">
        <w:rPr>
          <w:rFonts w:ascii="Times New Roman" w:hAnsi="Times New Roman" w:cs="Times New Roman"/>
          <w:b/>
          <w:color w:val="auto"/>
          <w:sz w:val="22"/>
          <w:szCs w:val="22"/>
        </w:rPr>
        <w:t>Teamcity, Rundeck,</w:t>
      </w:r>
      <w:r w:rsidR="00BA49B0"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  <w:r w:rsidR="00230D7F">
        <w:rPr>
          <w:rFonts w:ascii="Times New Roman" w:hAnsi="Times New Roman" w:cs="Times New Roman"/>
          <w:b/>
          <w:color w:val="auto"/>
          <w:sz w:val="22"/>
          <w:szCs w:val="22"/>
        </w:rPr>
        <w:t xml:space="preserve">VSTS, </w:t>
      </w:r>
      <w:r w:rsidR="00BA49B0">
        <w:rPr>
          <w:rFonts w:ascii="Times New Roman" w:hAnsi="Times New Roman" w:cs="Times New Roman"/>
          <w:b/>
          <w:color w:val="auto"/>
          <w:sz w:val="22"/>
          <w:szCs w:val="22"/>
        </w:rPr>
        <w:t>Chef, Puppet, Ansible.</w:t>
      </w:r>
    </w:p>
    <w:p w:rsidR="00C3475B" w:rsidRDefault="00C3475B" w:rsidP="00BA49B0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b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Experienced in all facets of full CM process with tools such as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SVN, GIT, PVCS, </w:t>
      </w:r>
      <w:r w:rsidR="00B12DCA">
        <w:rPr>
          <w:rFonts w:ascii="Times New Roman" w:hAnsi="Times New Roman" w:cs="Times New Roman"/>
          <w:b/>
          <w:color w:val="auto"/>
          <w:sz w:val="22"/>
          <w:szCs w:val="22"/>
        </w:rPr>
        <w:t xml:space="preserve">TFS,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Clear Case, Clear Quest, Perforce, Cruise Control, Jenkins, Bamboo, </w:t>
      </w:r>
      <w:r w:rsidR="00BA49B0">
        <w:rPr>
          <w:rFonts w:ascii="Times New Roman" w:hAnsi="Times New Roman" w:cs="Times New Roman"/>
          <w:b/>
          <w:color w:val="auto"/>
          <w:sz w:val="22"/>
          <w:szCs w:val="22"/>
        </w:rPr>
        <w:t xml:space="preserve">Puppet, Chef </w:t>
      </w:r>
      <w:r w:rsidR="00BA49B0" w:rsidRPr="00BA49B0">
        <w:rPr>
          <w:rFonts w:ascii="Times New Roman" w:hAnsi="Times New Roman" w:cs="Times New Roman"/>
          <w:color w:val="auto"/>
          <w:sz w:val="22"/>
          <w:szCs w:val="22"/>
        </w:rPr>
        <w:t>and</w:t>
      </w:r>
      <w:r w:rsidR="00BA49B0">
        <w:rPr>
          <w:rFonts w:ascii="Times New Roman" w:hAnsi="Times New Roman" w:cs="Times New Roman"/>
          <w:b/>
          <w:color w:val="auto"/>
          <w:sz w:val="22"/>
          <w:szCs w:val="22"/>
        </w:rPr>
        <w:t xml:space="preserve"> Ansible.</w:t>
      </w:r>
    </w:p>
    <w:p w:rsidR="00BA49B0" w:rsidRPr="00F51725" w:rsidRDefault="00BA49B0" w:rsidP="00BA49B0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Experience in Branching, Tagging and maintaining versions across Environments using Version Control Tools like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SVN, GIT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:rsidR="00E36E55" w:rsidRPr="00BA49B0" w:rsidRDefault="00E36E55" w:rsidP="00DF701E">
      <w:pPr>
        <w:numPr>
          <w:ilvl w:val="0"/>
          <w:numId w:val="33"/>
        </w:numPr>
        <w:spacing w:after="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BA49B0">
        <w:rPr>
          <w:rFonts w:ascii="Times New Roman" w:hAnsi="Times New Roman" w:cs="Times New Roman"/>
          <w:color w:val="auto"/>
          <w:sz w:val="22"/>
          <w:szCs w:val="22"/>
        </w:rPr>
        <w:t>Experience</w:t>
      </w:r>
      <w:r w:rsidR="00783F3D" w:rsidRPr="00BA49B0">
        <w:rPr>
          <w:rFonts w:ascii="Times New Roman" w:hAnsi="Times New Roman" w:cs="Times New Roman"/>
          <w:color w:val="auto"/>
          <w:sz w:val="22"/>
          <w:szCs w:val="22"/>
        </w:rPr>
        <w:t>d</w:t>
      </w:r>
      <w:r w:rsidRPr="00BA49B0">
        <w:rPr>
          <w:rFonts w:ascii="Times New Roman" w:hAnsi="Times New Roman" w:cs="Times New Roman"/>
          <w:color w:val="auto"/>
          <w:sz w:val="22"/>
          <w:szCs w:val="22"/>
        </w:rPr>
        <w:t xml:space="preserve"> with </w:t>
      </w:r>
      <w:r w:rsidRPr="00BA49B0">
        <w:rPr>
          <w:rFonts w:ascii="Times New Roman" w:hAnsi="Times New Roman" w:cs="Times New Roman"/>
          <w:b/>
          <w:color w:val="auto"/>
          <w:sz w:val="22"/>
          <w:szCs w:val="22"/>
        </w:rPr>
        <w:t>Docker, Kubernetes, swarm</w:t>
      </w:r>
      <w:r w:rsidRPr="00BA49B0">
        <w:rPr>
          <w:rFonts w:ascii="Times New Roman" w:hAnsi="Times New Roman" w:cs="Times New Roman"/>
          <w:color w:val="auto"/>
          <w:sz w:val="22"/>
          <w:szCs w:val="22"/>
        </w:rPr>
        <w:t xml:space="preserve"> and clustering frameworks.</w:t>
      </w:r>
    </w:p>
    <w:p w:rsidR="00E36E55" w:rsidRPr="003C66EF" w:rsidRDefault="00783F3D" w:rsidP="00DF701E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Worked</w:t>
      </w:r>
      <w:r w:rsidR="00E36E55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on </w:t>
      </w:r>
      <w:r w:rsidR="00E36E55" w:rsidRPr="003C66EF">
        <w:rPr>
          <w:rFonts w:ascii="Times New Roman" w:hAnsi="Times New Roman" w:cs="Times New Roman"/>
          <w:b/>
          <w:color w:val="auto"/>
          <w:sz w:val="22"/>
          <w:szCs w:val="22"/>
        </w:rPr>
        <w:t>Docker</w:t>
      </w:r>
      <w:r w:rsidR="00E36E55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Container, </w:t>
      </w:r>
      <w:r w:rsidR="00E36E55" w:rsidRPr="003C66EF">
        <w:rPr>
          <w:rFonts w:ascii="Times New Roman" w:hAnsi="Times New Roman" w:cs="Times New Roman"/>
          <w:b/>
          <w:color w:val="auto"/>
          <w:sz w:val="22"/>
          <w:szCs w:val="22"/>
        </w:rPr>
        <w:t>Docker</w:t>
      </w:r>
      <w:r w:rsidR="00E36E55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Hub, creating </w:t>
      </w:r>
      <w:r w:rsidR="00E36E55" w:rsidRPr="003C66EF">
        <w:rPr>
          <w:rFonts w:ascii="Times New Roman" w:hAnsi="Times New Roman" w:cs="Times New Roman"/>
          <w:b/>
          <w:color w:val="auto"/>
          <w:sz w:val="22"/>
          <w:szCs w:val="22"/>
        </w:rPr>
        <w:t>Docker</w:t>
      </w:r>
      <w:r w:rsidR="00E36E55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images and handling multiple images primarily for middleware installations and domain configurations.</w:t>
      </w:r>
    </w:p>
    <w:p w:rsidR="006564A9" w:rsidRDefault="00E36E55" w:rsidP="00DF701E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Expertize in using the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Docker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for virtualization, Ship, Run and Deploy the application securely to fasten the Build/Release Engineering. Virtualized the servers using the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Docker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for the test environments and dev-environment needs.</w:t>
      </w:r>
    </w:p>
    <w:p w:rsidR="00301315" w:rsidRDefault="00301315" w:rsidP="00301315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301315">
        <w:rPr>
          <w:rFonts w:ascii="Times New Roman" w:hAnsi="Times New Roman" w:cs="Times New Roman"/>
          <w:color w:val="auto"/>
          <w:sz w:val="22"/>
          <w:szCs w:val="22"/>
        </w:rPr>
        <w:t>Experience</w:t>
      </w:r>
      <w:r w:rsidR="00783F3D">
        <w:rPr>
          <w:rFonts w:ascii="Times New Roman" w:hAnsi="Times New Roman" w:cs="Times New Roman"/>
          <w:color w:val="auto"/>
          <w:sz w:val="22"/>
          <w:szCs w:val="22"/>
        </w:rPr>
        <w:t>d in</w:t>
      </w:r>
      <w:r w:rsidRPr="00301315">
        <w:rPr>
          <w:rFonts w:ascii="Times New Roman" w:hAnsi="Times New Roman" w:cs="Times New Roman"/>
          <w:color w:val="auto"/>
          <w:sz w:val="22"/>
          <w:szCs w:val="22"/>
        </w:rPr>
        <w:t xml:space="preserve"> maintaining </w:t>
      </w:r>
      <w:r w:rsidRPr="00301315">
        <w:rPr>
          <w:rFonts w:ascii="Times New Roman" w:hAnsi="Times New Roman" w:cs="Times New Roman"/>
          <w:b/>
          <w:color w:val="auto"/>
          <w:sz w:val="22"/>
          <w:szCs w:val="22"/>
        </w:rPr>
        <w:t>Docker</w:t>
      </w:r>
      <w:r w:rsidRPr="00301315">
        <w:rPr>
          <w:rFonts w:ascii="Times New Roman" w:hAnsi="Times New Roman" w:cs="Times New Roman"/>
          <w:color w:val="auto"/>
          <w:sz w:val="22"/>
          <w:szCs w:val="22"/>
        </w:rPr>
        <w:t xml:space="preserve"> containers and </w:t>
      </w:r>
      <w:r w:rsidRPr="00301315">
        <w:rPr>
          <w:rFonts w:ascii="Times New Roman" w:hAnsi="Times New Roman" w:cs="Times New Roman"/>
          <w:b/>
          <w:color w:val="auto"/>
          <w:sz w:val="22"/>
          <w:szCs w:val="22"/>
        </w:rPr>
        <w:t>docker</w:t>
      </w:r>
      <w:r w:rsidRPr="00301315">
        <w:rPr>
          <w:rFonts w:ascii="Times New Roman" w:hAnsi="Times New Roman" w:cs="Times New Roman"/>
          <w:color w:val="auto"/>
          <w:sz w:val="22"/>
          <w:szCs w:val="22"/>
        </w:rPr>
        <w:t xml:space="preserve"> images for run time environment.</w:t>
      </w:r>
    </w:p>
    <w:p w:rsidR="00BA49B0" w:rsidRPr="00BA49B0" w:rsidRDefault="00783F3D" w:rsidP="00C3475B">
      <w:pPr>
        <w:pStyle w:val="BodyText"/>
        <w:numPr>
          <w:ilvl w:val="0"/>
          <w:numId w:val="33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Worked with on </w:t>
      </w:r>
      <w:r w:rsidR="00C3475B" w:rsidRPr="00C3475B">
        <w:rPr>
          <w:rFonts w:ascii="Times New Roman" w:hAnsi="Times New Roman" w:cs="Times New Roman"/>
          <w:color w:val="auto"/>
          <w:sz w:val="22"/>
          <w:szCs w:val="22"/>
        </w:rPr>
        <w:t>boarding Application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 teams to build and deploy their</w:t>
      </w:r>
      <w:r w:rsidR="00C3475B"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code using </w:t>
      </w:r>
      <w:r w:rsidR="00C3475B">
        <w:rPr>
          <w:rFonts w:ascii="Times New Roman" w:hAnsi="Times New Roman" w:cs="Times New Roman"/>
          <w:b/>
          <w:color w:val="auto"/>
          <w:sz w:val="22"/>
          <w:szCs w:val="22"/>
        </w:rPr>
        <w:t xml:space="preserve">Git, </w:t>
      </w:r>
      <w:r w:rsidR="00B12DCA">
        <w:rPr>
          <w:rFonts w:ascii="Times New Roman" w:hAnsi="Times New Roman" w:cs="Times New Roman"/>
          <w:b/>
          <w:color w:val="auto"/>
          <w:sz w:val="22"/>
          <w:szCs w:val="22"/>
        </w:rPr>
        <w:t xml:space="preserve">TFS, </w:t>
      </w:r>
      <w:r w:rsidR="00C3475B" w:rsidRPr="00C3475B">
        <w:rPr>
          <w:rFonts w:ascii="Times New Roman" w:hAnsi="Times New Roman" w:cs="Times New Roman"/>
          <w:b/>
          <w:color w:val="auto"/>
          <w:sz w:val="22"/>
          <w:szCs w:val="22"/>
        </w:rPr>
        <w:t>Jenkins, Nexus</w:t>
      </w:r>
      <w:r w:rsidR="00F51725">
        <w:rPr>
          <w:rFonts w:ascii="Times New Roman" w:hAnsi="Times New Roman" w:cs="Times New Roman"/>
          <w:b/>
          <w:color w:val="auto"/>
          <w:sz w:val="22"/>
          <w:szCs w:val="22"/>
        </w:rPr>
        <w:t>, Urbancode</w:t>
      </w:r>
      <w:r w:rsidR="00C3475B"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="00C3475B" w:rsidRPr="00C3475B">
        <w:rPr>
          <w:rFonts w:ascii="Times New Roman" w:hAnsi="Times New Roman" w:cs="Times New Roman"/>
          <w:b/>
          <w:color w:val="auto"/>
          <w:sz w:val="22"/>
          <w:szCs w:val="22"/>
        </w:rPr>
        <w:t>Ansible</w:t>
      </w:r>
      <w:r w:rsidR="00BA49B0">
        <w:rPr>
          <w:rFonts w:ascii="Times New Roman" w:hAnsi="Times New Roman" w:cs="Times New Roman"/>
          <w:b/>
          <w:color w:val="auto"/>
          <w:sz w:val="22"/>
          <w:szCs w:val="22"/>
        </w:rPr>
        <w:t>.</w:t>
      </w:r>
    </w:p>
    <w:p w:rsidR="00BA49B0" w:rsidRPr="00BA49B0" w:rsidRDefault="00BA49B0" w:rsidP="00BA49B0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Configured and Administered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Nexus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Repository Manager.</w:t>
      </w:r>
    </w:p>
    <w:p w:rsidR="00C3475B" w:rsidRPr="00BA49B0" w:rsidRDefault="00BA49B0" w:rsidP="00BA49B0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Extensively experienced in using Build Automation tools like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ANT, Maven, Gradle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and working knowledge on other build tools like make file.</w:t>
      </w:r>
      <w:r w:rsidR="00C3475B" w:rsidRPr="00BA49B0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:rsidR="00BA49B0" w:rsidRPr="00D320FE" w:rsidRDefault="00BA49B0" w:rsidP="00BA49B0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Created Jobs for Builds and Deployments, installed several plug-ins in to support multiple tools required for the implementation of </w:t>
      </w:r>
      <w:r>
        <w:rPr>
          <w:rFonts w:ascii="Times New Roman" w:hAnsi="Times New Roman" w:cs="Times New Roman"/>
          <w:color w:val="auto"/>
          <w:sz w:val="22"/>
          <w:szCs w:val="22"/>
        </w:rPr>
        <w:t>projects.</w:t>
      </w:r>
    </w:p>
    <w:p w:rsidR="00D320FE" w:rsidRDefault="00D320FE" w:rsidP="00D320FE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Rich experience on using </w:t>
      </w:r>
      <w:r w:rsidRPr="00D320FE">
        <w:rPr>
          <w:rFonts w:ascii="Times New Roman" w:hAnsi="Times New Roman" w:cs="Times New Roman"/>
          <w:b/>
          <w:bCs/>
          <w:color w:val="auto"/>
          <w:sz w:val="22"/>
          <w:szCs w:val="22"/>
        </w:rPr>
        <w:t>Jenkins/Hudson</w:t>
      </w: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continuous inte</w:t>
      </w:r>
      <w:r>
        <w:rPr>
          <w:rFonts w:ascii="Times New Roman" w:hAnsi="Times New Roman" w:cs="Times New Roman"/>
          <w:bCs/>
          <w:color w:val="auto"/>
          <w:sz w:val="22"/>
          <w:szCs w:val="22"/>
        </w:rPr>
        <w:t xml:space="preserve">gration service for automating </w:t>
      </w: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>everyday tasks and enhancement of build cycle for variety of products</w:t>
      </w:r>
      <w:r>
        <w:rPr>
          <w:rFonts w:ascii="Times New Roman" w:hAnsi="Times New Roman" w:cs="Times New Roman"/>
          <w:bCs/>
          <w:color w:val="auto"/>
          <w:sz w:val="22"/>
          <w:szCs w:val="22"/>
        </w:rPr>
        <w:t>.</w:t>
      </w:r>
    </w:p>
    <w:p w:rsidR="00D320FE" w:rsidRPr="00D320FE" w:rsidRDefault="00D320FE" w:rsidP="00D320FE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Cs/>
          <w:color w:val="auto"/>
          <w:sz w:val="22"/>
          <w:szCs w:val="22"/>
        </w:rPr>
        <w:t xml:space="preserve">Experience in setting </w:t>
      </w: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up build pipelines in </w:t>
      </w:r>
      <w:r w:rsidRPr="00D320FE">
        <w:rPr>
          <w:rFonts w:ascii="Times New Roman" w:hAnsi="Times New Roman" w:cs="Times New Roman"/>
          <w:b/>
          <w:bCs/>
          <w:color w:val="auto"/>
          <w:sz w:val="22"/>
          <w:szCs w:val="22"/>
        </w:rPr>
        <w:t>Jenkins</w:t>
      </w: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by using various plugins like </w:t>
      </w:r>
      <w:r w:rsidRPr="00D320FE">
        <w:rPr>
          <w:rFonts w:ascii="Times New Roman" w:hAnsi="Times New Roman" w:cs="Times New Roman"/>
          <w:b/>
          <w:bCs/>
          <w:color w:val="auto"/>
          <w:sz w:val="22"/>
          <w:szCs w:val="22"/>
        </w:rPr>
        <w:t>Maven</w:t>
      </w: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plugin, </w:t>
      </w:r>
      <w:r w:rsidRPr="00D320FE">
        <w:rPr>
          <w:rFonts w:ascii="Times New Roman" w:hAnsi="Times New Roman" w:cs="Times New Roman"/>
          <w:b/>
          <w:bCs/>
          <w:color w:val="auto"/>
          <w:sz w:val="22"/>
          <w:szCs w:val="22"/>
        </w:rPr>
        <w:t>EC2</w:t>
      </w: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plugin etc.</w:t>
      </w:r>
    </w:p>
    <w:p w:rsidR="00DF701E" w:rsidRPr="00D320FE" w:rsidRDefault="00DF701E" w:rsidP="00DF701E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Worked in an agile development team to deliver an end to end continuous integration/continuous delivery product in an open source environment using tools like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Chef &amp; Jenkins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:rsidR="00D320FE" w:rsidRDefault="00D320FE" w:rsidP="00D320FE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lastRenderedPageBreak/>
        <w:t xml:space="preserve">Proficient in automating test cases though </w:t>
      </w:r>
      <w:r w:rsidRPr="00D320FE">
        <w:rPr>
          <w:rFonts w:ascii="Times New Roman" w:hAnsi="Times New Roman" w:cs="Times New Roman"/>
          <w:b/>
          <w:bCs/>
          <w:color w:val="auto"/>
          <w:sz w:val="22"/>
          <w:szCs w:val="22"/>
        </w:rPr>
        <w:t>Jenkins</w:t>
      </w:r>
      <w:r w:rsidRPr="00D320FE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pipeline.</w:t>
      </w:r>
    </w:p>
    <w:p w:rsidR="00F51725" w:rsidRPr="00F51725" w:rsidRDefault="00F51725" w:rsidP="00F51725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Cs/>
          <w:color w:val="auto"/>
          <w:sz w:val="22"/>
          <w:szCs w:val="22"/>
        </w:rPr>
        <w:t>Experience in w</w:t>
      </w:r>
      <w:r w:rsidRPr="00F51725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riting shell scripts to push the code from </w:t>
      </w:r>
      <w:r w:rsidRPr="00F51725">
        <w:rPr>
          <w:rFonts w:ascii="Times New Roman" w:hAnsi="Times New Roman" w:cs="Times New Roman"/>
          <w:b/>
          <w:bCs/>
          <w:color w:val="auto"/>
          <w:sz w:val="22"/>
          <w:szCs w:val="22"/>
        </w:rPr>
        <w:t>Bamboo</w:t>
      </w:r>
      <w:r w:rsidRPr="00F51725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to </w:t>
      </w:r>
      <w:r w:rsidRPr="00F51725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Urbancode </w:t>
      </w:r>
      <w:r w:rsidRPr="00F51725">
        <w:rPr>
          <w:rFonts w:ascii="Times New Roman" w:hAnsi="Times New Roman" w:cs="Times New Roman"/>
          <w:bCs/>
          <w:color w:val="auto"/>
          <w:sz w:val="22"/>
          <w:szCs w:val="22"/>
        </w:rPr>
        <w:t>deploy and Artifactory</w:t>
      </w:r>
      <w:r>
        <w:rPr>
          <w:rFonts w:ascii="Times New Roman" w:hAnsi="Times New Roman" w:cs="Times New Roman"/>
          <w:bCs/>
          <w:color w:val="auto"/>
          <w:sz w:val="22"/>
          <w:szCs w:val="22"/>
        </w:rPr>
        <w:t>.</w:t>
      </w:r>
    </w:p>
    <w:p w:rsidR="005930B4" w:rsidRDefault="005930B4" w:rsidP="005930B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5930B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Hands on automation experience on </w:t>
      </w:r>
      <w:r w:rsidRPr="005930B4">
        <w:rPr>
          <w:rFonts w:ascii="Times New Roman" w:hAnsi="Times New Roman" w:cs="Times New Roman"/>
          <w:b/>
          <w:bCs/>
          <w:color w:val="auto"/>
          <w:sz w:val="22"/>
          <w:szCs w:val="22"/>
        </w:rPr>
        <w:t>Selenium</w:t>
      </w:r>
      <w:r w:rsidRPr="005930B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with Java (Worked on Selenium WebDriver,), </w:t>
      </w:r>
      <w:r w:rsidRPr="005930B4">
        <w:rPr>
          <w:rFonts w:ascii="Times New Roman" w:hAnsi="Times New Roman" w:cs="Times New Roman"/>
          <w:b/>
          <w:bCs/>
          <w:color w:val="auto"/>
          <w:sz w:val="22"/>
          <w:szCs w:val="22"/>
        </w:rPr>
        <w:t>JUnit,</w:t>
      </w:r>
      <w:r w:rsidRPr="005930B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Pr="005930B4">
        <w:rPr>
          <w:rFonts w:ascii="Times New Roman" w:hAnsi="Times New Roman" w:cs="Times New Roman"/>
          <w:b/>
          <w:bCs/>
          <w:color w:val="auto"/>
          <w:sz w:val="22"/>
          <w:szCs w:val="22"/>
        </w:rPr>
        <w:t>TestNG,</w:t>
      </w:r>
      <w:r w:rsidRPr="005930B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Pr="005930B4">
        <w:rPr>
          <w:rFonts w:ascii="Times New Roman" w:hAnsi="Times New Roman" w:cs="Times New Roman"/>
          <w:b/>
          <w:bCs/>
          <w:color w:val="auto"/>
          <w:sz w:val="22"/>
          <w:szCs w:val="22"/>
        </w:rPr>
        <w:t>Maven,</w:t>
      </w:r>
      <w:r w:rsidRPr="005930B4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and also implemented Data driven and BDD Framework using </w:t>
      </w:r>
      <w:r w:rsidRPr="005930B4">
        <w:rPr>
          <w:rFonts w:ascii="Times New Roman" w:hAnsi="Times New Roman" w:cs="Times New Roman"/>
          <w:b/>
          <w:bCs/>
          <w:color w:val="auto"/>
          <w:sz w:val="22"/>
          <w:szCs w:val="22"/>
        </w:rPr>
        <w:t>Cucumber.</w:t>
      </w:r>
    </w:p>
    <w:p w:rsidR="00DD58CF" w:rsidRPr="00DD58CF" w:rsidRDefault="00DD58CF" w:rsidP="00DD58CF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DD58CF">
        <w:rPr>
          <w:rFonts w:ascii="Times New Roman" w:hAnsi="Times New Roman" w:cs="Times New Roman"/>
          <w:bCs/>
          <w:color w:val="auto"/>
          <w:sz w:val="22"/>
          <w:szCs w:val="22"/>
        </w:rPr>
        <w:t>Experience in devel</w:t>
      </w:r>
      <w:r>
        <w:rPr>
          <w:rFonts w:ascii="Times New Roman" w:hAnsi="Times New Roman" w:cs="Times New Roman"/>
          <w:bCs/>
          <w:color w:val="auto"/>
          <w:sz w:val="22"/>
          <w:szCs w:val="22"/>
        </w:rPr>
        <w:t>oping and executing test cases manually and developed a</w:t>
      </w:r>
      <w:r w:rsidRPr="00DD58CF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utomation script with </w:t>
      </w:r>
      <w:r w:rsidRPr="00DD58CF">
        <w:rPr>
          <w:rFonts w:ascii="Times New Roman" w:hAnsi="Times New Roman" w:cs="Times New Roman"/>
          <w:b/>
          <w:bCs/>
          <w:color w:val="auto"/>
          <w:sz w:val="22"/>
          <w:szCs w:val="22"/>
        </w:rPr>
        <w:t>Selenium IDE</w:t>
      </w:r>
      <w:r w:rsidRPr="00DD58CF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, </w:t>
      </w:r>
      <w:r w:rsidRPr="00DD58CF">
        <w:rPr>
          <w:rFonts w:ascii="Times New Roman" w:hAnsi="Times New Roman" w:cs="Times New Roman"/>
          <w:b/>
          <w:bCs/>
          <w:color w:val="auto"/>
          <w:sz w:val="22"/>
          <w:szCs w:val="22"/>
        </w:rPr>
        <w:t>Grid, Selenium RC, Selenium Web driver</w:t>
      </w:r>
      <w:r>
        <w:rPr>
          <w:rFonts w:ascii="Times New Roman" w:hAnsi="Times New Roman" w:cs="Times New Roman"/>
          <w:bCs/>
          <w:color w:val="auto"/>
          <w:sz w:val="22"/>
          <w:szCs w:val="22"/>
        </w:rPr>
        <w:t>.</w:t>
      </w:r>
    </w:p>
    <w:p w:rsidR="00BA49B0" w:rsidRPr="004A7831" w:rsidRDefault="00BA49B0" w:rsidP="00BA49B0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Familiar with integrating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JUNIT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code quality tools.</w:t>
      </w:r>
    </w:p>
    <w:p w:rsidR="004A7831" w:rsidRDefault="004A7831" w:rsidP="004A7831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Cs/>
          <w:color w:val="auto"/>
          <w:sz w:val="22"/>
          <w:szCs w:val="22"/>
        </w:rPr>
        <w:t>Expertise in Managing and maintaining</w:t>
      </w:r>
      <w:r w:rsidRPr="004A7831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ongoing changes to configuration in </w:t>
      </w:r>
      <w:r w:rsidRPr="004A7831">
        <w:rPr>
          <w:rFonts w:ascii="Times New Roman" w:hAnsi="Times New Roman" w:cs="Times New Roman"/>
          <w:b/>
          <w:bCs/>
          <w:color w:val="auto"/>
          <w:sz w:val="22"/>
          <w:szCs w:val="22"/>
        </w:rPr>
        <w:t>Puppet.</w:t>
      </w:r>
    </w:p>
    <w:p w:rsidR="004A7831" w:rsidRPr="00BA49B0" w:rsidRDefault="004A7831" w:rsidP="004A7831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Cs/>
          <w:color w:val="auto"/>
          <w:sz w:val="22"/>
          <w:szCs w:val="22"/>
        </w:rPr>
        <w:t>Experience in a</w:t>
      </w:r>
      <w:r w:rsidRPr="004A7831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utomating routine tasks using </w:t>
      </w:r>
      <w:r w:rsidRPr="004A7831">
        <w:rPr>
          <w:rFonts w:ascii="Times New Roman" w:hAnsi="Times New Roman" w:cs="Times New Roman"/>
          <w:b/>
          <w:bCs/>
          <w:color w:val="auto"/>
          <w:sz w:val="22"/>
          <w:szCs w:val="22"/>
        </w:rPr>
        <w:t>Shell</w:t>
      </w:r>
      <w:r w:rsidRPr="004A7831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scripts,</w:t>
      </w:r>
      <w:r w:rsidR="00230D7F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javascript,</w:t>
      </w:r>
      <w:r w:rsidRPr="004A7831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</w:t>
      </w:r>
      <w:r w:rsidRPr="004A7831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python </w:t>
      </w:r>
      <w:r w:rsidRPr="004A7831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scripts and </w:t>
      </w:r>
      <w:r w:rsidRPr="004A7831">
        <w:rPr>
          <w:rFonts w:ascii="Times New Roman" w:hAnsi="Times New Roman" w:cs="Times New Roman"/>
          <w:b/>
          <w:bCs/>
          <w:color w:val="auto"/>
          <w:sz w:val="22"/>
          <w:szCs w:val="22"/>
        </w:rPr>
        <w:t>Puppet</w:t>
      </w:r>
      <w:r w:rsidRPr="004A7831">
        <w:rPr>
          <w:rFonts w:ascii="Times New Roman" w:hAnsi="Times New Roman" w:cs="Times New Roman"/>
          <w:bCs/>
          <w:color w:val="auto"/>
          <w:sz w:val="22"/>
          <w:szCs w:val="22"/>
        </w:rPr>
        <w:t>.</w:t>
      </w:r>
    </w:p>
    <w:p w:rsidR="00CE26F8" w:rsidRPr="00CE26F8" w:rsidRDefault="00CE26F8" w:rsidP="00CE26F8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 xml:space="preserve">Created and managed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Chef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Cookbooks.</w:t>
      </w:r>
    </w:p>
    <w:p w:rsidR="00C3475B" w:rsidRPr="00C3475B" w:rsidRDefault="00C3475B" w:rsidP="00C3475B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Experience</w:t>
      </w:r>
      <w:r w:rsidR="00783F3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d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in Working with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Chef Cookbooks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,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Chef Recipes, Chef attributes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an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Chef Templates</w:t>
      </w:r>
    </w:p>
    <w:p w:rsidR="00BA49B0" w:rsidRPr="00BA49B0" w:rsidRDefault="00C3475B" w:rsidP="00BA49B0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Installed and configured configuration tool such as </w:t>
      </w:r>
      <w:r w:rsidRPr="00C3475B">
        <w:rPr>
          <w:rFonts w:ascii="Times New Roman" w:hAnsi="Times New Roman" w:cs="Times New Roman"/>
          <w:b/>
          <w:color w:val="auto"/>
          <w:sz w:val="22"/>
          <w:szCs w:val="22"/>
        </w:rPr>
        <w:t>Chef</w:t>
      </w:r>
      <w:r w:rsidRPr="00C3475B">
        <w:rPr>
          <w:rFonts w:ascii="Times New Roman" w:hAnsi="Times New Roman" w:cs="Times New Roman"/>
          <w:color w:val="auto"/>
          <w:sz w:val="22"/>
          <w:szCs w:val="22"/>
        </w:rPr>
        <w:t xml:space="preserve"> Server / workstation and nodes via CLI tools to AWS nodes.</w:t>
      </w:r>
    </w:p>
    <w:p w:rsidR="00BA49B0" w:rsidRPr="00BA49B0" w:rsidRDefault="00BA49B0" w:rsidP="00BA49B0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BA49B0">
        <w:rPr>
          <w:rFonts w:ascii="Times New Roman" w:hAnsi="Times New Roman" w:cs="Times New Roman"/>
          <w:color w:val="auto"/>
          <w:sz w:val="22"/>
          <w:szCs w:val="22"/>
        </w:rPr>
        <w:t xml:space="preserve">Experienced in writing playbooks for </w:t>
      </w:r>
      <w:r w:rsidRPr="00BA49B0">
        <w:rPr>
          <w:rFonts w:ascii="Times New Roman" w:hAnsi="Times New Roman" w:cs="Times New Roman"/>
          <w:b/>
          <w:color w:val="auto"/>
          <w:sz w:val="22"/>
          <w:szCs w:val="22"/>
        </w:rPr>
        <w:t>Ansible</w:t>
      </w:r>
      <w:r w:rsidRPr="00BA49B0">
        <w:rPr>
          <w:rFonts w:ascii="Times New Roman" w:hAnsi="Times New Roman" w:cs="Times New Roman"/>
          <w:color w:val="auto"/>
          <w:sz w:val="22"/>
          <w:szCs w:val="22"/>
        </w:rPr>
        <w:t xml:space="preserve"> and deploying applications using </w:t>
      </w:r>
      <w:r w:rsidRPr="00BA49B0">
        <w:rPr>
          <w:rFonts w:ascii="Times New Roman" w:hAnsi="Times New Roman" w:cs="Times New Roman"/>
          <w:b/>
          <w:color w:val="auto"/>
          <w:sz w:val="22"/>
          <w:szCs w:val="22"/>
        </w:rPr>
        <w:t>Ansible</w:t>
      </w:r>
      <w:r w:rsidRPr="00BA49B0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:rsidR="00915FC0" w:rsidRPr="006B4D16" w:rsidRDefault="00CA4518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>Experience</w:t>
      </w:r>
      <w:r w:rsidR="00783F3D">
        <w:rPr>
          <w:rFonts w:ascii="Times New Roman" w:hAnsi="Times New Roman" w:cs="Times New Roman"/>
          <w:color w:val="auto"/>
          <w:sz w:val="22"/>
          <w:szCs w:val="22"/>
        </w:rPr>
        <w:t>d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in administering and maintaining Atlassian products like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JIRA, Bitbucket/Stash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an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Confluence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:rsidR="006B4D16" w:rsidRPr="003C66EF" w:rsidRDefault="006B4D16" w:rsidP="006B4D16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6B4D16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Good Knowledge on </w:t>
      </w:r>
      <w:r w:rsidRPr="006B4D16">
        <w:rPr>
          <w:rFonts w:ascii="Times New Roman" w:hAnsi="Times New Roman" w:cs="Times New Roman"/>
          <w:b/>
          <w:bCs/>
          <w:color w:val="auto"/>
          <w:sz w:val="22"/>
          <w:szCs w:val="22"/>
        </w:rPr>
        <w:t>Spark</w:t>
      </w:r>
      <w:r w:rsidRPr="006B4D16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framework on both batch and real-time data processing.</w:t>
      </w:r>
    </w:p>
    <w:p w:rsidR="00452FC4" w:rsidRPr="003C66EF" w:rsidRDefault="00ED77B8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>Experience</w:t>
      </w:r>
      <w:r w:rsidR="00783F3D">
        <w:rPr>
          <w:rFonts w:ascii="Times New Roman" w:hAnsi="Times New Roman" w:cs="Times New Roman"/>
          <w:color w:val="auto"/>
          <w:sz w:val="22"/>
          <w:szCs w:val="22"/>
        </w:rPr>
        <w:t>d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in using Bug Tracking tools like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JIRA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and HP Quality center.</w:t>
      </w:r>
    </w:p>
    <w:p w:rsidR="00452FC4" w:rsidRPr="00490EF5" w:rsidRDefault="00ED77B8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Use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JIRA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as a Change Management/ Work Management/ SCRUM Agile Tool.</w:t>
      </w:r>
    </w:p>
    <w:p w:rsidR="00490EF5" w:rsidRPr="003C66EF" w:rsidRDefault="00490EF5" w:rsidP="00490EF5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490EF5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Experience with various persistence mechanisms and APIs like </w:t>
      </w:r>
      <w:r w:rsidRPr="00490EF5">
        <w:rPr>
          <w:rFonts w:ascii="Times New Roman" w:hAnsi="Times New Roman" w:cs="Times New Roman"/>
          <w:b/>
          <w:bCs/>
          <w:color w:val="auto"/>
          <w:sz w:val="22"/>
          <w:szCs w:val="22"/>
        </w:rPr>
        <w:t>SOAP API's</w:t>
      </w:r>
      <w:r w:rsidRPr="00490EF5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and Rest </w:t>
      </w:r>
      <w:r w:rsidRPr="00490EF5">
        <w:rPr>
          <w:rFonts w:ascii="Times New Roman" w:hAnsi="Times New Roman" w:cs="Times New Roman"/>
          <w:b/>
          <w:bCs/>
          <w:color w:val="auto"/>
          <w:sz w:val="22"/>
          <w:szCs w:val="22"/>
        </w:rPr>
        <w:t>API's</w:t>
      </w:r>
      <w:r w:rsidRPr="00490EF5">
        <w:rPr>
          <w:rFonts w:ascii="Times New Roman" w:hAnsi="Times New Roman" w:cs="Times New Roman"/>
          <w:bCs/>
          <w:color w:val="auto"/>
          <w:sz w:val="22"/>
          <w:szCs w:val="22"/>
        </w:rPr>
        <w:t>.</w:t>
      </w:r>
    </w:p>
    <w:p w:rsidR="00452FC4" w:rsidRPr="00EF3DD8" w:rsidRDefault="00ED77B8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Extensively experienced in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Bash, Perl, Python, Ruby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scripting on Linux.</w:t>
      </w:r>
    </w:p>
    <w:p w:rsidR="00EF3DD8" w:rsidRPr="003C66EF" w:rsidRDefault="00EF3DD8" w:rsidP="00EF3DD8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EF3DD8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Good knowledge of </w:t>
      </w:r>
      <w:r w:rsidRPr="00EF3DD8">
        <w:rPr>
          <w:rFonts w:ascii="Times New Roman" w:hAnsi="Times New Roman" w:cs="Times New Roman"/>
          <w:b/>
          <w:bCs/>
          <w:color w:val="auto"/>
          <w:sz w:val="22"/>
          <w:szCs w:val="22"/>
        </w:rPr>
        <w:t>Middleware</w:t>
      </w:r>
      <w:r w:rsidRPr="00EF3DD8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Application Servers.</w:t>
      </w:r>
    </w:p>
    <w:p w:rsidR="00452FC4" w:rsidRPr="003C66EF" w:rsidRDefault="00ED77B8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Expertise in 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A</w:t>
      </w:r>
      <w:r w:rsidR="0061148D" w:rsidRPr="00EF3DD8">
        <w:rPr>
          <w:rFonts w:ascii="Times New Roman" w:hAnsi="Times New Roman" w:cs="Times New Roman"/>
          <w:b/>
          <w:color w:val="auto"/>
          <w:sz w:val="22"/>
          <w:szCs w:val="22"/>
        </w:rPr>
        <w:t>gile Testing Methodologies</w:t>
      </w:r>
      <w:r w:rsidR="0061148D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&amp; </w:t>
      </w:r>
      <w:r w:rsidRPr="00EF3DD8">
        <w:rPr>
          <w:rFonts w:ascii="Times New Roman" w:hAnsi="Times New Roman" w:cs="Times New Roman"/>
          <w:b/>
          <w:color w:val="auto"/>
          <w:sz w:val="22"/>
          <w:szCs w:val="22"/>
        </w:rPr>
        <w:t>Software Test Life Cycle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(STLC).</w:t>
      </w:r>
    </w:p>
    <w:p w:rsidR="00452FC4" w:rsidRPr="003C66EF" w:rsidRDefault="00ED77B8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>Experience of the full Software Development Life Cycle (SDLC) and Methodologies &amp; Validations to ensure the Quality Assurance Control. </w:t>
      </w:r>
    </w:p>
    <w:p w:rsidR="00452FC4" w:rsidRPr="00C76929" w:rsidRDefault="0061148D" w:rsidP="00B92CD3">
      <w:pPr>
        <w:numPr>
          <w:ilvl w:val="0"/>
          <w:numId w:val="33"/>
        </w:numPr>
        <w:spacing w:before="100" w:beforeAutospacing="1" w:after="200"/>
        <w:contextualSpacing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Installed, Configured, Managed Monitoring Tools such as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Splunk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,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Nagios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for Resource Monitoring</w:t>
      </w:r>
      <w:r w:rsidR="00B92CD3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>/Network/Monitoring/Log Trace Monitoring.</w:t>
      </w:r>
    </w:p>
    <w:p w:rsidR="00C76929" w:rsidRPr="00C76929" w:rsidRDefault="00C76929" w:rsidP="00C76929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DF532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Responsible to designing and deploying new </w:t>
      </w:r>
      <w:r w:rsidRPr="00DF532A">
        <w:rPr>
          <w:rFonts w:ascii="Times New Roman" w:hAnsi="Times New Roman" w:cs="Times New Roman"/>
          <w:b/>
          <w:bCs/>
          <w:color w:val="auto"/>
          <w:sz w:val="22"/>
          <w:szCs w:val="22"/>
        </w:rPr>
        <w:t>ELK</w:t>
      </w:r>
      <w:r w:rsidRPr="00DF532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clusters (</w:t>
      </w:r>
      <w:r w:rsidRPr="00DF532A">
        <w:rPr>
          <w:rFonts w:ascii="Times New Roman" w:hAnsi="Times New Roman" w:cs="Times New Roman"/>
          <w:b/>
          <w:bCs/>
          <w:color w:val="auto"/>
          <w:sz w:val="22"/>
          <w:szCs w:val="22"/>
        </w:rPr>
        <w:t>Elasticsearch, logstash, Kibana, beats, Kafka</w:t>
      </w:r>
      <w:r w:rsidRPr="00DF532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, </w:t>
      </w:r>
      <w:r w:rsidRPr="00DF532A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zookeeper </w:t>
      </w:r>
      <w:r w:rsidRPr="00DF532A">
        <w:rPr>
          <w:rFonts w:ascii="Times New Roman" w:hAnsi="Times New Roman" w:cs="Times New Roman"/>
          <w:bCs/>
          <w:color w:val="auto"/>
          <w:sz w:val="22"/>
          <w:szCs w:val="22"/>
        </w:rPr>
        <w:t>etc.</w:t>
      </w:r>
    </w:p>
    <w:p w:rsidR="00452FC4" w:rsidRPr="00D87B5A" w:rsidRDefault="00783F3D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Proficient DB administration</w:t>
      </w:r>
      <w:r w:rsidR="0061148D"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1148D" w:rsidRPr="003C66EF">
        <w:rPr>
          <w:rFonts w:ascii="Times New Roman" w:hAnsi="Times New Roman" w:cs="Times New Roman"/>
          <w:b/>
          <w:color w:val="auto"/>
          <w:sz w:val="22"/>
          <w:szCs w:val="22"/>
        </w:rPr>
        <w:t>SQL Server, Oracle, DB2, Mongo</w:t>
      </w:r>
      <w:r w:rsidR="00490EF5">
        <w:rPr>
          <w:rFonts w:ascii="Times New Roman" w:hAnsi="Times New Roman" w:cs="Times New Roman"/>
          <w:b/>
          <w:color w:val="auto"/>
          <w:sz w:val="22"/>
          <w:szCs w:val="22"/>
        </w:rPr>
        <w:t>DB</w:t>
      </w:r>
      <w:r w:rsidR="0061148D" w:rsidRPr="003C66EF">
        <w:rPr>
          <w:rFonts w:ascii="Times New Roman" w:hAnsi="Times New Roman" w:cs="Times New Roman"/>
          <w:b/>
          <w:color w:val="auto"/>
          <w:sz w:val="22"/>
          <w:szCs w:val="22"/>
        </w:rPr>
        <w:t>,</w:t>
      </w:r>
      <w:r w:rsidR="00490EF5">
        <w:rPr>
          <w:rFonts w:ascii="Times New Roman" w:hAnsi="Times New Roman" w:cs="Times New Roman"/>
          <w:b/>
          <w:color w:val="auto"/>
          <w:sz w:val="22"/>
          <w:szCs w:val="22"/>
        </w:rPr>
        <w:t xml:space="preserve"> RabbitMQ,</w:t>
      </w:r>
      <w:r w:rsidR="0061148D" w:rsidRPr="003C66EF">
        <w:rPr>
          <w:rFonts w:ascii="Times New Roman" w:hAnsi="Times New Roman" w:cs="Times New Roman"/>
          <w:b/>
          <w:color w:val="auto"/>
          <w:sz w:val="22"/>
          <w:szCs w:val="22"/>
        </w:rPr>
        <w:t xml:space="preserve"> MySQL, </w:t>
      </w:r>
      <w:r w:rsidR="00490EF5">
        <w:rPr>
          <w:rFonts w:ascii="Times New Roman" w:hAnsi="Times New Roman" w:cs="Times New Roman"/>
          <w:b/>
          <w:color w:val="auto"/>
          <w:sz w:val="22"/>
          <w:szCs w:val="22"/>
        </w:rPr>
        <w:t xml:space="preserve">MS SQL, T-SQL, </w:t>
      </w:r>
      <w:r w:rsidR="0061148D" w:rsidRPr="003C66EF">
        <w:rPr>
          <w:rFonts w:ascii="Times New Roman" w:hAnsi="Times New Roman" w:cs="Times New Roman"/>
          <w:b/>
          <w:color w:val="auto"/>
          <w:sz w:val="22"/>
          <w:szCs w:val="22"/>
        </w:rPr>
        <w:t>Sybase</w:t>
      </w:r>
      <w:r w:rsidR="0061148D" w:rsidRPr="003C66EF">
        <w:rPr>
          <w:rFonts w:ascii="Times New Roman" w:hAnsi="Times New Roman" w:cs="Times New Roman"/>
          <w:color w:val="auto"/>
          <w:sz w:val="22"/>
          <w:szCs w:val="22"/>
        </w:rPr>
        <w:t>) knowledge for maintaining and performing required DB tasks.</w:t>
      </w:r>
    </w:p>
    <w:p w:rsidR="00D87B5A" w:rsidRPr="003C66EF" w:rsidRDefault="00D87B5A" w:rsidP="00D87B5A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D87B5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In-depth knowledge on </w:t>
      </w:r>
      <w:r w:rsidRPr="00D87B5A">
        <w:rPr>
          <w:rFonts w:ascii="Times New Roman" w:hAnsi="Times New Roman" w:cs="Times New Roman"/>
          <w:b/>
          <w:bCs/>
          <w:color w:val="auto"/>
          <w:sz w:val="22"/>
          <w:szCs w:val="22"/>
        </w:rPr>
        <w:t>Tableau</w:t>
      </w:r>
      <w:r w:rsidRPr="00D87B5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Desktop, </w:t>
      </w:r>
      <w:r w:rsidRPr="00D87B5A">
        <w:rPr>
          <w:rFonts w:ascii="Times New Roman" w:hAnsi="Times New Roman" w:cs="Times New Roman"/>
          <w:b/>
          <w:bCs/>
          <w:color w:val="auto"/>
          <w:sz w:val="22"/>
          <w:szCs w:val="22"/>
        </w:rPr>
        <w:t>Tableau</w:t>
      </w:r>
      <w:r w:rsidRPr="00D87B5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Reader and </w:t>
      </w:r>
      <w:r w:rsidRPr="00D87B5A">
        <w:rPr>
          <w:rFonts w:ascii="Times New Roman" w:hAnsi="Times New Roman" w:cs="Times New Roman"/>
          <w:b/>
          <w:bCs/>
          <w:color w:val="auto"/>
          <w:sz w:val="22"/>
          <w:szCs w:val="22"/>
        </w:rPr>
        <w:t>Tableau</w:t>
      </w:r>
      <w:r w:rsidRPr="00D87B5A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Server.</w:t>
      </w:r>
    </w:p>
    <w:p w:rsidR="0061148D" w:rsidRPr="003C66EF" w:rsidRDefault="0061148D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>Extensive</w:t>
      </w:r>
      <w:r w:rsidR="00783F3D">
        <w:rPr>
          <w:rFonts w:ascii="Times New Roman" w:hAnsi="Times New Roman" w:cs="Times New Roman"/>
          <w:color w:val="auto"/>
          <w:sz w:val="22"/>
          <w:szCs w:val="22"/>
        </w:rPr>
        <w:t>ly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experience</w:t>
      </w:r>
      <w:r w:rsidR="00783F3D">
        <w:rPr>
          <w:rFonts w:ascii="Times New Roman" w:hAnsi="Times New Roman" w:cs="Times New Roman"/>
          <w:color w:val="auto"/>
          <w:sz w:val="22"/>
          <w:szCs w:val="22"/>
        </w:rPr>
        <w:t>d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in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UNIX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performance tuning and Capacity Planning.</w:t>
      </w:r>
    </w:p>
    <w:p w:rsidR="0061148D" w:rsidRPr="003C66EF" w:rsidRDefault="0061148D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>Expert</w:t>
      </w:r>
      <w:r w:rsidRPr="003C66EF">
        <w:rPr>
          <w:rFonts w:ascii="Times New Roman" w:eastAsia="Arial" w:hAnsi="Times New Roman" w:cs="Times New Roman"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>in</w:t>
      </w:r>
      <w:r w:rsidRPr="003C66EF">
        <w:rPr>
          <w:rFonts w:ascii="Times New Roman" w:eastAsia="Arial" w:hAnsi="Times New Roman" w:cs="Times New Roman"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>installation,</w:t>
      </w:r>
      <w:r w:rsidRPr="003C66EF">
        <w:rPr>
          <w:rFonts w:ascii="Times New Roman" w:eastAsia="Arial" w:hAnsi="Times New Roman" w:cs="Times New Roman"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>configuration</w:t>
      </w:r>
      <w:r w:rsidRPr="003C66EF">
        <w:rPr>
          <w:rFonts w:ascii="Times New Roman" w:eastAsia="Arial" w:hAnsi="Times New Roman" w:cs="Times New Roman"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>&amp;</w:t>
      </w:r>
      <w:r w:rsidRPr="003C66EF">
        <w:rPr>
          <w:rFonts w:ascii="Times New Roman" w:eastAsia="Arial" w:hAnsi="Times New Roman" w:cs="Times New Roman"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>troubleshooting</w:t>
      </w:r>
      <w:r w:rsidRPr="003C66EF">
        <w:rPr>
          <w:rFonts w:ascii="Times New Roman" w:eastAsia="Arial" w:hAnsi="Times New Roman" w:cs="Times New Roman"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>VMware</w:t>
      </w:r>
      <w:r w:rsidRPr="003C66EF">
        <w:rPr>
          <w:rFonts w:ascii="Times New Roman" w:eastAsia="Arial" w:hAnsi="Times New Roman" w:cs="Times New Roman"/>
          <w:b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>ESX</w:t>
      </w:r>
      <w:r w:rsidRPr="003C66EF">
        <w:rPr>
          <w:rFonts w:ascii="Times New Roman" w:eastAsia="Arial" w:hAnsi="Times New Roman" w:cs="Times New Roman"/>
          <w:b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>VSphere,</w:t>
      </w:r>
      <w:r w:rsidRPr="003C66EF">
        <w:rPr>
          <w:rFonts w:ascii="Times New Roman" w:eastAsia="Arial" w:hAnsi="Times New Roman" w:cs="Times New Roman"/>
          <w:b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>Virtual</w:t>
      </w:r>
      <w:r w:rsidRPr="003C66EF">
        <w:rPr>
          <w:rFonts w:ascii="Times New Roman" w:eastAsia="Arial" w:hAnsi="Times New Roman" w:cs="Times New Roman"/>
          <w:b/>
          <w:color w:val="auto"/>
          <w:spacing w:val="2"/>
          <w:sz w:val="22"/>
          <w:szCs w:val="22"/>
        </w:rPr>
        <w:t xml:space="preserve"> 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>Center</w:t>
      </w: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 xml:space="preserve">, Servers and 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 xml:space="preserve">ESXI </w:t>
      </w:r>
      <w:r w:rsidRPr="003C66EF">
        <w:rPr>
          <w:rFonts w:ascii="Times New Roman" w:eastAsia="Arial" w:hAnsi="Times New Roman" w:cs="Times New Roman"/>
          <w:color w:val="auto"/>
          <w:sz w:val="22"/>
          <w:szCs w:val="22"/>
        </w:rPr>
        <w:t xml:space="preserve">servers like 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 xml:space="preserve">VMware VSphere </w:t>
      </w:r>
      <w:r w:rsidR="00030319">
        <w:rPr>
          <w:rFonts w:ascii="Times New Roman" w:eastAsia="Arial" w:hAnsi="Times New Roman" w:cs="Times New Roman"/>
          <w:b/>
          <w:color w:val="auto"/>
          <w:sz w:val="22"/>
          <w:szCs w:val="22"/>
        </w:rPr>
        <w:t>and VSphere</w:t>
      </w:r>
      <w:r w:rsidRPr="003C66EF">
        <w:rPr>
          <w:rFonts w:ascii="Times New Roman" w:eastAsia="Arial" w:hAnsi="Times New Roman" w:cs="Times New Roman"/>
          <w:b/>
          <w:color w:val="auto"/>
          <w:sz w:val="22"/>
          <w:szCs w:val="22"/>
        </w:rPr>
        <w:t>.</w:t>
      </w:r>
    </w:p>
    <w:p w:rsidR="0061148D" w:rsidRPr="003C66EF" w:rsidRDefault="0061148D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bCs/>
          <w:color w:val="auto"/>
          <w:sz w:val="22"/>
          <w:szCs w:val="22"/>
        </w:rPr>
        <w:t>Experience</w:t>
      </w:r>
      <w:r w:rsidR="00783F3D">
        <w:rPr>
          <w:rFonts w:ascii="Times New Roman" w:hAnsi="Times New Roman" w:cs="Times New Roman"/>
          <w:bCs/>
          <w:color w:val="auto"/>
          <w:sz w:val="22"/>
          <w:szCs w:val="22"/>
        </w:rPr>
        <w:t>d</w:t>
      </w:r>
      <w:r w:rsidRPr="003C66EF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in web/application servers like </w:t>
      </w:r>
      <w:r w:rsidRPr="003C66EF">
        <w:rPr>
          <w:rFonts w:ascii="Times New Roman" w:hAnsi="Times New Roman" w:cs="Times New Roman"/>
          <w:b/>
          <w:bCs/>
          <w:color w:val="auto"/>
          <w:sz w:val="22"/>
          <w:szCs w:val="22"/>
        </w:rPr>
        <w:t>Apache, JBOSS</w:t>
      </w:r>
      <w:r w:rsidRPr="003C66EF">
        <w:rPr>
          <w:rFonts w:ascii="Times New Roman" w:hAnsi="Times New Roman" w:cs="Times New Roman"/>
          <w:bCs/>
          <w:color w:val="auto"/>
          <w:sz w:val="22"/>
          <w:szCs w:val="22"/>
        </w:rPr>
        <w:t xml:space="preserve"> and </w:t>
      </w:r>
      <w:r w:rsidRPr="003C66EF">
        <w:rPr>
          <w:rFonts w:ascii="Times New Roman" w:hAnsi="Times New Roman" w:cs="Times New Roman"/>
          <w:b/>
          <w:bCs/>
          <w:color w:val="auto"/>
          <w:sz w:val="22"/>
          <w:szCs w:val="22"/>
        </w:rPr>
        <w:t>Tomcat.</w:t>
      </w:r>
    </w:p>
    <w:p w:rsidR="0061148D" w:rsidRPr="003C66EF" w:rsidRDefault="0061148D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bCs/>
          <w:color w:val="auto"/>
          <w:sz w:val="22"/>
          <w:szCs w:val="22"/>
        </w:rPr>
        <w:t>On-call support for 24/7 for troubleshooting production issues.</w:t>
      </w:r>
    </w:p>
    <w:p w:rsidR="0061148D" w:rsidRPr="003C66EF" w:rsidRDefault="0061148D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color w:val="0D0D0D" w:themeColor="text1" w:themeTint="F2"/>
          <w:sz w:val="22"/>
          <w:szCs w:val="22"/>
        </w:rPr>
        <w:t>Strong communication, collaboration &amp; team building skills with proficiency in grasping new technical concepts quickly.</w:t>
      </w:r>
    </w:p>
    <w:p w:rsidR="0061148D" w:rsidRPr="003C66EF" w:rsidRDefault="0061148D" w:rsidP="00452FC4">
      <w:pPr>
        <w:numPr>
          <w:ilvl w:val="0"/>
          <w:numId w:val="33"/>
        </w:numPr>
        <w:spacing w:before="100" w:beforeAutospacing="1" w:after="20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  <w:r w:rsidRPr="003C66EF">
        <w:rPr>
          <w:rFonts w:ascii="Times New Roman" w:hAnsi="Times New Roman" w:cs="Times New Roman"/>
          <w:bCs/>
          <w:color w:val="auto"/>
          <w:sz w:val="22"/>
          <w:szCs w:val="22"/>
        </w:rPr>
        <w:t>Troubleshooting system and user issues, providing friendly and timely Linux customer support.</w:t>
      </w:r>
    </w:p>
    <w:p w:rsidR="0061148D" w:rsidRPr="003C66EF" w:rsidRDefault="0061148D" w:rsidP="00452FC4">
      <w:pPr>
        <w:spacing w:before="100" w:beforeAutospacing="1" w:after="200"/>
        <w:ind w:left="720"/>
        <w:contextualSpacing/>
        <w:jc w:val="both"/>
        <w:rPr>
          <w:rFonts w:ascii="Times New Roman" w:hAnsi="Times New Roman" w:cs="Times New Roman"/>
          <w:bCs/>
          <w:color w:val="auto"/>
          <w:sz w:val="22"/>
          <w:szCs w:val="22"/>
        </w:rPr>
      </w:pPr>
    </w:p>
    <w:p w:rsidR="00AB3134" w:rsidRPr="003C66EF" w:rsidRDefault="00AB3134" w:rsidP="00A7398B">
      <w:pPr>
        <w:tabs>
          <w:tab w:val="left" w:pos="360"/>
        </w:tabs>
        <w:suppressAutoHyphens/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6E1FB4" w:rsidRPr="003C66EF" w:rsidRDefault="005B11B7" w:rsidP="002E3315">
      <w:pPr>
        <w:pStyle w:val="Heading2"/>
        <w:pBdr>
          <w:bottom w:val="double" w:sz="6" w:space="1" w:color="auto"/>
        </w:pBdr>
        <w:shd w:val="pct10" w:color="auto" w:fill="FFFFFF"/>
        <w:tabs>
          <w:tab w:val="right" w:pos="10319"/>
        </w:tabs>
        <w:spacing w:before="0" w:after="0" w:line="240" w:lineRule="auto"/>
        <w:rPr>
          <w:rFonts w:ascii="Times New Roman" w:eastAsiaTheme="minorHAnsi" w:hAnsi="Times New Roman"/>
          <w:b/>
          <w:caps w:val="0"/>
          <w:color w:val="000000" w:themeColor="text1"/>
          <w:spacing w:val="0"/>
          <w:sz w:val="22"/>
          <w:szCs w:val="22"/>
          <w:lang w:eastAsia="en-US"/>
        </w:rPr>
      </w:pPr>
      <w:r w:rsidRPr="003C66EF">
        <w:rPr>
          <w:rFonts w:ascii="Times New Roman" w:eastAsiaTheme="minorHAnsi" w:hAnsi="Times New Roman"/>
          <w:b/>
          <w:caps w:val="0"/>
          <w:color w:val="000000" w:themeColor="text1"/>
          <w:spacing w:val="0"/>
          <w:sz w:val="22"/>
          <w:szCs w:val="22"/>
          <w:lang w:eastAsia="en-US"/>
        </w:rPr>
        <w:t>Technical Skills</w:t>
      </w:r>
    </w:p>
    <w:p w:rsidR="003A63D0" w:rsidRPr="003C66EF" w:rsidRDefault="003A63D0" w:rsidP="002E3315">
      <w:pPr>
        <w:pStyle w:val="BodyText"/>
        <w:rPr>
          <w:rFonts w:ascii="Times New Roman" w:hAnsi="Times New Roman" w:cs="Times New Roman"/>
          <w:color w:val="000000" w:themeColor="text1"/>
          <w:sz w:val="22"/>
          <w:szCs w:val="22"/>
          <w:lang w:eastAsia="en-US"/>
        </w:rPr>
      </w:pPr>
    </w:p>
    <w:tbl>
      <w:tblPr>
        <w:tblStyle w:val="TableGrid"/>
        <w:tblW w:w="9900" w:type="dxa"/>
        <w:tblInd w:w="108" w:type="dxa"/>
        <w:tblLook w:val="04A0" w:firstRow="1" w:lastRow="0" w:firstColumn="1" w:lastColumn="0" w:noHBand="0" w:noVBand="1"/>
      </w:tblPr>
      <w:tblGrid>
        <w:gridCol w:w="3045"/>
        <w:gridCol w:w="6855"/>
      </w:tblGrid>
      <w:tr w:rsidR="00CF1BCB" w:rsidRPr="003C66EF" w:rsidTr="0086186B">
        <w:trPr>
          <w:trHeight w:val="422"/>
        </w:trPr>
        <w:tc>
          <w:tcPr>
            <w:tcW w:w="3045" w:type="dxa"/>
          </w:tcPr>
          <w:p w:rsidR="003A63D0" w:rsidRPr="003C66EF" w:rsidRDefault="003A63D0" w:rsidP="002E331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Languages</w:t>
            </w:r>
          </w:p>
        </w:tc>
        <w:tc>
          <w:tcPr>
            <w:tcW w:w="6855" w:type="dxa"/>
          </w:tcPr>
          <w:p w:rsidR="003A63D0" w:rsidRPr="003C66EF" w:rsidRDefault="00B42251" w:rsidP="002E331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C, </w:t>
            </w:r>
            <w:r w:rsidR="00BC3497"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C#, 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C++, Java.</w:t>
            </w:r>
          </w:p>
        </w:tc>
      </w:tr>
      <w:tr w:rsidR="00CF1BCB" w:rsidRPr="003C66EF" w:rsidTr="002C3635">
        <w:trPr>
          <w:trHeight w:val="310"/>
        </w:trPr>
        <w:tc>
          <w:tcPr>
            <w:tcW w:w="3045" w:type="dxa"/>
          </w:tcPr>
          <w:p w:rsidR="003A63D0" w:rsidRPr="003C66EF" w:rsidRDefault="003A63D0" w:rsidP="002E3315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Build Tools</w:t>
            </w:r>
          </w:p>
        </w:tc>
        <w:tc>
          <w:tcPr>
            <w:tcW w:w="6855" w:type="dxa"/>
          </w:tcPr>
          <w:p w:rsidR="003A63D0" w:rsidRPr="003C66EF" w:rsidRDefault="00C1599E" w:rsidP="00C1599E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ANT, GRADLE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,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MAVEN,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DOCKER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, Kubernetes, Terraform , Jenkins, 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Hudson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, </w:t>
            </w:r>
            <w:r w:rsidR="00CB3BB1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Teamcity, Rundeck, 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Bamboo, 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Puppet,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Chef and</w:t>
            </w:r>
            <w:r w:rsidR="00B42251"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Ansible</w:t>
            </w:r>
          </w:p>
        </w:tc>
      </w:tr>
      <w:tr w:rsidR="00402C04" w:rsidRPr="003C66EF" w:rsidTr="002C3635">
        <w:trPr>
          <w:trHeight w:val="355"/>
        </w:trPr>
        <w:tc>
          <w:tcPr>
            <w:tcW w:w="3045" w:type="dxa"/>
          </w:tcPr>
          <w:p w:rsidR="00402C04" w:rsidRPr="003C66EF" w:rsidRDefault="00402C04" w:rsidP="002E331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Web Technologies</w:t>
            </w:r>
          </w:p>
        </w:tc>
        <w:tc>
          <w:tcPr>
            <w:tcW w:w="6855" w:type="dxa"/>
          </w:tcPr>
          <w:p w:rsidR="00402C04" w:rsidRPr="003C66EF" w:rsidRDefault="00402C04" w:rsidP="002301C7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HTML, CS</w:t>
            </w:r>
            <w:r w:rsidR="003C474D"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S, Java Script, XML, JDBC</w:t>
            </w:r>
            <w:r w:rsidR="002301C7"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 </w:t>
            </w:r>
          </w:p>
        </w:tc>
      </w:tr>
      <w:tr w:rsidR="00402C04" w:rsidRPr="003C66EF" w:rsidTr="002C3635">
        <w:trPr>
          <w:trHeight w:val="724"/>
        </w:trPr>
        <w:tc>
          <w:tcPr>
            <w:tcW w:w="3045" w:type="dxa"/>
          </w:tcPr>
          <w:p w:rsidR="00402C04" w:rsidRPr="003C66EF" w:rsidRDefault="00E11292" w:rsidP="002E331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Databases</w:t>
            </w:r>
          </w:p>
        </w:tc>
        <w:tc>
          <w:tcPr>
            <w:tcW w:w="6855" w:type="dxa"/>
          </w:tcPr>
          <w:p w:rsidR="00402C04" w:rsidRPr="003C66EF" w:rsidRDefault="00E11292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Oracle, </w:t>
            </w:r>
            <w:r w:rsidR="007075E6"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SQL, 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My SQL, </w:t>
            </w:r>
            <w:r w:rsidR="00402C04"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 xml:space="preserve">SQL Server, </w:t>
            </w:r>
            <w:r w:rsidR="00490EF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T-SQL, MS SQL, Postgre SQL, NoSQL,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MongoDB</w:t>
            </w:r>
            <w:r w:rsidR="00490EF5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, RabbitMQ</w:t>
            </w:r>
          </w:p>
        </w:tc>
      </w:tr>
      <w:tr w:rsidR="00C1599E" w:rsidRPr="003C66EF" w:rsidTr="002C3635">
        <w:trPr>
          <w:trHeight w:val="724"/>
        </w:trPr>
        <w:tc>
          <w:tcPr>
            <w:tcW w:w="3045" w:type="dxa"/>
          </w:tcPr>
          <w:p w:rsidR="00C1599E" w:rsidRPr="003C66EF" w:rsidRDefault="00C1599E" w:rsidP="002E331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lastRenderedPageBreak/>
              <w:t>Testing Tools</w:t>
            </w:r>
          </w:p>
        </w:tc>
        <w:tc>
          <w:tcPr>
            <w:tcW w:w="6855" w:type="dxa"/>
          </w:tcPr>
          <w:p w:rsidR="00C1599E" w:rsidRPr="003C66EF" w:rsidRDefault="00C1599E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Selenium, Junit, TestNG, Cucumber.</w:t>
            </w:r>
          </w:p>
        </w:tc>
      </w:tr>
      <w:tr w:rsidR="00402C04" w:rsidRPr="003C66EF" w:rsidTr="002C3635">
        <w:trPr>
          <w:trHeight w:val="490"/>
        </w:trPr>
        <w:tc>
          <w:tcPr>
            <w:tcW w:w="3045" w:type="dxa"/>
          </w:tcPr>
          <w:p w:rsidR="00402C04" w:rsidRPr="003C66EF" w:rsidRDefault="00402C04" w:rsidP="002E331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Operating System</w:t>
            </w:r>
          </w:p>
        </w:tc>
        <w:tc>
          <w:tcPr>
            <w:tcW w:w="6855" w:type="dxa"/>
          </w:tcPr>
          <w:p w:rsidR="00E11292" w:rsidRPr="003C66EF" w:rsidRDefault="00A37A4C" w:rsidP="002E3315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</w:rPr>
              <w:t>RedHat</w:t>
            </w:r>
            <w:r w:rsidR="00402C04" w:rsidRPr="003C66EF">
              <w:rPr>
                <w:rFonts w:ascii="Times New Roman" w:hAnsi="Times New Roman" w:cs="Times New Roman"/>
                <w:color w:val="000000" w:themeColor="text1"/>
              </w:rPr>
              <w:t xml:space="preserve"> Linux 4/5/6/7, CentOS 5/6/7, Windows Servers [2003, 2008, 2008 R2, 2012, 2012 R2], Windows 2000, XP, 7,</w:t>
            </w:r>
            <w:r w:rsidR="00402C04" w:rsidRPr="003C66EF">
              <w:rPr>
                <w:rFonts w:ascii="Times New Roman" w:hAnsi="Times New Roman" w:cs="Times New Roman"/>
                <w:color w:val="000000" w:themeColor="text1"/>
              </w:rPr>
              <w:br/>
              <w:t>Cloud Services </w:t>
            </w:r>
          </w:p>
        </w:tc>
      </w:tr>
      <w:tr w:rsidR="00E11292" w:rsidRPr="003C66EF" w:rsidTr="002C3635">
        <w:trPr>
          <w:trHeight w:val="490"/>
        </w:trPr>
        <w:tc>
          <w:tcPr>
            <w:tcW w:w="3045" w:type="dxa"/>
          </w:tcPr>
          <w:p w:rsidR="00E11292" w:rsidRPr="003C66EF" w:rsidRDefault="00E11292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3C66EF">
              <w:rPr>
                <w:rFonts w:ascii="Times New Roman" w:hAnsi="Times New Roman" w:cs="Times New Roman"/>
                <w:b/>
                <w:shd w:val="clear" w:color="auto" w:fill="FFFFFF"/>
              </w:rPr>
              <w:t>Versioning Tools</w:t>
            </w:r>
          </w:p>
        </w:tc>
        <w:tc>
          <w:tcPr>
            <w:tcW w:w="6855" w:type="dxa"/>
          </w:tcPr>
          <w:p w:rsidR="00E11292" w:rsidRPr="003C66EF" w:rsidRDefault="00EB45DD" w:rsidP="00EB45DD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 xml:space="preserve">CVS, Subversion, </w:t>
            </w:r>
            <w:r w:rsidR="008F2DF9" w:rsidRPr="003C66EF">
              <w:rPr>
                <w:rFonts w:ascii="Times New Roman" w:hAnsi="Times New Roman" w:cs="Times New Roman"/>
                <w:shd w:val="clear" w:color="auto" w:fill="FFFFFF"/>
              </w:rPr>
              <w:t>GIT, Clear</w:t>
            </w:r>
            <w:r w:rsidR="00C1599E">
              <w:rPr>
                <w:rFonts w:ascii="Times New Roman" w:hAnsi="Times New Roman" w:cs="Times New Roman"/>
                <w:shd w:val="clear" w:color="auto" w:fill="FFFFFF"/>
              </w:rPr>
              <w:t>Case, TFS, Perforce, Nexus</w:t>
            </w:r>
          </w:p>
        </w:tc>
      </w:tr>
      <w:tr w:rsidR="00C1599E" w:rsidRPr="003C66EF" w:rsidTr="002C3635">
        <w:trPr>
          <w:trHeight w:val="490"/>
        </w:trPr>
        <w:tc>
          <w:tcPr>
            <w:tcW w:w="3045" w:type="dxa"/>
          </w:tcPr>
          <w:p w:rsidR="00C1599E" w:rsidRPr="003C66EF" w:rsidRDefault="00C1599E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shd w:val="clear" w:color="auto" w:fill="FFFFFF"/>
              </w:rPr>
              <w:t>Atlassian Tools</w:t>
            </w:r>
          </w:p>
        </w:tc>
        <w:tc>
          <w:tcPr>
            <w:tcW w:w="6855" w:type="dxa"/>
          </w:tcPr>
          <w:p w:rsidR="00C1599E" w:rsidRDefault="00C1599E" w:rsidP="00EB45DD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hd w:val="clear" w:color="auto" w:fill="FFFFFF"/>
              </w:rPr>
              <w:t>JIRA, BitBucket, Stash, Confluence</w:t>
            </w:r>
          </w:p>
        </w:tc>
      </w:tr>
      <w:tr w:rsidR="00E11292" w:rsidRPr="003C66EF" w:rsidTr="002C3635">
        <w:trPr>
          <w:trHeight w:val="490"/>
        </w:trPr>
        <w:tc>
          <w:tcPr>
            <w:tcW w:w="3045" w:type="dxa"/>
          </w:tcPr>
          <w:p w:rsidR="00E11292" w:rsidRPr="003C66EF" w:rsidRDefault="00E11292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Scripting Languages</w:t>
            </w:r>
          </w:p>
        </w:tc>
        <w:tc>
          <w:tcPr>
            <w:tcW w:w="6855" w:type="dxa"/>
          </w:tcPr>
          <w:p w:rsidR="00E11292" w:rsidRPr="003C66EF" w:rsidRDefault="00E11292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Shell scripting, Perl scripting, Python scripting,</w:t>
            </w: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 xml:space="preserve"> </w:t>
            </w:r>
            <w:r w:rsidRPr="003C66EF">
              <w:rPr>
                <w:rFonts w:ascii="Times New Roman" w:hAnsi="Times New Roman" w:cs="Times New Roman"/>
                <w:color w:val="000000" w:themeColor="text1"/>
                <w:shd w:val="clear" w:color="auto" w:fill="FFFFFF"/>
              </w:rPr>
              <w:t>Ruby</w:t>
            </w: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 xml:space="preserve"> </w:t>
            </w:r>
          </w:p>
        </w:tc>
      </w:tr>
      <w:tr w:rsidR="00E11292" w:rsidRPr="003C66EF" w:rsidTr="00E64DB7">
        <w:trPr>
          <w:trHeight w:val="1160"/>
        </w:trPr>
        <w:tc>
          <w:tcPr>
            <w:tcW w:w="3045" w:type="dxa"/>
          </w:tcPr>
          <w:p w:rsidR="00E11292" w:rsidRPr="003C66EF" w:rsidRDefault="00E11292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Amazon Web Services</w:t>
            </w:r>
          </w:p>
        </w:tc>
        <w:tc>
          <w:tcPr>
            <w:tcW w:w="6855" w:type="dxa"/>
          </w:tcPr>
          <w:p w:rsidR="00E11292" w:rsidRPr="003C66EF" w:rsidRDefault="00E7257C" w:rsidP="00C1599E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EC2, Simply Storage Service,</w:t>
            </w:r>
            <w:r w:rsidR="00E11292" w:rsidRPr="003C66E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Cloud Front, Relational Data Base, Virtual Private </w:t>
            </w:r>
            <w:r w:rsidR="00E11292" w:rsidRPr="003C66E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:shd w:val="clear" w:color="auto" w:fill="FFFFFF"/>
              </w:rPr>
              <w:t>Cloud, Route 53, Cloud Watch, Cloud Trial</w:t>
            </w:r>
            <w:r w:rsidR="00E11292" w:rsidRPr="003C66E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, Identity and Access Management, Simple Notification Service, </w:t>
            </w:r>
            <w:r w:rsidR="006B4D16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AWS EMR, </w:t>
            </w:r>
            <w:r w:rsidR="00C1599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AWS CLI.</w:t>
            </w:r>
          </w:p>
        </w:tc>
      </w:tr>
      <w:tr w:rsidR="00E11292" w:rsidRPr="003C66EF" w:rsidTr="00402C04">
        <w:trPr>
          <w:trHeight w:val="548"/>
        </w:trPr>
        <w:tc>
          <w:tcPr>
            <w:tcW w:w="3045" w:type="dxa"/>
          </w:tcPr>
          <w:p w:rsidR="00E11292" w:rsidRPr="003C66EF" w:rsidRDefault="00E11292" w:rsidP="00E11292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Monitoring Tools</w:t>
            </w:r>
          </w:p>
        </w:tc>
        <w:tc>
          <w:tcPr>
            <w:tcW w:w="6855" w:type="dxa"/>
            <w:vAlign w:val="center"/>
          </w:tcPr>
          <w:p w:rsidR="00E11292" w:rsidRPr="003C66EF" w:rsidRDefault="00E11292" w:rsidP="00E11292">
            <w:pPr>
              <w:spacing w:after="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Cloud Watch, Nagios, </w:t>
            </w:r>
            <w:r w:rsidR="00CB3BB1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Graphana</w:t>
            </w:r>
          </w:p>
        </w:tc>
      </w:tr>
      <w:tr w:rsidR="00E11292" w:rsidRPr="003C66EF" w:rsidTr="002C3635">
        <w:trPr>
          <w:trHeight w:val="521"/>
        </w:trPr>
        <w:tc>
          <w:tcPr>
            <w:tcW w:w="3045" w:type="dxa"/>
          </w:tcPr>
          <w:p w:rsidR="00E11292" w:rsidRPr="003C66EF" w:rsidRDefault="00E11292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Network Protocols</w:t>
            </w:r>
          </w:p>
        </w:tc>
        <w:tc>
          <w:tcPr>
            <w:tcW w:w="6855" w:type="dxa"/>
          </w:tcPr>
          <w:p w:rsidR="00E11292" w:rsidRPr="003C66EF" w:rsidRDefault="00E11292" w:rsidP="00E11292">
            <w:pPr>
              <w:tabs>
                <w:tab w:val="left" w:pos="2430"/>
                <w:tab w:val="right" w:pos="9270"/>
              </w:tabs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WINSCP, SSH, VPN</w:t>
            </w:r>
          </w:p>
        </w:tc>
      </w:tr>
      <w:tr w:rsidR="00E11292" w:rsidRPr="003C66EF" w:rsidTr="002C3635">
        <w:trPr>
          <w:trHeight w:val="260"/>
        </w:trPr>
        <w:tc>
          <w:tcPr>
            <w:tcW w:w="3045" w:type="dxa"/>
          </w:tcPr>
          <w:p w:rsidR="00E11292" w:rsidRPr="003C66EF" w:rsidRDefault="00E11292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Cloud Services</w:t>
            </w:r>
          </w:p>
        </w:tc>
        <w:tc>
          <w:tcPr>
            <w:tcW w:w="6855" w:type="dxa"/>
          </w:tcPr>
          <w:p w:rsidR="00E11292" w:rsidRPr="003C66EF" w:rsidRDefault="00E11292" w:rsidP="00E11292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AWS, Microsoft Azure, Open Stack</w:t>
            </w:r>
            <w:r w:rsidR="00C1599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, Openshift</w:t>
            </w:r>
            <w:r w:rsidR="00CB3BB1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, Rackspace</w:t>
            </w:r>
          </w:p>
        </w:tc>
      </w:tr>
      <w:tr w:rsidR="006365B3" w:rsidRPr="003C66EF" w:rsidTr="002C3635">
        <w:trPr>
          <w:trHeight w:val="260"/>
        </w:trPr>
        <w:tc>
          <w:tcPr>
            <w:tcW w:w="3045" w:type="dxa"/>
          </w:tcPr>
          <w:p w:rsidR="006365B3" w:rsidRPr="003C66EF" w:rsidRDefault="006365B3" w:rsidP="00E11292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b/>
                <w:color w:val="000000" w:themeColor="text1"/>
                <w:shd w:val="clear" w:color="auto" w:fill="FFFFFF"/>
              </w:rPr>
              <w:t>Production Support</w:t>
            </w:r>
          </w:p>
        </w:tc>
        <w:tc>
          <w:tcPr>
            <w:tcW w:w="6855" w:type="dxa"/>
          </w:tcPr>
          <w:p w:rsidR="006365B3" w:rsidRPr="003C66EF" w:rsidRDefault="006365B3" w:rsidP="00E11292">
            <w:pPr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</w:pPr>
            <w:r w:rsidRPr="003C66EF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Apache, Tomcat, JBOSS</w:t>
            </w:r>
            <w:r w:rsidR="00EB45DD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 xml:space="preserve">, Websphere, Webserver, </w:t>
            </w:r>
            <w:r w:rsidR="00EF3DD8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shd w:val="clear" w:color="auto" w:fill="FFFFFF"/>
              </w:rPr>
              <w:t>Weblogic</w:t>
            </w:r>
          </w:p>
        </w:tc>
      </w:tr>
    </w:tbl>
    <w:p w:rsidR="002E0F25" w:rsidRPr="003C66EF" w:rsidRDefault="002E0F25" w:rsidP="002E3315">
      <w:pPr>
        <w:pStyle w:val="BodyText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6E1FB4" w:rsidRPr="003C66EF" w:rsidRDefault="003A63D0" w:rsidP="002E3315">
      <w:pPr>
        <w:pStyle w:val="Heading2"/>
        <w:pBdr>
          <w:bottom w:val="double" w:sz="6" w:space="1" w:color="auto"/>
        </w:pBdr>
        <w:shd w:val="pct10" w:color="auto" w:fill="FFFFFF"/>
        <w:tabs>
          <w:tab w:val="right" w:pos="10319"/>
        </w:tabs>
        <w:spacing w:before="0" w:after="0" w:line="240" w:lineRule="auto"/>
        <w:rPr>
          <w:rFonts w:ascii="Times New Roman" w:hAnsi="Times New Roman"/>
          <w:b/>
          <w:caps w:val="0"/>
          <w:smallCaps/>
          <w:color w:val="000000" w:themeColor="text1"/>
          <w:sz w:val="22"/>
          <w:szCs w:val="22"/>
        </w:rPr>
      </w:pPr>
      <w:r w:rsidRPr="003C66EF">
        <w:rPr>
          <w:rFonts w:ascii="Times New Roman" w:hAnsi="Times New Roman"/>
          <w:b/>
          <w:caps w:val="0"/>
          <w:smallCaps/>
          <w:color w:val="000000" w:themeColor="text1"/>
          <w:sz w:val="22"/>
          <w:szCs w:val="22"/>
        </w:rPr>
        <w:t>Professional Experience</w:t>
      </w:r>
    </w:p>
    <w:p w:rsidR="002E3315" w:rsidRPr="003C66EF" w:rsidRDefault="002E3315" w:rsidP="002E3315">
      <w:pPr>
        <w:pStyle w:val="BodyText"/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2C3635" w:rsidRPr="003C66EF" w:rsidRDefault="00264539" w:rsidP="005843A8">
      <w:pPr>
        <w:pStyle w:val="BodyText"/>
        <w:spacing w:after="0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WS/DevOps Engineer</w:t>
      </w:r>
    </w:p>
    <w:p w:rsidR="00490A2A" w:rsidRDefault="00CF73C8" w:rsidP="003F28C7">
      <w:pPr>
        <w:pStyle w:val="NoSpacing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  <w:r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CareSou</w:t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rce, Dayton, OH</w:t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3A0694" w:rsidRPr="003C66E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April</w:t>
      </w:r>
      <w:r w:rsidR="003F28C7" w:rsidRPr="003C66E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 2016 to Till date</w:t>
      </w:r>
    </w:p>
    <w:p w:rsidR="0086186B" w:rsidRPr="003C66EF" w:rsidRDefault="0086186B" w:rsidP="003F28C7">
      <w:pPr>
        <w:pStyle w:val="NoSpacing"/>
        <w:rPr>
          <w:rFonts w:ascii="Times New Roman" w:hAnsi="Times New Roman" w:cs="Times New Roman"/>
          <w:b/>
          <w:color w:val="000000" w:themeColor="text1"/>
          <w:sz w:val="22"/>
          <w:szCs w:val="22"/>
        </w:rPr>
      </w:pPr>
    </w:p>
    <w:p w:rsidR="00264539" w:rsidRPr="003C66EF" w:rsidRDefault="00264539" w:rsidP="005843A8">
      <w:pPr>
        <w:pStyle w:val="BodyText"/>
        <w:spacing w:after="0"/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Responsibilities:</w:t>
      </w:r>
    </w:p>
    <w:p w:rsidR="00E12D23" w:rsidRPr="003C66EF" w:rsidRDefault="00E12D23" w:rsidP="00E12D23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</w:rPr>
        <w:t xml:space="preserve">Responsible for building out and improving the reliability and performance of cloud applications and cloud infrastructure deployed on </w:t>
      </w:r>
      <w:r w:rsidRPr="003C66EF">
        <w:rPr>
          <w:rFonts w:ascii="Times New Roman" w:hAnsi="Times New Roman" w:cs="Times New Roman"/>
          <w:b/>
        </w:rPr>
        <w:t>Amazon Web Services</w:t>
      </w:r>
      <w:r w:rsidRPr="003C66EF">
        <w:rPr>
          <w:rFonts w:ascii="Times New Roman" w:hAnsi="Times New Roman" w:cs="Times New Roman"/>
        </w:rPr>
        <w:t>.</w:t>
      </w:r>
    </w:p>
    <w:p w:rsidR="00C56DEB" w:rsidRPr="00020F3D" w:rsidRDefault="00C56DEB" w:rsidP="00C56DEB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  <w:shd w:val="clear" w:color="auto" w:fill="FFFFFF"/>
        </w:rPr>
        <w:t xml:space="preserve">Created highly available and scalable infrastructure in </w:t>
      </w:r>
      <w:r w:rsidRPr="003C66EF">
        <w:rPr>
          <w:rFonts w:ascii="Times New Roman" w:hAnsi="Times New Roman" w:cs="Times New Roman"/>
          <w:b/>
          <w:shd w:val="clear" w:color="auto" w:fill="FFFFFF"/>
        </w:rPr>
        <w:t>AWS cloud</w:t>
      </w:r>
      <w:r w:rsidRPr="003C66EF">
        <w:rPr>
          <w:rFonts w:ascii="Times New Roman" w:hAnsi="Times New Roman" w:cs="Times New Roman"/>
          <w:shd w:val="clear" w:color="auto" w:fill="FFFFFF"/>
        </w:rPr>
        <w:t xml:space="preserve"> by using various AWS services like </w:t>
      </w:r>
      <w:r w:rsidRPr="003C66EF">
        <w:rPr>
          <w:rFonts w:ascii="Times New Roman" w:hAnsi="Times New Roman" w:cs="Times New Roman"/>
          <w:b/>
          <w:shd w:val="clear" w:color="auto" w:fill="FFFFFF"/>
        </w:rPr>
        <w:t>EC2, VPC, RDS, Route53</w:t>
      </w:r>
      <w:r w:rsidRPr="003C66EF">
        <w:rPr>
          <w:rFonts w:ascii="Times New Roman" w:hAnsi="Times New Roman" w:cs="Times New Roman"/>
          <w:shd w:val="clear" w:color="auto" w:fill="FFFFFF"/>
        </w:rPr>
        <w:t xml:space="preserve"> etc. </w:t>
      </w:r>
    </w:p>
    <w:p w:rsidR="00C56DEB" w:rsidRPr="003C66EF" w:rsidRDefault="00C56DEB" w:rsidP="00C56DEB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Designed AWS architecture, Cloud migration,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AWS EMR, Dynamo DB, Redshift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and event processing using </w:t>
      </w:r>
      <w:r w:rsidR="00BD6138"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lambda 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>function.</w:t>
      </w:r>
    </w:p>
    <w:p w:rsidR="002D5B53" w:rsidRPr="00230D7F" w:rsidRDefault="00264539" w:rsidP="002D5B53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>Deployed and monitored, migrated the scalable infrastructure on Amazon web services specifically on</w:t>
      </w:r>
      <w:r w:rsidRPr="003C66EF">
        <w:rPr>
          <w:rStyle w:val="apple-converted-space"/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  <w:r w:rsidRPr="003C66EF">
        <w:rPr>
          <w:rStyle w:val="apple-converted-space"/>
          <w:rFonts w:ascii="Times New Roman" w:hAnsi="Times New Roman" w:cs="Times New Roman"/>
          <w:b/>
          <w:color w:val="000000" w:themeColor="text1"/>
          <w:shd w:val="clear" w:color="auto" w:fill="FFFFFF"/>
        </w:rPr>
        <w:t xml:space="preserve">AWS </w:t>
      </w:r>
      <w:r w:rsidRPr="003C66E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EC2, S3</w:t>
      </w: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>. </w:t>
      </w:r>
    </w:p>
    <w:p w:rsidR="00230D7F" w:rsidRPr="00020F3D" w:rsidRDefault="00230D7F" w:rsidP="00230D7F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230D7F">
        <w:rPr>
          <w:rFonts w:ascii="Times New Roman" w:hAnsi="Times New Roman" w:cs="Times New Roman"/>
        </w:rPr>
        <w:t xml:space="preserve">Integrated </w:t>
      </w:r>
      <w:r w:rsidRPr="00230D7F">
        <w:rPr>
          <w:rFonts w:ascii="Times New Roman" w:hAnsi="Times New Roman" w:cs="Times New Roman"/>
          <w:b/>
        </w:rPr>
        <w:t>CloudFormation</w:t>
      </w:r>
      <w:r w:rsidRPr="00230D7F">
        <w:rPr>
          <w:rFonts w:ascii="Times New Roman" w:hAnsi="Times New Roman" w:cs="Times New Roman"/>
        </w:rPr>
        <w:t xml:space="preserve"> solutions, modularized </w:t>
      </w:r>
      <w:r w:rsidRPr="00230D7F">
        <w:rPr>
          <w:rFonts w:ascii="Times New Roman" w:hAnsi="Times New Roman" w:cs="Times New Roman"/>
          <w:b/>
        </w:rPr>
        <w:t>VPC</w:t>
      </w:r>
      <w:r w:rsidRPr="00230D7F">
        <w:rPr>
          <w:rFonts w:ascii="Times New Roman" w:hAnsi="Times New Roman" w:cs="Times New Roman"/>
        </w:rPr>
        <w:t xml:space="preserve"> deployment.</w:t>
      </w:r>
    </w:p>
    <w:p w:rsidR="00020F3D" w:rsidRDefault="00020F3D" w:rsidP="00020F3D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020F3D">
        <w:rPr>
          <w:rFonts w:ascii="Times New Roman" w:hAnsi="Times New Roman" w:cs="Times New Roman"/>
        </w:rPr>
        <w:t xml:space="preserve">Used </w:t>
      </w:r>
      <w:r w:rsidRPr="00020F3D">
        <w:rPr>
          <w:rFonts w:ascii="Times New Roman" w:hAnsi="Times New Roman" w:cs="Times New Roman"/>
          <w:b/>
        </w:rPr>
        <w:t>terraform</w:t>
      </w:r>
      <w:r w:rsidRPr="00020F3D">
        <w:rPr>
          <w:rFonts w:ascii="Times New Roman" w:hAnsi="Times New Roman" w:cs="Times New Roman"/>
        </w:rPr>
        <w:t xml:space="preserve"> to write infrastructure as code</w:t>
      </w:r>
      <w:r>
        <w:rPr>
          <w:rFonts w:ascii="Times New Roman" w:hAnsi="Times New Roman" w:cs="Times New Roman"/>
        </w:rPr>
        <w:t>.</w:t>
      </w:r>
    </w:p>
    <w:p w:rsidR="00020F3D" w:rsidRPr="00020F3D" w:rsidRDefault="00020F3D" w:rsidP="00020F3D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020F3D">
        <w:rPr>
          <w:rFonts w:ascii="Times New Roman" w:hAnsi="Times New Roman" w:cs="Times New Roman"/>
        </w:rPr>
        <w:t xml:space="preserve">Created </w:t>
      </w:r>
      <w:r w:rsidRPr="002711DA">
        <w:rPr>
          <w:rFonts w:ascii="Times New Roman" w:hAnsi="Times New Roman" w:cs="Times New Roman"/>
          <w:b/>
        </w:rPr>
        <w:t>Terraform</w:t>
      </w:r>
      <w:r w:rsidRPr="00020F3D">
        <w:rPr>
          <w:rFonts w:ascii="Times New Roman" w:hAnsi="Times New Roman" w:cs="Times New Roman"/>
        </w:rPr>
        <w:t xml:space="preserve"> scripts for </w:t>
      </w:r>
      <w:r w:rsidRPr="00020F3D">
        <w:rPr>
          <w:rFonts w:ascii="Times New Roman" w:hAnsi="Times New Roman" w:cs="Times New Roman"/>
          <w:b/>
        </w:rPr>
        <w:t>EC2</w:t>
      </w:r>
      <w:r w:rsidRPr="00020F3D">
        <w:rPr>
          <w:rFonts w:ascii="Times New Roman" w:hAnsi="Times New Roman" w:cs="Times New Roman"/>
        </w:rPr>
        <w:t xml:space="preserve"> instances, </w:t>
      </w:r>
      <w:r w:rsidRPr="00020F3D">
        <w:rPr>
          <w:rFonts w:ascii="Times New Roman" w:hAnsi="Times New Roman" w:cs="Times New Roman"/>
          <w:b/>
        </w:rPr>
        <w:t>Elastic Load balancers</w:t>
      </w:r>
      <w:r w:rsidRPr="00020F3D">
        <w:rPr>
          <w:rFonts w:ascii="Times New Roman" w:hAnsi="Times New Roman" w:cs="Times New Roman"/>
        </w:rPr>
        <w:t xml:space="preserve"> and </w:t>
      </w:r>
      <w:r w:rsidRPr="00020F3D">
        <w:rPr>
          <w:rFonts w:ascii="Times New Roman" w:hAnsi="Times New Roman" w:cs="Times New Roman"/>
          <w:b/>
        </w:rPr>
        <w:t>S3</w:t>
      </w:r>
      <w:r w:rsidRPr="00020F3D">
        <w:rPr>
          <w:rFonts w:ascii="Times New Roman" w:hAnsi="Times New Roman" w:cs="Times New Roman"/>
        </w:rPr>
        <w:t xml:space="preserve"> buckets.</w:t>
      </w:r>
    </w:p>
    <w:p w:rsidR="00020F3D" w:rsidRPr="00020F3D" w:rsidRDefault="00020F3D" w:rsidP="00020F3D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020F3D">
        <w:rPr>
          <w:rFonts w:ascii="Times New Roman" w:hAnsi="Times New Roman" w:cs="Times New Roman"/>
        </w:rPr>
        <w:t xml:space="preserve">Automated end-to-end transit hub connectivity resource deployment in </w:t>
      </w:r>
      <w:r w:rsidRPr="00020F3D">
        <w:rPr>
          <w:rFonts w:ascii="Times New Roman" w:hAnsi="Times New Roman" w:cs="Times New Roman"/>
          <w:b/>
        </w:rPr>
        <w:t>AWS</w:t>
      </w:r>
      <w:r w:rsidRPr="00020F3D">
        <w:rPr>
          <w:rFonts w:ascii="Times New Roman" w:hAnsi="Times New Roman" w:cs="Times New Roman"/>
        </w:rPr>
        <w:t xml:space="preserve"> via </w:t>
      </w:r>
      <w:r w:rsidRPr="00020F3D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>.</w:t>
      </w:r>
    </w:p>
    <w:p w:rsidR="00DB552B" w:rsidRPr="00301315" w:rsidRDefault="00DB552B" w:rsidP="002D5B53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  <w:color w:val="000000" w:themeColor="text1"/>
        </w:rPr>
        <w:t xml:space="preserve">Created </w:t>
      </w:r>
      <w:r w:rsidRPr="003C66EF">
        <w:rPr>
          <w:rFonts w:ascii="Times New Roman" w:hAnsi="Times New Roman" w:cs="Times New Roman"/>
          <w:b/>
          <w:color w:val="000000" w:themeColor="text1"/>
        </w:rPr>
        <w:t>AWS Route53</w:t>
      </w:r>
      <w:r w:rsidRPr="003C66EF">
        <w:rPr>
          <w:rFonts w:ascii="Times New Roman" w:hAnsi="Times New Roman" w:cs="Times New Roman"/>
          <w:color w:val="000000" w:themeColor="text1"/>
        </w:rPr>
        <w:t xml:space="preserve"> to route traffic between different regions.</w:t>
      </w:r>
    </w:p>
    <w:p w:rsidR="00301315" w:rsidRPr="003C66EF" w:rsidRDefault="00301315" w:rsidP="00301315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01315">
        <w:rPr>
          <w:rFonts w:ascii="Times New Roman" w:hAnsi="Times New Roman" w:cs="Times New Roman"/>
        </w:rPr>
        <w:t>Manage</w:t>
      </w:r>
      <w:r w:rsidR="00783F3D">
        <w:rPr>
          <w:rFonts w:ascii="Times New Roman" w:hAnsi="Times New Roman" w:cs="Times New Roman"/>
        </w:rPr>
        <w:t>d</w:t>
      </w:r>
      <w:r w:rsidRPr="00301315">
        <w:rPr>
          <w:rFonts w:ascii="Times New Roman" w:hAnsi="Times New Roman" w:cs="Times New Roman"/>
        </w:rPr>
        <w:t xml:space="preserve"> </w:t>
      </w:r>
      <w:r w:rsidRPr="00301315">
        <w:rPr>
          <w:rFonts w:ascii="Times New Roman" w:hAnsi="Times New Roman" w:cs="Times New Roman"/>
          <w:b/>
        </w:rPr>
        <w:t>Route 53</w:t>
      </w:r>
      <w:r w:rsidRPr="00301315">
        <w:rPr>
          <w:rFonts w:ascii="Times New Roman" w:hAnsi="Times New Roman" w:cs="Times New Roman"/>
        </w:rPr>
        <w:t xml:space="preserve"> DNS hosted zones configuring aliases for </w:t>
      </w:r>
      <w:r w:rsidRPr="00301315">
        <w:rPr>
          <w:rFonts w:ascii="Times New Roman" w:hAnsi="Times New Roman" w:cs="Times New Roman"/>
          <w:b/>
        </w:rPr>
        <w:t>Elastic Load Balancer</w:t>
      </w:r>
      <w:r w:rsidRPr="00301315">
        <w:rPr>
          <w:rFonts w:ascii="Times New Roman" w:hAnsi="Times New Roman" w:cs="Times New Roman"/>
        </w:rPr>
        <w:t xml:space="preserve"> applications</w:t>
      </w:r>
    </w:p>
    <w:p w:rsidR="00DB552B" w:rsidRPr="003C66EF" w:rsidRDefault="00C56DEB" w:rsidP="00DB552B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</w:rPr>
        <w:t>Worked on </w:t>
      </w:r>
      <w:r w:rsidRPr="003C66EF">
        <w:rPr>
          <w:rFonts w:ascii="Times New Roman" w:hAnsi="Times New Roman" w:cs="Times New Roman"/>
          <w:b/>
        </w:rPr>
        <w:t>AWS OpsWorks</w:t>
      </w:r>
      <w:r w:rsidRPr="003C66EF">
        <w:rPr>
          <w:rFonts w:ascii="Times New Roman" w:hAnsi="Times New Roman" w:cs="Times New Roman"/>
        </w:rPr>
        <w:t xml:space="preserve"> in integration with </w:t>
      </w:r>
      <w:r w:rsidRPr="003C66EF">
        <w:rPr>
          <w:rFonts w:ascii="Times New Roman" w:hAnsi="Times New Roman" w:cs="Times New Roman"/>
          <w:b/>
        </w:rPr>
        <w:t xml:space="preserve">Chef </w:t>
      </w:r>
      <w:r w:rsidRPr="003C66EF">
        <w:rPr>
          <w:rFonts w:ascii="Times New Roman" w:hAnsi="Times New Roman" w:cs="Times New Roman"/>
        </w:rPr>
        <w:t>Configuration management tool to maintain infrastructure. </w:t>
      </w:r>
    </w:p>
    <w:p w:rsidR="00E12D23" w:rsidRPr="003C66EF" w:rsidRDefault="00E12D23" w:rsidP="00E12D23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</w:rPr>
      </w:pPr>
      <w:r w:rsidRPr="003C66EF">
        <w:rPr>
          <w:rFonts w:ascii="Times New Roman" w:hAnsi="Times New Roman" w:cs="Times New Roman"/>
        </w:rPr>
        <w:t xml:space="preserve">Constructed </w:t>
      </w:r>
      <w:r w:rsidRPr="003C66EF">
        <w:rPr>
          <w:rFonts w:ascii="Times New Roman" w:hAnsi="Times New Roman" w:cs="Times New Roman"/>
          <w:b/>
        </w:rPr>
        <w:t>AWS Security Groups</w:t>
      </w:r>
      <w:r w:rsidRPr="003C66EF">
        <w:rPr>
          <w:rFonts w:ascii="Times New Roman" w:hAnsi="Times New Roman" w:cs="Times New Roman"/>
        </w:rPr>
        <w:t xml:space="preserve"> which behaved as virtual firewalls controlling the traffic allowed to reach one or greater AWS EC2 instances.</w:t>
      </w:r>
    </w:p>
    <w:p w:rsidR="00E12D23" w:rsidRDefault="00783F3D" w:rsidP="00E12D23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Worked on</w:t>
      </w:r>
      <w:r w:rsidR="00E12D23" w:rsidRPr="003C66EF">
        <w:rPr>
          <w:rFonts w:ascii="Times New Roman" w:hAnsi="Times New Roman" w:cs="Times New Roman"/>
        </w:rPr>
        <w:t xml:space="preserve"> storage service </w:t>
      </w:r>
      <w:r w:rsidR="00E12D23" w:rsidRPr="003C66EF">
        <w:rPr>
          <w:rFonts w:ascii="Times New Roman" w:hAnsi="Times New Roman" w:cs="Times New Roman"/>
          <w:b/>
        </w:rPr>
        <w:t>Amazon S3</w:t>
      </w:r>
      <w:r>
        <w:rPr>
          <w:rFonts w:ascii="Times New Roman" w:hAnsi="Times New Roman" w:cs="Times New Roman"/>
        </w:rPr>
        <w:t xml:space="preserve"> </w:t>
      </w:r>
      <w:r w:rsidR="00E12D23" w:rsidRPr="003C66EF">
        <w:rPr>
          <w:rFonts w:ascii="Times New Roman" w:hAnsi="Times New Roman" w:cs="Times New Roman"/>
        </w:rPr>
        <w:t xml:space="preserve">to store and retrieve media files such as images and </w:t>
      </w:r>
      <w:r>
        <w:rPr>
          <w:rFonts w:ascii="Times New Roman" w:hAnsi="Times New Roman" w:cs="Times New Roman"/>
        </w:rPr>
        <w:t xml:space="preserve">used </w:t>
      </w:r>
      <w:r w:rsidR="00E12D23" w:rsidRPr="003C66EF">
        <w:rPr>
          <w:rFonts w:ascii="Times New Roman" w:hAnsi="Times New Roman" w:cs="Times New Roman"/>
          <w:b/>
        </w:rPr>
        <w:t>Amazon Cloud Watch</w:t>
      </w:r>
      <w:r w:rsidR="00E12D23" w:rsidRPr="003C66EF">
        <w:rPr>
          <w:rFonts w:ascii="Times New Roman" w:hAnsi="Times New Roman" w:cs="Times New Roman"/>
        </w:rPr>
        <w:t xml:space="preserve"> monitor the application and to store the logging information.</w:t>
      </w:r>
    </w:p>
    <w:p w:rsidR="00301315" w:rsidRDefault="00301315" w:rsidP="00301315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</w:rPr>
      </w:pPr>
      <w:r w:rsidRPr="00301315">
        <w:rPr>
          <w:rFonts w:ascii="Times New Roman" w:hAnsi="Times New Roman" w:cs="Times New Roman"/>
        </w:rPr>
        <w:t xml:space="preserve">Automated the process of retrieving </w:t>
      </w:r>
      <w:r w:rsidRPr="00301315">
        <w:rPr>
          <w:rFonts w:ascii="Times New Roman" w:hAnsi="Times New Roman" w:cs="Times New Roman"/>
          <w:b/>
        </w:rPr>
        <w:t>cloud watch</w:t>
      </w:r>
      <w:r w:rsidRPr="00301315">
        <w:rPr>
          <w:rFonts w:ascii="Times New Roman" w:hAnsi="Times New Roman" w:cs="Times New Roman"/>
        </w:rPr>
        <w:t xml:space="preserve"> metrics like CPU, Mem, Network utilization scripts and presenting them in xlsx format. </w:t>
      </w:r>
    </w:p>
    <w:p w:rsidR="001154C4" w:rsidRPr="001154C4" w:rsidRDefault="001154C4" w:rsidP="001154C4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1154C4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Created script using </w:t>
      </w:r>
      <w:r w:rsidRPr="001154C4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WS CLI</w:t>
      </w:r>
      <w:r w:rsidRPr="001154C4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to report key </w:t>
      </w:r>
      <w:r w:rsidRPr="001154C4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loudWatch</w:t>
      </w:r>
      <w:r w:rsidRPr="001154C4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metrics for </w:t>
      </w:r>
      <w:r w:rsidR="007E2DB4" w:rsidRPr="007E2DB4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Redshift</w:t>
      </w:r>
      <w:r w:rsidR="007E2DB4" w:rsidRPr="001154C4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</w:t>
      </w:r>
      <w:r w:rsidRPr="001154C4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to automate </w:t>
      </w:r>
      <w:r w:rsidRPr="007E2DB4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Redshift</w:t>
      </w:r>
      <w:r w:rsidRPr="001154C4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health monitoring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</w:p>
    <w:p w:rsidR="00301315" w:rsidRPr="001154C4" w:rsidRDefault="00301315" w:rsidP="0030131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01315">
        <w:rPr>
          <w:rFonts w:ascii="Times New Roman" w:hAnsi="Times New Roman" w:cs="Times New Roman"/>
        </w:rPr>
        <w:t xml:space="preserve">Implemented clean up scripts/Lambda functions in </w:t>
      </w:r>
      <w:r w:rsidRPr="00301315">
        <w:rPr>
          <w:rFonts w:ascii="Times New Roman" w:hAnsi="Times New Roman" w:cs="Times New Roman"/>
          <w:b/>
        </w:rPr>
        <w:t>Python</w:t>
      </w:r>
      <w:r w:rsidRPr="00301315">
        <w:rPr>
          <w:rFonts w:ascii="Times New Roman" w:hAnsi="Times New Roman" w:cs="Times New Roman"/>
        </w:rPr>
        <w:t xml:space="preserve"> and </w:t>
      </w:r>
      <w:r w:rsidRPr="00301315">
        <w:rPr>
          <w:rFonts w:ascii="Times New Roman" w:hAnsi="Times New Roman" w:cs="Times New Roman"/>
          <w:b/>
        </w:rPr>
        <w:t>Ruby</w:t>
      </w:r>
      <w:r w:rsidRPr="00301315">
        <w:rPr>
          <w:rFonts w:ascii="Times New Roman" w:hAnsi="Times New Roman" w:cs="Times New Roman"/>
        </w:rPr>
        <w:t xml:space="preserve"> to delete unused instances, </w:t>
      </w:r>
      <w:r w:rsidRPr="00301315">
        <w:rPr>
          <w:rFonts w:ascii="Times New Roman" w:hAnsi="Times New Roman" w:cs="Times New Roman"/>
          <w:b/>
        </w:rPr>
        <w:t>EBS volumes</w:t>
      </w:r>
      <w:r w:rsidRPr="00301315">
        <w:rPr>
          <w:rFonts w:ascii="Times New Roman" w:hAnsi="Times New Roman" w:cs="Times New Roman"/>
        </w:rPr>
        <w:t xml:space="preserve">, Snapshots and </w:t>
      </w:r>
      <w:r w:rsidRPr="00301315">
        <w:rPr>
          <w:rFonts w:ascii="Times New Roman" w:hAnsi="Times New Roman" w:cs="Times New Roman"/>
          <w:b/>
        </w:rPr>
        <w:t>Cloud watch alarms.</w:t>
      </w:r>
    </w:p>
    <w:p w:rsidR="00D769CF" w:rsidRPr="003C66EF" w:rsidRDefault="00D769CF" w:rsidP="00D769CF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>Provide</w:t>
      </w:r>
      <w:r w:rsidR="00783F3D">
        <w:rPr>
          <w:rFonts w:ascii="Times New Roman" w:eastAsia="Times New Roman" w:hAnsi="Times New Roman" w:cs="Times New Roman"/>
          <w:bCs/>
          <w:color w:val="0D0D0D" w:themeColor="text1" w:themeTint="F2"/>
        </w:rPr>
        <w:t>d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operational support to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Kinesi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treams software development team. </w:t>
      </w:r>
    </w:p>
    <w:p w:rsidR="00D769CF" w:rsidRDefault="00D769CF" w:rsidP="00D769CF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>Launch</w:t>
      </w:r>
      <w:r w:rsidR="00783F3D">
        <w:rPr>
          <w:rFonts w:ascii="Times New Roman" w:eastAsia="Times New Roman" w:hAnsi="Times New Roman" w:cs="Times New Roman"/>
          <w:bCs/>
          <w:color w:val="0D0D0D" w:themeColor="text1" w:themeTint="F2"/>
        </w:rPr>
        <w:t>ed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Kinesi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treams services in new </w:t>
      </w:r>
      <w:r w:rsidRPr="001154C4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W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regions.</w:t>
      </w:r>
    </w:p>
    <w:p w:rsidR="00FC4B68" w:rsidRPr="003C66EF" w:rsidRDefault="00FC4B68" w:rsidP="00FC4B68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hAnsi="Times New Roman" w:cs="Times New Roman"/>
          <w:color w:val="0D0D0D" w:themeColor="text1" w:themeTint="F2"/>
          <w:shd w:val="clear" w:color="auto" w:fill="FFFFFF"/>
        </w:rPr>
        <w:t xml:space="preserve">Implemented and maintained the branching and build/release strategies utilizing </w:t>
      </w:r>
      <w:r w:rsidRPr="003C66EF">
        <w:rPr>
          <w:rFonts w:ascii="Times New Roman" w:hAnsi="Times New Roman" w:cs="Times New Roman"/>
          <w:b/>
          <w:color w:val="0D0D0D" w:themeColor="text1" w:themeTint="F2"/>
          <w:shd w:val="clear" w:color="auto" w:fill="FFFFFF"/>
        </w:rPr>
        <w:t>Subversion (SVN</w:t>
      </w:r>
      <w:r w:rsidRPr="003C66EF">
        <w:rPr>
          <w:rFonts w:ascii="Times New Roman" w:hAnsi="Times New Roman" w:cs="Times New Roman"/>
          <w:color w:val="0D0D0D" w:themeColor="text1" w:themeTint="F2"/>
          <w:shd w:val="clear" w:color="auto" w:fill="FFFFFF"/>
        </w:rPr>
        <w:t xml:space="preserve">) and </w:t>
      </w:r>
      <w:r w:rsidRPr="003C66EF">
        <w:rPr>
          <w:rFonts w:ascii="Times New Roman" w:hAnsi="Times New Roman" w:cs="Times New Roman"/>
          <w:b/>
          <w:color w:val="0D0D0D" w:themeColor="text1" w:themeTint="F2"/>
          <w:shd w:val="clear" w:color="auto" w:fill="FFFFFF"/>
        </w:rPr>
        <w:t>GIT</w:t>
      </w:r>
      <w:r w:rsidR="00783F3D">
        <w:rPr>
          <w:rFonts w:ascii="Times New Roman" w:hAnsi="Times New Roman" w:cs="Times New Roman"/>
          <w:b/>
          <w:color w:val="0D0D0D" w:themeColor="text1" w:themeTint="F2"/>
          <w:shd w:val="clear" w:color="auto" w:fill="FFFFFF"/>
        </w:rPr>
        <w:t xml:space="preserve"> </w:t>
      </w:r>
      <w:r w:rsidR="00783F3D" w:rsidRPr="00783F3D">
        <w:rPr>
          <w:rFonts w:ascii="Times New Roman" w:hAnsi="Times New Roman" w:cs="Times New Roman"/>
          <w:color w:val="0D0D0D" w:themeColor="text1" w:themeTint="F2"/>
          <w:shd w:val="clear" w:color="auto" w:fill="FFFFFF"/>
        </w:rPr>
        <w:t>and</w:t>
      </w:r>
      <w:r w:rsidRPr="00783F3D">
        <w:rPr>
          <w:rFonts w:ascii="Times New Roman" w:hAnsi="Times New Roman" w:cs="Times New Roman"/>
          <w:color w:val="0D0D0D" w:themeColor="text1" w:themeTint="F2"/>
          <w:shd w:val="clear" w:color="auto" w:fill="FFFFFF"/>
        </w:rPr>
        <w:t xml:space="preserve"> </w:t>
      </w:r>
      <w:r w:rsidRPr="003C66EF">
        <w:rPr>
          <w:rFonts w:ascii="Times New Roman" w:hAnsi="Times New Roman" w:cs="Times New Roman"/>
          <w:color w:val="0D0D0D" w:themeColor="text1" w:themeTint="F2"/>
          <w:shd w:val="clear" w:color="auto" w:fill="FFFFFF"/>
        </w:rPr>
        <w:t>involved in periodic archiving and storage of the source code for disaster recovery. </w:t>
      </w:r>
    </w:p>
    <w:p w:rsidR="00F725EB" w:rsidRPr="003C66EF" w:rsidRDefault="00F725EB" w:rsidP="00F725EB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Performed all necessary day-to-day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Subversion/GIT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upport for different projects.</w:t>
      </w:r>
    </w:p>
    <w:p w:rsidR="00FC4B68" w:rsidRPr="003C66EF" w:rsidRDefault="00FC4B68" w:rsidP="00FC4B68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Implemented a production ready, load balanced, highly available, fault tolerant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Kubernete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infrastructure.</w:t>
      </w:r>
    </w:p>
    <w:p w:rsidR="00FC4B68" w:rsidRPr="003C66EF" w:rsidRDefault="00FC4B68" w:rsidP="00FC4B68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reated a Continuous Delivery process to include support building of </w:t>
      </w:r>
      <w:r w:rsidRPr="003C66E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 xml:space="preserve">Docker </w:t>
      </w: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>Images and publish into a private repository- Nexus v3.</w:t>
      </w:r>
    </w:p>
    <w:p w:rsidR="00B32BC5" w:rsidRPr="003C66EF" w:rsidRDefault="00783F3D" w:rsidP="00B32BC5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Reduced,built and deployed</w:t>
      </w:r>
      <w:r w:rsidR="00B32BC5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times by designing and implementing </w:t>
      </w:r>
      <w:r w:rsidR="00B32BC5"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Docker</w:t>
      </w:r>
      <w:r w:rsidR="00B32BC5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workflow. </w:t>
      </w:r>
    </w:p>
    <w:p w:rsidR="00B32BC5" w:rsidRPr="003C66EF" w:rsidRDefault="00B32BC5" w:rsidP="00B32BC5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Set up system for dynamically adding and removing web services from a server using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Docker, Nginx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</w:p>
    <w:p w:rsidR="005D2C73" w:rsidRPr="00D93BD7" w:rsidRDefault="00783F3D" w:rsidP="005D2C73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hAnsi="Times New Roman" w:cs="Times New Roman"/>
          <w:color w:val="000000" w:themeColor="text1"/>
        </w:rPr>
        <w:t>Using</w:t>
      </w:r>
      <w:r w:rsidR="005D2C73" w:rsidRPr="003C66EF">
        <w:rPr>
          <w:rFonts w:ascii="Times New Roman" w:hAnsi="Times New Roman" w:cs="Times New Roman"/>
          <w:color w:val="000000" w:themeColor="text1"/>
        </w:rPr>
        <w:t xml:space="preserve"> various tools such as </w:t>
      </w:r>
      <w:r w:rsidR="00006494" w:rsidRPr="003C66EF">
        <w:rPr>
          <w:rFonts w:ascii="Times New Roman" w:hAnsi="Times New Roman" w:cs="Times New Roman"/>
          <w:b/>
          <w:color w:val="000000" w:themeColor="text1"/>
        </w:rPr>
        <w:t>Ant</w:t>
      </w:r>
      <w:r w:rsidR="00006494" w:rsidRPr="003C66EF">
        <w:rPr>
          <w:rFonts w:ascii="Times New Roman" w:hAnsi="Times New Roman" w:cs="Times New Roman"/>
          <w:color w:val="000000" w:themeColor="text1"/>
        </w:rPr>
        <w:t xml:space="preserve">, </w:t>
      </w:r>
      <w:r w:rsidR="00006494" w:rsidRPr="003C66EF">
        <w:rPr>
          <w:rFonts w:ascii="Times New Roman" w:hAnsi="Times New Roman" w:cs="Times New Roman"/>
          <w:b/>
          <w:color w:val="000000" w:themeColor="text1"/>
        </w:rPr>
        <w:t>Maven</w:t>
      </w:r>
      <w:r w:rsidR="00006494" w:rsidRPr="003C66EF">
        <w:rPr>
          <w:rFonts w:ascii="Times New Roman" w:hAnsi="Times New Roman" w:cs="Times New Roman"/>
          <w:color w:val="000000" w:themeColor="text1"/>
        </w:rPr>
        <w:t>,</w:t>
      </w:r>
      <w:r w:rsidR="00006494">
        <w:rPr>
          <w:rFonts w:ascii="Times New Roman" w:hAnsi="Times New Roman" w:cs="Times New Roman"/>
          <w:color w:val="000000" w:themeColor="text1"/>
        </w:rPr>
        <w:t xml:space="preserve"> </w:t>
      </w:r>
      <w:r w:rsidR="005D2C73" w:rsidRPr="003C66EF">
        <w:rPr>
          <w:rFonts w:ascii="Times New Roman" w:hAnsi="Times New Roman" w:cs="Times New Roman"/>
          <w:b/>
          <w:color w:val="000000" w:themeColor="text1"/>
        </w:rPr>
        <w:t>Jenkins</w:t>
      </w:r>
      <w:r w:rsidR="005D2C73" w:rsidRPr="003C66EF">
        <w:rPr>
          <w:rFonts w:ascii="Times New Roman" w:hAnsi="Times New Roman" w:cs="Times New Roman"/>
          <w:color w:val="000000" w:themeColor="text1"/>
        </w:rPr>
        <w:t xml:space="preserve">, </w:t>
      </w:r>
      <w:r w:rsidR="00230D7F" w:rsidRPr="00230D7F">
        <w:rPr>
          <w:rFonts w:ascii="Times New Roman" w:hAnsi="Times New Roman" w:cs="Times New Roman"/>
          <w:b/>
          <w:color w:val="000000" w:themeColor="text1"/>
        </w:rPr>
        <w:t>VSTS</w:t>
      </w:r>
      <w:r w:rsidR="00230D7F">
        <w:rPr>
          <w:rFonts w:ascii="Times New Roman" w:hAnsi="Times New Roman" w:cs="Times New Roman"/>
          <w:color w:val="000000" w:themeColor="text1"/>
        </w:rPr>
        <w:t xml:space="preserve"> </w:t>
      </w:r>
      <w:r w:rsidR="005D2C73" w:rsidRPr="003C66EF">
        <w:rPr>
          <w:rFonts w:ascii="Times New Roman" w:hAnsi="Times New Roman" w:cs="Times New Roman"/>
          <w:color w:val="000000" w:themeColor="text1"/>
        </w:rPr>
        <w:t xml:space="preserve">and </w:t>
      </w:r>
      <w:r w:rsidR="005D2C73" w:rsidRPr="003C66EF">
        <w:rPr>
          <w:rFonts w:ascii="Times New Roman" w:hAnsi="Times New Roman" w:cs="Times New Roman"/>
          <w:b/>
          <w:color w:val="000000" w:themeColor="text1"/>
        </w:rPr>
        <w:t>Chef</w:t>
      </w:r>
      <w:r w:rsidR="005D2C73" w:rsidRPr="003C66EF">
        <w:rPr>
          <w:rFonts w:ascii="Times New Roman" w:hAnsi="Times New Roman" w:cs="Times New Roman"/>
          <w:color w:val="000000" w:themeColor="text1"/>
        </w:rPr>
        <w:t xml:space="preserve">, I have established release management processes for the existing </w:t>
      </w:r>
      <w:r w:rsidR="005D2C73" w:rsidRPr="003C66EF">
        <w:rPr>
          <w:rFonts w:ascii="Times New Roman" w:hAnsi="Times New Roman" w:cs="Times New Roman"/>
          <w:b/>
          <w:color w:val="000000" w:themeColor="text1"/>
        </w:rPr>
        <w:t>Java</w:t>
      </w:r>
      <w:r w:rsidR="005D2C73" w:rsidRPr="003C66EF">
        <w:rPr>
          <w:rFonts w:ascii="Times New Roman" w:hAnsi="Times New Roman" w:cs="Times New Roman"/>
          <w:color w:val="000000" w:themeColor="text1"/>
        </w:rPr>
        <w:t xml:space="preserve"> based applications and established automated build processes that were non-existent previously.</w:t>
      </w:r>
    </w:p>
    <w:p w:rsidR="00D93BD7" w:rsidRPr="003C66EF" w:rsidRDefault="00D93BD7" w:rsidP="00D93BD7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D93BD7">
        <w:rPr>
          <w:rFonts w:ascii="Times New Roman" w:eastAsia="Times New Roman" w:hAnsi="Times New Roman" w:cs="Times New Roman"/>
          <w:bCs/>
          <w:color w:val="0D0D0D" w:themeColor="text1" w:themeTint="F2"/>
        </w:rPr>
        <w:t>Maintained and administered source code repository Subversion and designed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versioning strategy in </w:t>
      </w:r>
      <w:r w:rsidRPr="00D93BD7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TFS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</w:t>
      </w:r>
      <w:r w:rsidRPr="00D93BD7">
        <w:rPr>
          <w:rFonts w:ascii="Times New Roman" w:eastAsia="Times New Roman" w:hAnsi="Times New Roman" w:cs="Times New Roman"/>
          <w:bCs/>
          <w:color w:val="0D0D0D" w:themeColor="text1" w:themeTint="F2"/>
        </w:rPr>
        <w:t>to support parallel development for multiple releases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  <w:bookmarkStart w:id="0" w:name="_GoBack"/>
      <w:bookmarkEnd w:id="0"/>
    </w:p>
    <w:p w:rsidR="00B32BC5" w:rsidRDefault="00B32BC5" w:rsidP="00B32BC5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Wrote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NT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cripts to automate the build process, provide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NT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build script for building and deploying the application.</w:t>
      </w:r>
    </w:p>
    <w:p w:rsidR="00D93BD7" w:rsidRDefault="00D93BD7" w:rsidP="00D93BD7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I</w:t>
      </w:r>
      <w:r w:rsidRPr="00D93BD7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ntegrated Ant and maven with </w:t>
      </w:r>
      <w:r w:rsidRPr="00D93BD7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TFS</w:t>
      </w:r>
      <w:r w:rsidRPr="00D93BD7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ource control to automatically trigger Builds and publish results back to </w:t>
      </w:r>
      <w:r w:rsidRPr="00D93BD7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TFS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</w:p>
    <w:p w:rsidR="00F51725" w:rsidRDefault="00F51725" w:rsidP="00F51725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Installated, Configured and Integrated </w:t>
      </w:r>
      <w:r w:rsidRPr="00F51725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UrbanCode</w:t>
      </w:r>
      <w:r w:rsidRPr="00F51725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Deploy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</w:p>
    <w:p w:rsidR="00F51725" w:rsidRDefault="00F51725" w:rsidP="00F51725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F51725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Onboarded the application on </w:t>
      </w:r>
      <w:r w:rsidRPr="00F51725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Urbancode</w:t>
      </w:r>
      <w:r w:rsidRPr="00F51725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Build and </w:t>
      </w:r>
      <w:r w:rsidRPr="00F51725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Urbancode</w:t>
      </w:r>
      <w:r w:rsidRPr="00F51725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Deploy tool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</w:p>
    <w:p w:rsidR="00A3506D" w:rsidRPr="003C66EF" w:rsidRDefault="00783F3D" w:rsidP="00A3506D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hAnsi="Times New Roman" w:cs="Times New Roman"/>
          <w:color w:val="000000"/>
        </w:rPr>
        <w:t>Automated</w:t>
      </w:r>
      <w:r w:rsidR="00A3506D" w:rsidRPr="003C66EF">
        <w:rPr>
          <w:rFonts w:ascii="Times New Roman" w:hAnsi="Times New Roman" w:cs="Times New Roman"/>
          <w:color w:val="000000"/>
        </w:rPr>
        <w:t xml:space="preserve"> the deployment of java builds using </w:t>
      </w:r>
      <w:r w:rsidR="00A3506D" w:rsidRPr="003C66EF">
        <w:rPr>
          <w:rFonts w:ascii="Times New Roman" w:hAnsi="Times New Roman" w:cs="Times New Roman"/>
          <w:b/>
          <w:color w:val="000000"/>
        </w:rPr>
        <w:t>chef and ansible.</w:t>
      </w:r>
    </w:p>
    <w:p w:rsidR="00E44EE9" w:rsidRDefault="00783F3D" w:rsidP="00E44EE9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Enabled</w:t>
      </w:r>
      <w:r w:rsidR="00E44EE9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customers to better manage software development, deployments and infrastructure with tools such as </w:t>
      </w:r>
      <w:r w:rsidR="00006494"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GITHub</w:t>
      </w:r>
      <w:r w:rsidR="00006494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 xml:space="preserve">, </w:t>
      </w:r>
      <w:r w:rsidR="00E44EE9"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Jenkins</w:t>
      </w:r>
      <w:r w:rsidR="00E44EE9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and</w:t>
      </w:r>
      <w:r w:rsidR="00006494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</w:t>
      </w:r>
      <w:r w:rsidR="00006494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.</w:t>
      </w:r>
    </w:p>
    <w:p w:rsidR="009A4B74" w:rsidRPr="009A4B74" w:rsidRDefault="009A4B74" w:rsidP="009A4B74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Worked on using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Attributes,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Templates,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Recipes, an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Files for managing the configurations across various nodes using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Ruby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</w:p>
    <w:p w:rsidR="00F725EB" w:rsidRPr="003C66EF" w:rsidRDefault="00F725EB" w:rsidP="00F725EB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Using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 xml:space="preserve">Chef 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an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W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allowed me to reduce costs for the department and eliminate unwarranted resources. Automated provisioning of cloud infrastructure with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. </w:t>
      </w:r>
    </w:p>
    <w:p w:rsidR="00F725EB" w:rsidRDefault="00F725EB" w:rsidP="00F725EB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Replaced existing manual deployment and management processes with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an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WS OpsWork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tacks across 4 product platforms.</w:t>
      </w:r>
    </w:p>
    <w:p w:rsidR="009A4B74" w:rsidRPr="009A4B74" w:rsidRDefault="009A4B74" w:rsidP="009A4B74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Use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mazon Linux AMI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packages and configurations for tight integration with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Chef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. </w:t>
      </w:r>
    </w:p>
    <w:p w:rsidR="00AC02E0" w:rsidRPr="003C66EF" w:rsidRDefault="00AC02E0" w:rsidP="00AC02E0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Use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nsible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an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nsible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Tower as Configuration management tool, to automate repetitive tasks, quickly deploys critical applications, and proactively manages change. </w:t>
      </w:r>
    </w:p>
    <w:p w:rsidR="00AC02E0" w:rsidRPr="00301315" w:rsidRDefault="00783F3D" w:rsidP="00AC02E0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Managed</w:t>
      </w:r>
      <w:r w:rsidR="00AC02E0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the configurations of multiple servers using </w:t>
      </w:r>
      <w:r w:rsidR="00AC02E0"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nsible.</w:t>
      </w:r>
    </w:p>
    <w:p w:rsidR="00301315" w:rsidRPr="003C66EF" w:rsidRDefault="00301315" w:rsidP="00301315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D</w:t>
      </w:r>
      <w:r w:rsidR="00783F3D">
        <w:rPr>
          <w:rFonts w:ascii="Times New Roman" w:eastAsia="Times New Roman" w:hAnsi="Times New Roman" w:cs="Times New Roman"/>
          <w:bCs/>
          <w:color w:val="0D0D0D" w:themeColor="text1" w:themeTint="F2"/>
        </w:rPr>
        <w:t>eployed mircoservices</w:t>
      </w:r>
      <w:r w:rsidRPr="00301315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, including provisioning </w:t>
      </w:r>
      <w:r w:rsidRPr="00301315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 xml:space="preserve">AWS </w:t>
      </w:r>
      <w:r w:rsidRPr="00301315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environments using </w:t>
      </w:r>
      <w:r w:rsidRPr="00301315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Ansible</w:t>
      </w:r>
      <w:r w:rsidRPr="00301315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Playbooks.</w:t>
      </w:r>
    </w:p>
    <w:p w:rsidR="00E44EE9" w:rsidRPr="003C66EF" w:rsidRDefault="00E44EE9" w:rsidP="00E44EE9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Written cookbooks for </w:t>
      </w:r>
      <w:r w:rsidR="005848CB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Web Logic, JDK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, an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Jenkins, tomcat, JBos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and deployment automation.</w:t>
      </w:r>
    </w:p>
    <w:p w:rsidR="00185DE1" w:rsidRPr="003C66EF" w:rsidRDefault="00783F3D" w:rsidP="005357AE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Monitored systems</w:t>
      </w:r>
      <w:r w:rsidR="00FC4B68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with </w:t>
      </w:r>
      <w:r w:rsidR="00FC4B68"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Nagios</w:t>
      </w:r>
      <w:r w:rsidR="00FC4B68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&amp; </w:t>
      </w:r>
      <w:r w:rsidR="00CB3BB1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Graphana</w:t>
      </w:r>
      <w:r w:rsidR="00FC4B68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>.</w:t>
      </w:r>
    </w:p>
    <w:p w:rsidR="007E0AC8" w:rsidRDefault="00783F3D" w:rsidP="007E0AC8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Configured &amp; Managed </w:t>
      </w:r>
      <w:r w:rsidR="007E0AC8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different </w:t>
      </w:r>
      <w:r w:rsidR="007E0AC8"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 xml:space="preserve">Nagios </w:t>
      </w:r>
      <w:r w:rsidR="007E0AC8"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>Plug-in.</w:t>
      </w:r>
    </w:p>
    <w:p w:rsidR="002143AD" w:rsidRDefault="002143AD" w:rsidP="002143AD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2143AD">
        <w:rPr>
          <w:rFonts w:ascii="Times New Roman" w:eastAsia="Times New Roman" w:hAnsi="Times New Roman" w:cs="Times New Roman"/>
          <w:bCs/>
          <w:color w:val="0D0D0D" w:themeColor="text1" w:themeTint="F2"/>
        </w:rPr>
        <w:t>Install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ed</w:t>
      </w:r>
      <w:r w:rsidRPr="002143AD">
        <w:rPr>
          <w:rFonts w:ascii="Times New Roman" w:eastAsia="Times New Roman" w:hAnsi="Times New Roman" w:cs="Times New Roman"/>
          <w:bCs/>
          <w:color w:val="0D0D0D" w:themeColor="text1" w:themeTint="F2"/>
        </w:rPr>
        <w:t>, configure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d</w:t>
      </w:r>
      <w:r w:rsidRPr="002143AD">
        <w:rPr>
          <w:rFonts w:ascii="Times New Roman" w:eastAsia="Times New Roman" w:hAnsi="Times New Roman" w:cs="Times New Roman"/>
          <w:bCs/>
          <w:color w:val="0D0D0D" w:themeColor="text1" w:themeTint="F2"/>
        </w:rPr>
        <w:t>, and maintain</w:t>
      </w:r>
      <w:r>
        <w:rPr>
          <w:rFonts w:ascii="Times New Roman" w:eastAsia="Times New Roman" w:hAnsi="Times New Roman" w:cs="Times New Roman"/>
          <w:bCs/>
          <w:color w:val="0D0D0D" w:themeColor="text1" w:themeTint="F2"/>
        </w:rPr>
        <w:t>ed</w:t>
      </w:r>
      <w:r w:rsidRPr="002143AD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</w:t>
      </w:r>
      <w:r w:rsidRPr="002143AD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ELK</w:t>
      </w:r>
      <w:r w:rsidRPr="002143AD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tack systems.</w:t>
      </w:r>
    </w:p>
    <w:p w:rsidR="00C76929" w:rsidRPr="003C66EF" w:rsidRDefault="00C76929" w:rsidP="007E0AC8">
      <w:pPr>
        <w:pStyle w:val="ListParagraph"/>
        <w:numPr>
          <w:ilvl w:val="0"/>
          <w:numId w:val="10"/>
        </w:numPr>
        <w:shd w:val="clear" w:color="auto" w:fill="FFFFFF"/>
        <w:spacing w:before="150" w:after="75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DF532A">
        <w:rPr>
          <w:rFonts w:ascii="Times New Roman" w:eastAsia="Times New Roman" w:hAnsi="Times New Roman" w:cs="Times New Roman"/>
          <w:bCs/>
          <w:color w:val="0D0D0D" w:themeColor="text1" w:themeTint="F2"/>
        </w:rPr>
        <w:lastRenderedPageBreak/>
        <w:t xml:space="preserve">Used </w:t>
      </w:r>
      <w:r w:rsidRPr="00DF532A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ELK</w:t>
      </w:r>
      <w:r w:rsidRPr="00DF532A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(</w:t>
      </w:r>
      <w:r w:rsidRPr="00DF532A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Elasticsearch, Logstash and kibana</w:t>
      </w:r>
      <w:r w:rsidRPr="00DF532A">
        <w:rPr>
          <w:rFonts w:ascii="Times New Roman" w:eastAsia="Times New Roman" w:hAnsi="Times New Roman" w:cs="Times New Roman"/>
          <w:bCs/>
          <w:color w:val="0D0D0D" w:themeColor="text1" w:themeTint="F2"/>
        </w:rPr>
        <w:t>) for name search pattern for a customer.</w:t>
      </w:r>
    </w:p>
    <w:p w:rsidR="00E44EE9" w:rsidRPr="003C66EF" w:rsidRDefault="00E44EE9" w:rsidP="00E44EE9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Involved in Linux system administration and performance tuning. Wrote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Shell Scripts (bash), Python, Perl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cripts to automate the package installation, web server and instance configuration.</w:t>
      </w:r>
    </w:p>
    <w:p w:rsidR="00637E55" w:rsidRDefault="00637E55" w:rsidP="0086186B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auto"/>
          <w:sz w:val="22"/>
          <w:szCs w:val="22"/>
          <w:u w:val="single"/>
          <w:shd w:val="clear" w:color="auto" w:fill="FFFFFF"/>
        </w:rPr>
        <w:t>Environment: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 xml:space="preserve">  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AWS, Kinesis, SVN, GIT, Docker, Kubernetes, Ant, Maven, </w:t>
      </w:r>
      <w:r w:rsidR="005848C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Jenkins, </w:t>
      </w:r>
      <w:r w:rsidR="00490EF5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VSTS, </w:t>
      </w:r>
      <w:r w:rsid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Terraform, </w:t>
      </w:r>
      <w:r w:rsidR="00006494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Chef,</w:t>
      </w:r>
      <w:r w:rsidR="00006494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2143A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Ansible,</w:t>
      </w:r>
      <w:r w:rsid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CB3BB1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Nagios, Graphana</w:t>
      </w:r>
      <w:r w:rsidR="00B32BC5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, </w:t>
      </w:r>
      <w:r w:rsidR="002143AD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ELK, </w:t>
      </w:r>
      <w:r w:rsidR="00B32BC5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Tomcat, JBoss</w:t>
      </w:r>
      <w:r w:rsid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, </w:t>
      </w:r>
      <w:r w:rsidR="005848C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Java</w:t>
      </w:r>
      <w:r w:rsid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, Ruby, Perl, Python, Web Logic, JDK</w:t>
      </w:r>
    </w:p>
    <w:p w:rsidR="0086186B" w:rsidRPr="003C66EF" w:rsidRDefault="0086186B" w:rsidP="0086186B">
      <w:pPr>
        <w:spacing w:after="0"/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</w:pPr>
    </w:p>
    <w:p w:rsidR="0086186B" w:rsidRDefault="00782F9F" w:rsidP="00754D7E">
      <w:pPr>
        <w:pStyle w:val="NoSpacing"/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 xml:space="preserve"> </w:t>
      </w:r>
    </w:p>
    <w:p w:rsidR="00FC05B9" w:rsidRDefault="002C0714" w:rsidP="003B0208">
      <w:pPr>
        <w:pStyle w:val="NoSpacing"/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DevOps</w:t>
      </w:r>
      <w:r w:rsidR="0022749E"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/AWS </w:t>
      </w:r>
      <w:r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Engineer</w:t>
      </w:r>
    </w:p>
    <w:p w:rsidR="003B0208" w:rsidRPr="003C66EF" w:rsidRDefault="00FC05B9" w:rsidP="003B0208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Waters Corporation</w:t>
      </w:r>
      <w:r w:rsidR="003F28C7"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, </w:t>
      </w:r>
      <w:r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Boston, MA</w:t>
      </w:r>
      <w:r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3A0694"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Aug</w:t>
      </w:r>
      <w:r w:rsidR="003B0208"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 2015 to March 2016</w:t>
      </w:r>
    </w:p>
    <w:p w:rsidR="003B0208" w:rsidRPr="003C66EF" w:rsidRDefault="003B0208" w:rsidP="005843A8">
      <w:pPr>
        <w:pStyle w:val="BodyText"/>
        <w:spacing w:after="0"/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en-US"/>
        </w:rPr>
      </w:pPr>
    </w:p>
    <w:p w:rsidR="00924F4F" w:rsidRPr="003C66EF" w:rsidRDefault="00924F4F" w:rsidP="00A5170D">
      <w:pPr>
        <w:pStyle w:val="BodyText"/>
        <w:tabs>
          <w:tab w:val="left" w:pos="6882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Responsibilities: </w:t>
      </w:r>
    </w:p>
    <w:p w:rsidR="008B6CD3" w:rsidRPr="003C66EF" w:rsidRDefault="008B6CD3" w:rsidP="008B6CD3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Developed an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auto-scaling architecture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which works both in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EC2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and on premise data centers. Manage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hardware, software, and networking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for a large scale cluster on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Amazon EC2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:rsidR="00A3506D" w:rsidRPr="003C66EF" w:rsidRDefault="00FC4B68" w:rsidP="00A3506D">
      <w:pPr>
        <w:pStyle w:val="BodyText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Involved in designing and deploying a multitude applications utilizing almost all the AWS stack (Including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 xml:space="preserve"> EC2, Route53, S3, RDS, </w:t>
      </w:r>
      <w:r w:rsidR="006B4D16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 xml:space="preserve">AWS EMR,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Dynamo DB, SNS, SQS, IAM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) focusing on high-availability, fault tolerance, and autoscaling in AWS </w:t>
      </w:r>
      <w:r w:rsidRPr="00230D7F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Cloud formation.</w:t>
      </w:r>
    </w:p>
    <w:p w:rsidR="00FD3442" w:rsidRDefault="00FD3442" w:rsidP="00FD3442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</w:rPr>
        <w:t xml:space="preserve">Worked at optimizing volumes and </w:t>
      </w:r>
      <w:r w:rsidRPr="003C66EF">
        <w:rPr>
          <w:rFonts w:ascii="Times New Roman" w:hAnsi="Times New Roman" w:cs="Times New Roman"/>
          <w:b/>
        </w:rPr>
        <w:t>EC2</w:t>
      </w:r>
      <w:r w:rsidRPr="003C66EF">
        <w:rPr>
          <w:rFonts w:ascii="Times New Roman" w:hAnsi="Times New Roman" w:cs="Times New Roman"/>
        </w:rPr>
        <w:t xml:space="preserve"> instances and created multiple </w:t>
      </w:r>
      <w:r w:rsidRPr="003C66EF">
        <w:rPr>
          <w:rFonts w:ascii="Times New Roman" w:hAnsi="Times New Roman" w:cs="Times New Roman"/>
          <w:b/>
        </w:rPr>
        <w:t>VPC</w:t>
      </w:r>
      <w:r w:rsidRPr="003C66EF">
        <w:rPr>
          <w:rFonts w:ascii="Times New Roman" w:hAnsi="Times New Roman" w:cs="Times New Roman"/>
        </w:rPr>
        <w:t xml:space="preserve"> instances.</w:t>
      </w:r>
    </w:p>
    <w:p w:rsidR="007E2DB4" w:rsidRDefault="007E2DB4" w:rsidP="007E2DB4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7E2DB4">
        <w:rPr>
          <w:rFonts w:ascii="Times New Roman" w:hAnsi="Times New Roman" w:cs="Times New Roman"/>
        </w:rPr>
        <w:t>Manage</w:t>
      </w:r>
      <w:r>
        <w:rPr>
          <w:rFonts w:ascii="Times New Roman" w:hAnsi="Times New Roman" w:cs="Times New Roman"/>
        </w:rPr>
        <w:t>d</w:t>
      </w:r>
      <w:r w:rsidRPr="007E2DB4">
        <w:rPr>
          <w:rFonts w:ascii="Times New Roman" w:hAnsi="Times New Roman" w:cs="Times New Roman"/>
        </w:rPr>
        <w:t xml:space="preserve"> </w:t>
      </w:r>
      <w:r w:rsidRPr="007E2DB4">
        <w:rPr>
          <w:rFonts w:ascii="Times New Roman" w:hAnsi="Times New Roman" w:cs="Times New Roman"/>
          <w:b/>
        </w:rPr>
        <w:t>Amazon redshift</w:t>
      </w:r>
      <w:r w:rsidRPr="007E2DB4">
        <w:rPr>
          <w:rFonts w:ascii="Times New Roman" w:hAnsi="Times New Roman" w:cs="Times New Roman"/>
        </w:rPr>
        <w:t xml:space="preserve"> clusters such as launching the cluster and specifying the node type as well.</w:t>
      </w:r>
    </w:p>
    <w:p w:rsidR="00301315" w:rsidRPr="00301315" w:rsidRDefault="00301315" w:rsidP="00301315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01315">
        <w:rPr>
          <w:rFonts w:ascii="Times New Roman" w:hAnsi="Times New Roman" w:cs="Times New Roman"/>
        </w:rPr>
        <w:t xml:space="preserve">Migrated the website domain to </w:t>
      </w:r>
      <w:r w:rsidRPr="00301315">
        <w:rPr>
          <w:rFonts w:ascii="Times New Roman" w:hAnsi="Times New Roman" w:cs="Times New Roman"/>
          <w:b/>
        </w:rPr>
        <w:t>Route 53</w:t>
      </w:r>
      <w:r>
        <w:rPr>
          <w:rFonts w:ascii="Times New Roman" w:hAnsi="Times New Roman" w:cs="Times New Roman"/>
          <w:b/>
        </w:rPr>
        <w:t>.</w:t>
      </w:r>
    </w:p>
    <w:p w:rsidR="00301315" w:rsidRPr="003C66EF" w:rsidRDefault="00301315" w:rsidP="00301315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01315">
        <w:rPr>
          <w:rFonts w:ascii="Times New Roman" w:hAnsi="Times New Roman" w:cs="Times New Roman"/>
        </w:rPr>
        <w:t xml:space="preserve">Used security groups, IAM roles, scaling groups, load balancers, Monitored </w:t>
      </w:r>
      <w:r w:rsidRPr="00301315">
        <w:rPr>
          <w:rFonts w:ascii="Times New Roman" w:hAnsi="Times New Roman" w:cs="Times New Roman"/>
          <w:b/>
        </w:rPr>
        <w:t>EC2</w:t>
      </w:r>
      <w:r w:rsidRPr="00301315">
        <w:rPr>
          <w:rFonts w:ascii="Times New Roman" w:hAnsi="Times New Roman" w:cs="Times New Roman"/>
        </w:rPr>
        <w:t xml:space="preserve"> instances with </w:t>
      </w:r>
      <w:r w:rsidRPr="00301315">
        <w:rPr>
          <w:rFonts w:ascii="Times New Roman" w:hAnsi="Times New Roman" w:cs="Times New Roman"/>
          <w:b/>
        </w:rPr>
        <w:t>Cloud Watch</w:t>
      </w:r>
      <w:r w:rsidRPr="00301315">
        <w:rPr>
          <w:rFonts w:ascii="Times New Roman" w:hAnsi="Times New Roman" w:cs="Times New Roman"/>
        </w:rPr>
        <w:t>.</w:t>
      </w:r>
    </w:p>
    <w:p w:rsidR="000672E1" w:rsidRPr="003C66EF" w:rsidRDefault="007E0AC8" w:rsidP="000672E1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</w:rPr>
        <w:t xml:space="preserve">Used </w:t>
      </w:r>
      <w:r w:rsidR="000672E1" w:rsidRPr="003C66EF">
        <w:rPr>
          <w:rFonts w:ascii="Times New Roman" w:hAnsi="Times New Roman" w:cs="Times New Roman"/>
          <w:b/>
        </w:rPr>
        <w:t>GIT</w:t>
      </w:r>
      <w:r w:rsidRPr="003C66EF">
        <w:rPr>
          <w:rFonts w:ascii="Times New Roman" w:hAnsi="Times New Roman" w:cs="Times New Roman"/>
        </w:rPr>
        <w:t xml:space="preserve"> </w:t>
      </w:r>
      <w:r w:rsidR="000672E1" w:rsidRPr="003C66EF">
        <w:rPr>
          <w:rFonts w:ascii="Times New Roman" w:hAnsi="Times New Roman" w:cs="Times New Roman"/>
        </w:rPr>
        <w:t>source control systems to manage code.</w:t>
      </w:r>
    </w:p>
    <w:p w:rsidR="00A3506D" w:rsidRPr="003C66EF" w:rsidRDefault="00A3506D" w:rsidP="00A3506D">
      <w:pPr>
        <w:pStyle w:val="BodyText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Created, maintained and administrating </w:t>
      </w:r>
      <w:r w:rsidR="007E0AC8" w:rsidRPr="003C66E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Git 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Subversion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repositories as source code managements.</w:t>
      </w:r>
    </w:p>
    <w:p w:rsidR="00FC4B68" w:rsidRPr="003C66EF" w:rsidRDefault="009D30B6" w:rsidP="003827D1">
      <w:pPr>
        <w:pStyle w:val="BodyText"/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both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Coordinate/assist developers with establishing and applying appropriate branching, labeling/naming conventions using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GIT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source control.</w:t>
      </w:r>
    </w:p>
    <w:p w:rsidR="005357AE" w:rsidRDefault="005357AE" w:rsidP="005357AE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Configured the Subversion plugin for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JIRA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to relate code commits to the issues created.</w:t>
      </w:r>
    </w:p>
    <w:p w:rsidR="00D93BD7" w:rsidRDefault="00D93BD7" w:rsidP="00D93BD7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D93BD7">
        <w:rPr>
          <w:rFonts w:ascii="Times New Roman" w:hAnsi="Times New Roman" w:cs="Times New Roman"/>
          <w:color w:val="000000"/>
          <w:lang w:eastAsia="ja-JP"/>
        </w:rPr>
        <w:t xml:space="preserve">Integrated </w:t>
      </w:r>
      <w:r w:rsidRPr="00D93BD7">
        <w:rPr>
          <w:rFonts w:ascii="Times New Roman" w:hAnsi="Times New Roman" w:cs="Times New Roman"/>
          <w:b/>
          <w:color w:val="000000"/>
          <w:lang w:eastAsia="ja-JP"/>
        </w:rPr>
        <w:t>JIRA</w:t>
      </w:r>
      <w:r w:rsidRPr="00D93BD7">
        <w:rPr>
          <w:rFonts w:ascii="Times New Roman" w:hAnsi="Times New Roman" w:cs="Times New Roman"/>
          <w:color w:val="000000"/>
          <w:lang w:eastAsia="ja-JP"/>
        </w:rPr>
        <w:t xml:space="preserve"> to </w:t>
      </w:r>
      <w:r w:rsidRPr="00D93BD7">
        <w:rPr>
          <w:rFonts w:ascii="Times New Roman" w:hAnsi="Times New Roman" w:cs="Times New Roman"/>
          <w:b/>
          <w:color w:val="000000"/>
          <w:lang w:eastAsia="ja-JP"/>
        </w:rPr>
        <w:t>TFS</w:t>
      </w:r>
      <w:r w:rsidRPr="00D93BD7">
        <w:rPr>
          <w:rFonts w:ascii="Times New Roman" w:hAnsi="Times New Roman" w:cs="Times New Roman"/>
          <w:color w:val="000000"/>
          <w:lang w:eastAsia="ja-JP"/>
        </w:rPr>
        <w:t xml:space="preserve"> to get automated the flow of Development and Deployment</w:t>
      </w:r>
      <w:r>
        <w:rPr>
          <w:rFonts w:ascii="Times New Roman" w:hAnsi="Times New Roman" w:cs="Times New Roman"/>
          <w:color w:val="000000"/>
          <w:lang w:eastAsia="ja-JP"/>
        </w:rPr>
        <w:t>.</w:t>
      </w:r>
      <w:r w:rsidRPr="00D93BD7">
        <w:rPr>
          <w:rFonts w:ascii="Times New Roman" w:hAnsi="Times New Roman" w:cs="Times New Roman"/>
          <w:color w:val="000000"/>
          <w:lang w:eastAsia="ja-JP"/>
        </w:rPr>
        <w:t xml:space="preserve">  </w:t>
      </w:r>
    </w:p>
    <w:p w:rsidR="00FC4B68" w:rsidRPr="00D93BD7" w:rsidRDefault="00FC4B68" w:rsidP="00B12DCA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lang w:eastAsia="ja-JP"/>
        </w:rPr>
      </w:pPr>
      <w:r w:rsidRPr="00D93BD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Containerized all the Ticketing related applications- Spring Boot </w:t>
      </w:r>
      <w:r w:rsidRPr="00D93BD7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Java</w:t>
      </w:r>
      <w:r w:rsidRPr="00D93BD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nd </w:t>
      </w:r>
      <w:r w:rsidRPr="00D93BD7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Node.Js</w:t>
      </w:r>
      <w:r w:rsidRPr="00D93BD7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applications using </w:t>
      </w:r>
      <w:r w:rsidRPr="00D93BD7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Docker.</w:t>
      </w:r>
    </w:p>
    <w:p w:rsidR="00A3506D" w:rsidRPr="003C66EF" w:rsidRDefault="00FC4B68" w:rsidP="00B12DCA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 xml:space="preserve">Manage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2"/>
          <w:szCs w:val="22"/>
        </w:rPr>
        <w:t>Kubernete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 xml:space="preserve"> charts using Helm. Created reproducible builds of the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2"/>
          <w:szCs w:val="22"/>
        </w:rPr>
        <w:t>Kubernete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 xml:space="preserve"> applications, manage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  <w:sz w:val="22"/>
          <w:szCs w:val="22"/>
        </w:rPr>
        <w:t>Kubernetes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  <w:sz w:val="22"/>
          <w:szCs w:val="22"/>
        </w:rPr>
        <w:t xml:space="preserve"> manifest files and managed releases of Helm packages.</w:t>
      </w:r>
    </w:p>
    <w:p w:rsidR="00A3506D" w:rsidRPr="003C66EF" w:rsidRDefault="00A3506D" w:rsidP="00B12DCA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Administered and Implemented CI tools like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Jenkins</w:t>
      </w:r>
      <w:r w:rsidR="00C06723" w:rsidRPr="003C66EF">
        <w:rPr>
          <w:rFonts w:ascii="Times New Roman" w:hAnsi="Times New Roman" w:cs="Times New Roman"/>
          <w:b/>
          <w:color w:val="000000"/>
          <w:sz w:val="22"/>
          <w:szCs w:val="22"/>
        </w:rPr>
        <w:t>, Bamboo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 xml:space="preserve"> 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&amp;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Hudson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for automated builds and to build and implement the end to end automation process.</w:t>
      </w:r>
    </w:p>
    <w:p w:rsidR="00B32BC5" w:rsidRPr="003C66EF" w:rsidRDefault="00B32BC5" w:rsidP="00B12DCA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Extensively used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ANT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tool to do the builds, integrated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ANT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to Eclipse and did local builds. </w:t>
      </w:r>
    </w:p>
    <w:p w:rsidR="00B32BC5" w:rsidRPr="003C66EF" w:rsidRDefault="00B32BC5" w:rsidP="00B32BC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Integrated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Maven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with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Jenkins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for the builds as the Continuous Integration process.</w:t>
      </w:r>
    </w:p>
    <w:p w:rsidR="005357AE" w:rsidRPr="003C66EF" w:rsidRDefault="005357AE" w:rsidP="005357AE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Implemented the setup for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Master slave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architecture to improve the Performance of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Jenkins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:rsidR="00101BE9" w:rsidRPr="003C66EF" w:rsidRDefault="00101BE9" w:rsidP="00101BE9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Administered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Hudson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and Installed and Managed Plugins in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Hudson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, Created users in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Hudson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:rsidR="00101BE9" w:rsidRPr="00783F3D" w:rsidRDefault="00101BE9" w:rsidP="00783F3D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Managed users in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Hudson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by giving them appropriate permissions and also created deployment</w:t>
      </w:r>
      <w:r w:rsidR="00783F3D">
        <w:rPr>
          <w:rFonts w:ascii="Times New Roman" w:hAnsi="Times New Roman" w:cs="Times New Roman"/>
          <w:color w:val="000000"/>
          <w:sz w:val="22"/>
          <w:szCs w:val="22"/>
        </w:rPr>
        <w:t xml:space="preserve"> s</w:t>
      </w:r>
      <w:r w:rsidRPr="00783F3D">
        <w:rPr>
          <w:rFonts w:ascii="Times New Roman" w:hAnsi="Times New Roman" w:cs="Times New Roman"/>
          <w:color w:val="000000"/>
          <w:sz w:val="22"/>
          <w:szCs w:val="22"/>
        </w:rPr>
        <w:t xml:space="preserve">cripts in </w:t>
      </w:r>
      <w:r w:rsidRPr="00783F3D">
        <w:rPr>
          <w:rFonts w:ascii="Times New Roman" w:hAnsi="Times New Roman" w:cs="Times New Roman"/>
          <w:b/>
          <w:color w:val="000000"/>
          <w:sz w:val="22"/>
          <w:szCs w:val="22"/>
        </w:rPr>
        <w:t>Hudson</w:t>
      </w:r>
      <w:r w:rsidRPr="00783F3D">
        <w:rPr>
          <w:rFonts w:ascii="Times New Roman" w:hAnsi="Times New Roman" w:cs="Times New Roman"/>
          <w:color w:val="000000"/>
          <w:sz w:val="22"/>
          <w:szCs w:val="22"/>
        </w:rPr>
        <w:t xml:space="preserve"> that can be used in </w:t>
      </w:r>
      <w:r w:rsidRPr="00783F3D">
        <w:rPr>
          <w:rFonts w:ascii="Times New Roman" w:hAnsi="Times New Roman" w:cs="Times New Roman"/>
          <w:b/>
          <w:color w:val="000000"/>
          <w:sz w:val="22"/>
          <w:szCs w:val="22"/>
        </w:rPr>
        <w:t>Hudson</w:t>
      </w:r>
      <w:r w:rsidRPr="00783F3D">
        <w:rPr>
          <w:rFonts w:ascii="Times New Roman" w:hAnsi="Times New Roman" w:cs="Times New Roman"/>
          <w:color w:val="000000"/>
          <w:sz w:val="22"/>
          <w:szCs w:val="22"/>
        </w:rPr>
        <w:t xml:space="preserve"> for one click deployment</w:t>
      </w:r>
    </w:p>
    <w:p w:rsidR="00101BE9" w:rsidRDefault="00101BE9" w:rsidP="00DD58CF">
      <w:pPr>
        <w:numPr>
          <w:ilvl w:val="0"/>
          <w:numId w:val="11"/>
        </w:numPr>
        <w:shd w:val="clear" w:color="auto" w:fill="FFFFFF"/>
        <w:spacing w:after="0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>Performed baseline builds merges, software release management and other SCM activities.</w:t>
      </w:r>
    </w:p>
    <w:p w:rsidR="009A4B74" w:rsidRPr="009A4B74" w:rsidRDefault="009A4B74" w:rsidP="00DD58CF">
      <w:pPr>
        <w:pStyle w:val="ListParagraph"/>
        <w:numPr>
          <w:ilvl w:val="0"/>
          <w:numId w:val="11"/>
        </w:num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bCs/>
          <w:color w:val="0D0D0D" w:themeColor="text1" w:themeTint="F2"/>
        </w:rPr>
      </w:pPr>
      <w:r>
        <w:rPr>
          <w:rFonts w:ascii="Times New Roman" w:eastAsia="Times New Roman" w:hAnsi="Times New Roman" w:cs="Times New Roman"/>
          <w:color w:val="0D0D0D" w:themeColor="text1" w:themeTint="F2"/>
        </w:rPr>
        <w:t xml:space="preserve">Designed and implemented 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fully automated server build management</w:t>
      </w:r>
      <w:r>
        <w:rPr>
          <w:rFonts w:ascii="Times New Roman" w:eastAsia="Times New Roman" w:hAnsi="Times New Roman" w:cs="Times New Roman"/>
          <w:color w:val="0D0D0D" w:themeColor="text1" w:themeTint="F2"/>
        </w:rPr>
        <w:t>, monitoring and deployment by u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sing </w:t>
      </w:r>
      <w:r w:rsidRPr="003C66EF">
        <w:rPr>
          <w:rFonts w:ascii="Times New Roman" w:hAnsi="Times New Roman" w:cs="Times New Roman"/>
          <w:color w:val="0D0D0D" w:themeColor="text1" w:themeTint="F2"/>
        </w:rPr>
        <w:t>DevOps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 Technologies like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Puppet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. </w:t>
      </w:r>
    </w:p>
    <w:p w:rsidR="003E28AB" w:rsidRDefault="007E0AC8" w:rsidP="00DD58CF">
      <w:pPr>
        <w:numPr>
          <w:ilvl w:val="0"/>
          <w:numId w:val="11"/>
        </w:numPr>
        <w:shd w:val="clear" w:color="auto" w:fill="FFFFFF"/>
        <w:spacing w:after="0"/>
        <w:rPr>
          <w:rFonts w:ascii="Times New Roman" w:hAnsi="Times New Roman" w:cs="Times New Roman"/>
          <w:color w:val="000000"/>
          <w:sz w:val="22"/>
          <w:szCs w:val="22"/>
        </w:rPr>
      </w:pP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Automated Provisioning and App Servers Configuration in all three environments using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Puppet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 xml:space="preserve"> and </w:t>
      </w:r>
      <w:r w:rsidRPr="003C66EF">
        <w:rPr>
          <w:rFonts w:ascii="Times New Roman" w:hAnsi="Times New Roman" w:cs="Times New Roman"/>
          <w:b/>
          <w:color w:val="000000"/>
          <w:sz w:val="22"/>
          <w:szCs w:val="22"/>
        </w:rPr>
        <w:t>Chef</w:t>
      </w:r>
      <w:r w:rsidR="00783F3D">
        <w:rPr>
          <w:rFonts w:ascii="Times New Roman" w:hAnsi="Times New Roman" w:cs="Times New Roman"/>
          <w:color w:val="000000"/>
          <w:sz w:val="22"/>
          <w:szCs w:val="22"/>
        </w:rPr>
        <w:t xml:space="preserve"> c</w:t>
      </w:r>
      <w:r w:rsidRPr="003C66EF">
        <w:rPr>
          <w:rFonts w:ascii="Times New Roman" w:hAnsi="Times New Roman" w:cs="Times New Roman"/>
          <w:color w:val="000000"/>
          <w:sz w:val="22"/>
          <w:szCs w:val="22"/>
        </w:rPr>
        <w:t>onfiguration management tools.</w:t>
      </w:r>
    </w:p>
    <w:p w:rsidR="00E44EE9" w:rsidRPr="003C66EF" w:rsidRDefault="00E44EE9" w:rsidP="00E44EE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  <w:lang w:eastAsia="ja-JP"/>
        </w:rPr>
        <w:t xml:space="preserve">Performed system administration and operations tasks using </w:t>
      </w:r>
      <w:r w:rsidRPr="003C66EF">
        <w:rPr>
          <w:rFonts w:ascii="Times New Roman" w:hAnsi="Times New Roman" w:cs="Times New Roman"/>
          <w:b/>
          <w:color w:val="000000"/>
          <w:lang w:eastAsia="ja-JP"/>
        </w:rPr>
        <w:t>Chef, Nagios</w:t>
      </w:r>
      <w:r w:rsidRPr="003C66EF">
        <w:rPr>
          <w:rFonts w:ascii="Times New Roman" w:hAnsi="Times New Roman" w:cs="Times New Roman"/>
          <w:color w:val="000000"/>
          <w:lang w:eastAsia="ja-JP"/>
        </w:rPr>
        <w:t>.</w:t>
      </w:r>
    </w:p>
    <w:p w:rsidR="00A3506D" w:rsidRPr="003C66EF" w:rsidRDefault="00A3506D" w:rsidP="003E28A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</w:rPr>
        <w:t xml:space="preserve">Utilized </w:t>
      </w:r>
      <w:r w:rsidRPr="003C66EF">
        <w:rPr>
          <w:rFonts w:ascii="Times New Roman" w:hAnsi="Times New Roman" w:cs="Times New Roman"/>
          <w:b/>
          <w:color w:val="000000"/>
        </w:rPr>
        <w:t>Chef</w:t>
      </w:r>
      <w:r w:rsidRPr="003C66EF">
        <w:rPr>
          <w:rFonts w:ascii="Times New Roman" w:hAnsi="Times New Roman" w:cs="Times New Roman"/>
          <w:color w:val="000000"/>
        </w:rPr>
        <w:t xml:space="preserve"> to provision servers for quick deployment of application, web, and database servers.</w:t>
      </w:r>
    </w:p>
    <w:p w:rsidR="003E28AB" w:rsidRPr="003C66EF" w:rsidRDefault="003E28AB" w:rsidP="003E28A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  <w:lang w:eastAsia="ja-JP"/>
        </w:rPr>
        <w:t xml:space="preserve">Performed the automation using </w:t>
      </w:r>
      <w:r w:rsidRPr="003C66EF">
        <w:rPr>
          <w:rFonts w:ascii="Times New Roman" w:hAnsi="Times New Roman" w:cs="Times New Roman"/>
          <w:b/>
          <w:color w:val="000000"/>
          <w:lang w:eastAsia="ja-JP"/>
        </w:rPr>
        <w:t>Chef</w:t>
      </w:r>
      <w:r w:rsidRPr="003C66EF">
        <w:rPr>
          <w:rFonts w:ascii="Times New Roman" w:hAnsi="Times New Roman" w:cs="Times New Roman"/>
          <w:color w:val="000000"/>
          <w:lang w:eastAsia="ja-JP"/>
        </w:rPr>
        <w:t xml:space="preserve"> Configuration management and managing the infrastructure environment with </w:t>
      </w:r>
      <w:r w:rsidRPr="003C66EF">
        <w:rPr>
          <w:rFonts w:ascii="Times New Roman" w:hAnsi="Times New Roman" w:cs="Times New Roman"/>
          <w:b/>
          <w:color w:val="000000"/>
          <w:lang w:eastAsia="ja-JP"/>
        </w:rPr>
        <w:t>Puppet</w:t>
      </w:r>
      <w:r w:rsidRPr="003C66EF">
        <w:rPr>
          <w:rFonts w:ascii="Times New Roman" w:hAnsi="Times New Roman" w:cs="Times New Roman"/>
          <w:color w:val="000000"/>
          <w:lang w:eastAsia="ja-JP"/>
        </w:rPr>
        <w:t>.</w:t>
      </w:r>
    </w:p>
    <w:p w:rsidR="00077BCD" w:rsidRPr="003C66EF" w:rsidRDefault="00077BCD" w:rsidP="00077BC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  <w:lang w:eastAsia="ja-JP"/>
        </w:rPr>
        <w:t xml:space="preserve">Designed, Installed and Implemented </w:t>
      </w:r>
      <w:r w:rsidRPr="003C66EF">
        <w:rPr>
          <w:rFonts w:ascii="Times New Roman" w:hAnsi="Times New Roman" w:cs="Times New Roman"/>
          <w:b/>
          <w:color w:val="000000"/>
          <w:lang w:eastAsia="ja-JP"/>
        </w:rPr>
        <w:t>Ansible</w:t>
      </w:r>
      <w:r w:rsidRPr="003C66EF">
        <w:rPr>
          <w:rFonts w:ascii="Times New Roman" w:hAnsi="Times New Roman" w:cs="Times New Roman"/>
          <w:color w:val="000000"/>
          <w:lang w:eastAsia="ja-JP"/>
        </w:rPr>
        <w:t xml:space="preserve"> configuration management system.</w:t>
      </w:r>
    </w:p>
    <w:p w:rsidR="00E44EE9" w:rsidRPr="003C66EF" w:rsidRDefault="00E44EE9" w:rsidP="00E44EE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  <w:lang w:eastAsia="ja-JP"/>
        </w:rPr>
        <w:t xml:space="preserve">Responsible for all the middleware component installations, configurations and deployments like </w:t>
      </w:r>
      <w:r w:rsidRPr="003C66EF">
        <w:rPr>
          <w:rFonts w:ascii="Times New Roman" w:hAnsi="Times New Roman" w:cs="Times New Roman"/>
          <w:b/>
          <w:color w:val="000000"/>
          <w:lang w:eastAsia="ja-JP"/>
        </w:rPr>
        <w:t>JBOSS</w:t>
      </w:r>
      <w:r w:rsidRPr="003C66EF">
        <w:rPr>
          <w:rFonts w:ascii="Times New Roman" w:hAnsi="Times New Roman" w:cs="Times New Roman"/>
          <w:color w:val="000000"/>
          <w:lang w:eastAsia="ja-JP"/>
        </w:rPr>
        <w:t xml:space="preserve"> - automated most projects using </w:t>
      </w:r>
      <w:r w:rsidRPr="003C66EF">
        <w:rPr>
          <w:rFonts w:ascii="Times New Roman" w:hAnsi="Times New Roman" w:cs="Times New Roman"/>
          <w:b/>
          <w:color w:val="000000"/>
          <w:lang w:eastAsia="ja-JP"/>
        </w:rPr>
        <w:t>Ansible</w:t>
      </w:r>
      <w:r w:rsidRPr="003C66EF">
        <w:rPr>
          <w:rFonts w:ascii="Times New Roman" w:hAnsi="Times New Roman" w:cs="Times New Roman"/>
          <w:color w:val="000000"/>
          <w:lang w:eastAsia="ja-JP"/>
        </w:rPr>
        <w:t>.</w:t>
      </w:r>
    </w:p>
    <w:p w:rsidR="00077BCD" w:rsidRPr="003C66EF" w:rsidRDefault="00077BCD" w:rsidP="00077BC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  <w:lang w:eastAsia="ja-JP"/>
        </w:rPr>
        <w:t xml:space="preserve">Used </w:t>
      </w:r>
      <w:r w:rsidRPr="003C66EF">
        <w:rPr>
          <w:rFonts w:ascii="Times New Roman" w:hAnsi="Times New Roman" w:cs="Times New Roman"/>
          <w:b/>
          <w:color w:val="000000"/>
          <w:lang w:eastAsia="ja-JP"/>
        </w:rPr>
        <w:t xml:space="preserve">Ansible </w:t>
      </w:r>
      <w:r w:rsidRPr="003C66EF">
        <w:rPr>
          <w:rFonts w:ascii="Times New Roman" w:hAnsi="Times New Roman" w:cs="Times New Roman"/>
          <w:color w:val="000000"/>
          <w:lang w:eastAsia="ja-JP"/>
        </w:rPr>
        <w:t>to manage Web applications, Environments configuration Files, Users, Mount points and Packages.</w:t>
      </w:r>
    </w:p>
    <w:p w:rsidR="003E28AB" w:rsidRDefault="005357AE" w:rsidP="003E28A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</w:rPr>
        <w:lastRenderedPageBreak/>
        <w:t xml:space="preserve">Worked on Monitoring systems </w:t>
      </w:r>
      <w:r w:rsidRPr="003C66EF">
        <w:rPr>
          <w:rFonts w:ascii="Times New Roman" w:hAnsi="Times New Roman" w:cs="Times New Roman"/>
          <w:b/>
          <w:color w:val="000000"/>
        </w:rPr>
        <w:t>Nagios</w:t>
      </w:r>
      <w:r w:rsidRPr="003C66EF">
        <w:rPr>
          <w:rFonts w:ascii="Times New Roman" w:hAnsi="Times New Roman" w:cs="Times New Roman"/>
          <w:color w:val="000000"/>
        </w:rPr>
        <w:t xml:space="preserve"> and </w:t>
      </w:r>
      <w:r w:rsidRPr="003C66EF">
        <w:rPr>
          <w:rFonts w:ascii="Times New Roman" w:hAnsi="Times New Roman" w:cs="Times New Roman"/>
          <w:b/>
          <w:color w:val="000000"/>
        </w:rPr>
        <w:t>Splunk</w:t>
      </w:r>
      <w:r w:rsidRPr="003C66EF">
        <w:rPr>
          <w:rFonts w:ascii="Times New Roman" w:hAnsi="Times New Roman" w:cs="Times New Roman"/>
          <w:color w:val="000000"/>
        </w:rPr>
        <w:t xml:space="preserve"> and repositories </w:t>
      </w:r>
      <w:r w:rsidRPr="003C66EF">
        <w:rPr>
          <w:rFonts w:ascii="Times New Roman" w:hAnsi="Times New Roman" w:cs="Times New Roman"/>
          <w:b/>
          <w:color w:val="000000"/>
        </w:rPr>
        <w:t>Nexus</w:t>
      </w:r>
      <w:r w:rsidRPr="003C66EF">
        <w:rPr>
          <w:rFonts w:ascii="Times New Roman" w:hAnsi="Times New Roman" w:cs="Times New Roman"/>
          <w:color w:val="000000"/>
        </w:rPr>
        <w:t xml:space="preserve"> and </w:t>
      </w:r>
      <w:r w:rsidRPr="003C66EF">
        <w:rPr>
          <w:rFonts w:ascii="Times New Roman" w:hAnsi="Times New Roman" w:cs="Times New Roman"/>
          <w:b/>
          <w:color w:val="000000"/>
        </w:rPr>
        <w:t>Artifactory</w:t>
      </w:r>
      <w:r w:rsidR="003E28AB" w:rsidRPr="003C66EF">
        <w:rPr>
          <w:rFonts w:ascii="Times New Roman" w:hAnsi="Times New Roman" w:cs="Times New Roman"/>
          <w:color w:val="000000"/>
        </w:rPr>
        <w:t>.</w:t>
      </w:r>
    </w:p>
    <w:p w:rsidR="00C76929" w:rsidRPr="00C76929" w:rsidRDefault="00C76929" w:rsidP="00C76929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bCs/>
          <w:color w:val="0D0D0D" w:themeColor="text1" w:themeTint="F2"/>
        </w:rPr>
      </w:pP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Installe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Splunk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on unix an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Splunk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SOS for monitoring the health of the clusters. Integrated </w:t>
      </w:r>
      <w:r w:rsidRPr="003C66EF">
        <w:rPr>
          <w:rFonts w:ascii="Times New Roman" w:eastAsia="Times New Roman" w:hAnsi="Times New Roman" w:cs="Times New Roman"/>
          <w:b/>
          <w:bCs/>
          <w:color w:val="0D0D0D" w:themeColor="text1" w:themeTint="F2"/>
        </w:rPr>
        <w:t>Splunk</w:t>
      </w:r>
      <w:r w:rsidRPr="003C66EF">
        <w:rPr>
          <w:rFonts w:ascii="Times New Roman" w:eastAsia="Times New Roman" w:hAnsi="Times New Roman" w:cs="Times New Roman"/>
          <w:bCs/>
          <w:color w:val="0D0D0D" w:themeColor="text1" w:themeTint="F2"/>
        </w:rPr>
        <w:t xml:space="preserve"> with Active directory and LDAP authentication. </w:t>
      </w:r>
    </w:p>
    <w:p w:rsidR="003E28AB" w:rsidRDefault="005357AE" w:rsidP="003E28A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</w:rPr>
        <w:t xml:space="preserve">Improved the performance of </w:t>
      </w:r>
      <w:r w:rsidRPr="003C66EF">
        <w:rPr>
          <w:rFonts w:ascii="Times New Roman" w:hAnsi="Times New Roman" w:cs="Times New Roman"/>
          <w:b/>
          <w:color w:val="000000"/>
        </w:rPr>
        <w:t>SQL</w:t>
      </w:r>
      <w:r w:rsidRPr="003C66EF">
        <w:rPr>
          <w:rFonts w:ascii="Times New Roman" w:hAnsi="Times New Roman" w:cs="Times New Roman"/>
          <w:color w:val="000000"/>
        </w:rPr>
        <w:t xml:space="preserve"> scripts by using Object Role Modelling methodology. </w:t>
      </w:r>
    </w:p>
    <w:p w:rsidR="003E28AB" w:rsidRPr="003C66EF" w:rsidRDefault="005357AE" w:rsidP="003E28A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</w:rPr>
        <w:t xml:space="preserve">Used </w:t>
      </w:r>
      <w:r w:rsidRPr="003C66EF">
        <w:rPr>
          <w:rFonts w:ascii="Times New Roman" w:hAnsi="Times New Roman" w:cs="Times New Roman"/>
          <w:b/>
          <w:color w:val="000000"/>
        </w:rPr>
        <w:t>Confluence</w:t>
      </w:r>
      <w:r w:rsidRPr="003C66EF">
        <w:rPr>
          <w:rFonts w:ascii="Times New Roman" w:hAnsi="Times New Roman" w:cs="Times New Roman"/>
          <w:color w:val="000000"/>
        </w:rPr>
        <w:t xml:space="preserve"> in documentation of processes.</w:t>
      </w:r>
    </w:p>
    <w:p w:rsidR="00E44EE9" w:rsidRPr="003C66EF" w:rsidRDefault="00783F3D" w:rsidP="00E44EE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>
        <w:rPr>
          <w:rFonts w:ascii="Times New Roman" w:hAnsi="Times New Roman" w:cs="Times New Roman"/>
          <w:color w:val="000000"/>
        </w:rPr>
        <w:t xml:space="preserve">Installed and Configured </w:t>
      </w:r>
      <w:r w:rsidR="00185DE1" w:rsidRPr="003C66EF">
        <w:rPr>
          <w:rFonts w:ascii="Times New Roman" w:hAnsi="Times New Roman" w:cs="Times New Roman"/>
          <w:b/>
          <w:color w:val="000000"/>
        </w:rPr>
        <w:t>SSH, TELNET, FTP, DHCP, DNS.</w:t>
      </w:r>
      <w:r w:rsidR="00185DE1" w:rsidRPr="003C66EF">
        <w:rPr>
          <w:rFonts w:ascii="Times New Roman" w:hAnsi="Times New Roman" w:cs="Times New Roman"/>
          <w:color w:val="000000"/>
        </w:rPr>
        <w:t xml:space="preserve"> </w:t>
      </w:r>
    </w:p>
    <w:p w:rsidR="00E44EE9" w:rsidRPr="003C66EF" w:rsidRDefault="00783F3D" w:rsidP="00E44EE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>
        <w:rPr>
          <w:rFonts w:ascii="Times New Roman" w:hAnsi="Times New Roman" w:cs="Times New Roman"/>
          <w:color w:val="000000"/>
        </w:rPr>
        <w:t xml:space="preserve">Installed and configured </w:t>
      </w:r>
      <w:r w:rsidR="00185DE1" w:rsidRPr="003C66EF">
        <w:rPr>
          <w:rFonts w:ascii="Times New Roman" w:hAnsi="Times New Roman" w:cs="Times New Roman"/>
          <w:b/>
          <w:color w:val="000000"/>
        </w:rPr>
        <w:t>NFS, NIS, TCP/IP</w:t>
      </w:r>
      <w:r w:rsidR="00185DE1" w:rsidRPr="003C66EF">
        <w:rPr>
          <w:rFonts w:ascii="Times New Roman" w:hAnsi="Times New Roman" w:cs="Times New Roman"/>
          <w:color w:val="000000"/>
        </w:rPr>
        <w:t xml:space="preserve"> and </w:t>
      </w:r>
      <w:r w:rsidR="00185DE1" w:rsidRPr="003C66EF">
        <w:rPr>
          <w:rFonts w:ascii="Times New Roman" w:hAnsi="Times New Roman" w:cs="Times New Roman"/>
          <w:b/>
          <w:color w:val="000000"/>
        </w:rPr>
        <w:t>ZFS</w:t>
      </w:r>
      <w:r w:rsidR="00185DE1" w:rsidRPr="003C66EF">
        <w:rPr>
          <w:rFonts w:ascii="Times New Roman" w:hAnsi="Times New Roman" w:cs="Times New Roman"/>
          <w:color w:val="000000"/>
        </w:rPr>
        <w:t>.</w:t>
      </w:r>
    </w:p>
    <w:p w:rsidR="005357AE" w:rsidRPr="003C66EF" w:rsidRDefault="005357AE" w:rsidP="00E44EE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 w:rsidRPr="003C66EF">
        <w:rPr>
          <w:rFonts w:ascii="Times New Roman" w:hAnsi="Times New Roman" w:cs="Times New Roman"/>
          <w:color w:val="000000"/>
        </w:rPr>
        <w:t xml:space="preserve">Involved in performing code reviews in </w:t>
      </w:r>
      <w:r w:rsidRPr="003C66EF">
        <w:rPr>
          <w:rFonts w:ascii="Times New Roman" w:hAnsi="Times New Roman" w:cs="Times New Roman"/>
          <w:b/>
          <w:color w:val="000000"/>
        </w:rPr>
        <w:t>C++</w:t>
      </w:r>
      <w:r w:rsidRPr="003C66EF">
        <w:rPr>
          <w:rFonts w:ascii="Times New Roman" w:hAnsi="Times New Roman" w:cs="Times New Roman"/>
          <w:color w:val="000000"/>
        </w:rPr>
        <w:t xml:space="preserve">, </w:t>
      </w:r>
      <w:r w:rsidRPr="003C66EF">
        <w:rPr>
          <w:rFonts w:ascii="Times New Roman" w:hAnsi="Times New Roman" w:cs="Times New Roman"/>
          <w:b/>
          <w:color w:val="000000"/>
        </w:rPr>
        <w:t>Python</w:t>
      </w:r>
      <w:r w:rsidRPr="003C66EF">
        <w:rPr>
          <w:rFonts w:ascii="Times New Roman" w:hAnsi="Times New Roman" w:cs="Times New Roman"/>
          <w:color w:val="000000"/>
        </w:rPr>
        <w:t xml:space="preserve"> and </w:t>
      </w:r>
      <w:r w:rsidRPr="003C66EF">
        <w:rPr>
          <w:rFonts w:ascii="Times New Roman" w:hAnsi="Times New Roman" w:cs="Times New Roman"/>
          <w:b/>
          <w:color w:val="000000"/>
        </w:rPr>
        <w:t>Shell</w:t>
      </w:r>
      <w:r w:rsidRPr="003C66EF">
        <w:rPr>
          <w:rFonts w:ascii="Times New Roman" w:hAnsi="Times New Roman" w:cs="Times New Roman"/>
          <w:color w:val="000000"/>
        </w:rPr>
        <w:t xml:space="preserve"> scripting languages for moving into development on </w:t>
      </w:r>
      <w:r w:rsidRPr="003C66EF">
        <w:rPr>
          <w:rFonts w:ascii="Times New Roman" w:hAnsi="Times New Roman" w:cs="Times New Roman"/>
          <w:b/>
          <w:color w:val="000000"/>
        </w:rPr>
        <w:t>LINUX, UNIX</w:t>
      </w:r>
      <w:r w:rsidRPr="003C66EF">
        <w:rPr>
          <w:rFonts w:ascii="Times New Roman" w:hAnsi="Times New Roman" w:cs="Times New Roman"/>
          <w:color w:val="000000"/>
        </w:rPr>
        <w:t xml:space="preserve"> operating systems. </w:t>
      </w:r>
    </w:p>
    <w:p w:rsidR="00637E55" w:rsidRPr="003C66EF" w:rsidRDefault="00783F3D" w:rsidP="00637E5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lang w:eastAsia="ja-JP"/>
        </w:rPr>
      </w:pPr>
      <w:r>
        <w:rPr>
          <w:rFonts w:ascii="Times New Roman" w:hAnsi="Times New Roman" w:cs="Times New Roman"/>
          <w:color w:val="000000"/>
          <w:lang w:eastAsia="ja-JP"/>
        </w:rPr>
        <w:t>Worked on</w:t>
      </w:r>
      <w:r w:rsidR="00637E55" w:rsidRPr="003C66EF">
        <w:rPr>
          <w:rFonts w:ascii="Times New Roman" w:hAnsi="Times New Roman" w:cs="Times New Roman"/>
          <w:color w:val="000000"/>
          <w:lang w:eastAsia="ja-JP"/>
        </w:rPr>
        <w:t xml:space="preserve"> developing and testing enterprise products, wi</w:t>
      </w:r>
      <w:r w:rsidR="0022156F" w:rsidRPr="003C66EF">
        <w:rPr>
          <w:rFonts w:ascii="Times New Roman" w:hAnsi="Times New Roman" w:cs="Times New Roman"/>
          <w:color w:val="000000"/>
          <w:lang w:eastAsia="ja-JP"/>
        </w:rPr>
        <w:t xml:space="preserve">th current focus on cloud based </w:t>
      </w:r>
      <w:r w:rsidR="00637E55" w:rsidRPr="003C66EF">
        <w:rPr>
          <w:rFonts w:ascii="Times New Roman" w:hAnsi="Times New Roman" w:cs="Times New Roman"/>
          <w:color w:val="000000"/>
          <w:lang w:eastAsia="ja-JP"/>
        </w:rPr>
        <w:t xml:space="preserve">application and giving solution to challenges imposed by multi data center deployed </w:t>
      </w:r>
      <w:r w:rsidR="00637E55" w:rsidRPr="003C66EF">
        <w:rPr>
          <w:rFonts w:ascii="Times New Roman" w:hAnsi="Times New Roman" w:cs="Times New Roman"/>
          <w:b/>
          <w:color w:val="000000"/>
          <w:lang w:eastAsia="ja-JP"/>
        </w:rPr>
        <w:t xml:space="preserve">SaaS </w:t>
      </w:r>
      <w:r w:rsidR="00637E55" w:rsidRPr="003C66EF">
        <w:rPr>
          <w:rFonts w:ascii="Times New Roman" w:hAnsi="Times New Roman" w:cs="Times New Roman"/>
          <w:color w:val="000000"/>
          <w:lang w:eastAsia="ja-JP"/>
        </w:rPr>
        <w:t>products and their needs for DevOps tools and automation.</w:t>
      </w:r>
    </w:p>
    <w:p w:rsidR="00637E55" w:rsidRDefault="00637E55" w:rsidP="0086186B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auto"/>
          <w:sz w:val="22"/>
          <w:szCs w:val="22"/>
          <w:u w:val="single"/>
          <w:shd w:val="clear" w:color="auto" w:fill="FFFFFF"/>
        </w:rPr>
        <w:t>Environment: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 AWS, </w:t>
      </w:r>
      <w:r w:rsidR="005848C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Subversion,</w:t>
      </w:r>
      <w:r w:rsid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GIT, </w:t>
      </w:r>
      <w:r w:rsidR="005848C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JIRA</w:t>
      </w:r>
      <w:r w:rsid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,</w:t>
      </w:r>
      <w:r w:rsidR="004E62F1" w:rsidRPr="004E62F1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4E62F1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Ant, Gradle</w:t>
      </w:r>
      <w:r w:rsidR="004E62F1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,</w:t>
      </w:r>
      <w:r w:rsidR="004E62F1" w:rsidRP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5848CB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5848C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Docker, Kubernetes, 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, Jenkins, Bamboo, Hudson, Chef, </w:t>
      </w:r>
      <w:r w:rsidR="003E28A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Puppet, 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Nagios, Splunk, Nexus Artifactory, SQL, Confluence, </w:t>
      </w:r>
      <w:r w:rsidR="004E62F1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Java, Node.JS, 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SSH, TELNET, FTP, DHCP, DNS, NFS, NIS, TCP/IP, </w:t>
      </w:r>
      <w:r w:rsidR="00B32BC5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C++, Python, Shell, LINUX, UNIX, </w:t>
      </w:r>
      <w:r w:rsidR="005848C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Bitbucket,</w:t>
      </w:r>
    </w:p>
    <w:p w:rsidR="0086186B" w:rsidRDefault="0086186B" w:rsidP="0086186B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86186B" w:rsidRPr="003C66EF" w:rsidRDefault="0086186B" w:rsidP="0086186B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6B1C44" w:rsidRPr="003C66EF" w:rsidRDefault="00117CF4" w:rsidP="00117CF4">
      <w:pPr>
        <w:pStyle w:val="NoSpacing"/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DevOps/AWS Engineer</w:t>
      </w:r>
    </w:p>
    <w:p w:rsidR="00117CF4" w:rsidRPr="003C66EF" w:rsidRDefault="006B1C44" w:rsidP="00117CF4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Ab</w:t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bott Labs, Chicago, IL</w:t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86186B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3A0694"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Dec 2014 to July</w:t>
      </w:r>
      <w:r w:rsidRPr="003C66EF"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 2015</w:t>
      </w:r>
    </w:p>
    <w:p w:rsidR="00117CF4" w:rsidRPr="003C66EF" w:rsidRDefault="00117CF4" w:rsidP="00117CF4">
      <w:pPr>
        <w:pStyle w:val="BodyText"/>
        <w:spacing w:after="0"/>
        <w:rPr>
          <w:rStyle w:val="apple-converted-space"/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  <w:lang w:eastAsia="en-US"/>
        </w:rPr>
      </w:pPr>
    </w:p>
    <w:p w:rsidR="00E7257C" w:rsidRDefault="0086186B" w:rsidP="00E7257C">
      <w:pPr>
        <w:pStyle w:val="BodyText"/>
        <w:tabs>
          <w:tab w:val="left" w:pos="6882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Responsibilities:</w:t>
      </w:r>
    </w:p>
    <w:p w:rsidR="00E7257C" w:rsidRPr="00E7257C" w:rsidRDefault="00EE03DF" w:rsidP="00E7257C">
      <w:pPr>
        <w:pStyle w:val="BodyText"/>
        <w:numPr>
          <w:ilvl w:val="0"/>
          <w:numId w:val="35"/>
        </w:numPr>
        <w:tabs>
          <w:tab w:val="left" w:pos="6882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Worked closely with the Development Team in the design phase and developed use case diagrams using Rational Rose.</w:t>
      </w:r>
    </w:p>
    <w:p w:rsidR="00E7257C" w:rsidRPr="00230D7F" w:rsidRDefault="00EE03DF" w:rsidP="00E7257C">
      <w:pPr>
        <w:pStyle w:val="BodyText"/>
        <w:numPr>
          <w:ilvl w:val="0"/>
          <w:numId w:val="35"/>
        </w:numPr>
        <w:tabs>
          <w:tab w:val="left" w:pos="6882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Worked with the Architects on SDLC process being the owner of post development environments.</w:t>
      </w:r>
    </w:p>
    <w:p w:rsidR="00230D7F" w:rsidRPr="00230D7F" w:rsidRDefault="00230D7F" w:rsidP="00230D7F">
      <w:pPr>
        <w:pStyle w:val="BodyText"/>
        <w:numPr>
          <w:ilvl w:val="0"/>
          <w:numId w:val="35"/>
        </w:numPr>
        <w:tabs>
          <w:tab w:val="left" w:pos="6882"/>
        </w:tabs>
        <w:spacing w:after="0"/>
        <w:rPr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</w:rPr>
      </w:pPr>
      <w:r w:rsidRPr="00230D7F">
        <w:rPr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</w:rPr>
        <w:t xml:space="preserve">Utilized AWS </w:t>
      </w:r>
      <w:r w:rsidRPr="00230D7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CloudFormation </w:t>
      </w:r>
      <w:r w:rsidRPr="00230D7F">
        <w:rPr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</w:rPr>
        <w:t>service templates to setup an environment in the cloud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</w:rPr>
        <w:t>.</w:t>
      </w:r>
    </w:p>
    <w:p w:rsidR="00E7257C" w:rsidRPr="00E7257C" w:rsidRDefault="00C06723" w:rsidP="00E7257C">
      <w:pPr>
        <w:pStyle w:val="BodyText"/>
        <w:numPr>
          <w:ilvl w:val="0"/>
          <w:numId w:val="35"/>
        </w:numPr>
        <w:tabs>
          <w:tab w:val="left" w:pos="6882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Used </w:t>
      </w:r>
      <w:r w:rsidRPr="00230D7F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OpenStack</w:t>
      </w:r>
      <w:r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and </w:t>
      </w:r>
      <w:r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AWS</w:t>
      </w:r>
      <w:r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cloud services to launch </w:t>
      </w:r>
      <w:r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Linux</w:t>
      </w:r>
      <w:r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and windows machines, created security groupsand written basic Power </w:t>
      </w:r>
      <w:r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Shell</w:t>
      </w:r>
      <w:r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scripts to take backups and mount network shared drives.</w:t>
      </w:r>
    </w:p>
    <w:p w:rsidR="00E7257C" w:rsidRPr="00E7257C" w:rsidRDefault="00783F3D" w:rsidP="00E7257C">
      <w:pPr>
        <w:pStyle w:val="BodyText"/>
        <w:numPr>
          <w:ilvl w:val="0"/>
          <w:numId w:val="35"/>
        </w:numPr>
        <w:tabs>
          <w:tab w:val="left" w:pos="6882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Worked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on Multiple </w:t>
      </w:r>
      <w:r w:rsidR="000672E1"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AWS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instances, set the security groups, </w:t>
      </w:r>
      <w:r w:rsidR="000672E1"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Elastic Load Balancer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and </w:t>
      </w:r>
      <w:r w:rsidR="000672E1"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AMIs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, Auto scaling to design cost effective, fault tolerant and highly available systems. </w:t>
      </w:r>
    </w:p>
    <w:p w:rsidR="000672E1" w:rsidRPr="00E7257C" w:rsidRDefault="00783F3D" w:rsidP="00E7257C">
      <w:pPr>
        <w:pStyle w:val="BodyText"/>
        <w:numPr>
          <w:ilvl w:val="0"/>
          <w:numId w:val="35"/>
        </w:numPr>
        <w:tabs>
          <w:tab w:val="left" w:pos="6882"/>
        </w:tabs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Created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</w:t>
      </w:r>
      <w:r w:rsidR="000672E1"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S3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buckets and also managing policies for </w:t>
      </w:r>
      <w:r w:rsidR="000672E1"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 xml:space="preserve">S3 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buckets and Utilized </w:t>
      </w:r>
      <w:r w:rsidR="000672E1"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S3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bucket and Glacier for Archival storage and backup on </w:t>
      </w:r>
      <w:r w:rsidR="000672E1" w:rsidRPr="00E7257C">
        <w:rPr>
          <w:rFonts w:ascii="Times New Roman" w:eastAsia="Times New Roman" w:hAnsi="Times New Roman" w:cs="Times New Roman"/>
          <w:b/>
          <w:color w:val="0D0D0D" w:themeColor="text1" w:themeTint="F2"/>
          <w:sz w:val="22"/>
          <w:szCs w:val="22"/>
        </w:rPr>
        <w:t>AWS</w:t>
      </w:r>
      <w:r w:rsidR="000672E1" w:rsidRPr="00E7257C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. </w:t>
      </w:r>
    </w:p>
    <w:p w:rsidR="006D1BA8" w:rsidRPr="003C66EF" w:rsidRDefault="006D1BA8" w:rsidP="006D1BA8">
      <w:pPr>
        <w:pStyle w:val="BodyText"/>
        <w:numPr>
          <w:ilvl w:val="0"/>
          <w:numId w:val="11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Worked on configuring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3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versioning and lifecycle policies and backup files and archive files in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glacier.</w:t>
      </w:r>
    </w:p>
    <w:p w:rsidR="00C06723" w:rsidRDefault="00C06723" w:rsidP="00C06723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Configur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Elastic Load Balance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rs with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EC2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Auto scaling groups.</w:t>
      </w:r>
    </w:p>
    <w:p w:rsidR="006B4D16" w:rsidRPr="003C66EF" w:rsidRDefault="006B4D16" w:rsidP="006B4D16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6B4D16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Wrote Lambda function in python scripts for </w:t>
      </w:r>
      <w:r w:rsidRPr="006B4D16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AWS lambda</w:t>
      </w:r>
      <w:r w:rsidRPr="006B4D16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which invokes python scripts to perform various transformations and analytics on large data sets in </w:t>
      </w:r>
      <w:r w:rsidRPr="006B4D16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EMR</w:t>
      </w:r>
      <w:r w:rsidRPr="006B4D16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clusters.</w:t>
      </w:r>
    </w:p>
    <w:p w:rsidR="000672E1" w:rsidRDefault="000672E1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Us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 xml:space="preserve">CloudFront 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to deliver content from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AWS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edge locations to users, allowing for further reduction of load on front-end servers.</w:t>
      </w:r>
    </w:p>
    <w:p w:rsidR="00490EF5" w:rsidRDefault="00490EF5" w:rsidP="00490EF5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490EF5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>Analyze</w:t>
      </w:r>
      <w: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>d</w:t>
      </w:r>
      <w:r w:rsidRPr="00490EF5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>, design</w:t>
      </w:r>
      <w: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>d and implemented</w:t>
      </w:r>
      <w:r w:rsidRPr="00490EF5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the architecture of </w:t>
      </w:r>
      <w:r w:rsidRPr="00490EF5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 xml:space="preserve">REST </w:t>
      </w:r>
      <w:r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 xml:space="preserve">and SOAP </w:t>
      </w:r>
      <w:r w:rsidRPr="00490EF5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API</w:t>
      </w:r>
      <w: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>’s and Implemented</w:t>
      </w:r>
      <w:r w:rsidRPr="00490EF5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robust set of services and API's to power the web application/ Mobile application.</w:t>
      </w:r>
    </w:p>
    <w:p w:rsidR="00490EF5" w:rsidRPr="00490EF5" w:rsidRDefault="00490EF5" w:rsidP="00490EF5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490EF5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Designed, developed &amp; delivered the </w:t>
      </w:r>
      <w:r w:rsidRPr="00490EF5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 xml:space="preserve">REST </w:t>
      </w:r>
      <w:r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 xml:space="preserve">and SOAP </w:t>
      </w:r>
      <w:r w:rsidRPr="00490EF5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APIs</w:t>
      </w:r>
      <w:r w:rsidRPr="00490EF5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that are necessary to support new feature development and enhancements in an agile environment. 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Maintained and administer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 xml:space="preserve">GIT </w:t>
      </w:r>
      <w:r w:rsidR="000672E1" w:rsidRPr="003C66EF">
        <w:rPr>
          <w:rFonts w:ascii="Times New Roman" w:eastAsia="Times New Roman" w:hAnsi="Times New Roman" w:cs="Times New Roman"/>
          <w:color w:val="0D0D0D" w:themeColor="text1" w:themeTint="F2"/>
        </w:rPr>
        <w:t>source code tool.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Created Branches, Labels and performed Merges in Stash an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GIT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.</w:t>
      </w:r>
    </w:p>
    <w:p w:rsidR="003E28AB" w:rsidRPr="003C66EF" w:rsidRDefault="00783F3D" w:rsidP="003E28AB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>Wrote</w:t>
      </w:r>
      <w:r w:rsidR="003E28AB"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json templates for </w:t>
      </w:r>
      <w:r w:rsidR="003E28AB" w:rsidRPr="00230D7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cloud formation</w:t>
      </w:r>
      <w:r w:rsidR="003E28AB"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and </w:t>
      </w:r>
      <w:r w:rsidR="003E28AB"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Ruby</w:t>
      </w:r>
      <w:r w:rsidR="003E28AB"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scripts for </w:t>
      </w:r>
      <w:r w:rsidR="003E28AB"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chef</w:t>
      </w:r>
      <w:r w:rsidR="003E28AB"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automation and contributing to our repository on </w:t>
      </w:r>
      <w:r w:rsidR="003E28AB"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GitHub</w:t>
      </w:r>
      <w:r w:rsidR="003E28AB"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(sub version control).</w:t>
      </w:r>
    </w:p>
    <w:p w:rsidR="000672E1" w:rsidRPr="00490EF5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Implemented continuous integration using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Jenkins</w:t>
      </w:r>
      <w:r w:rsidR="00490EF5">
        <w:rPr>
          <w:rFonts w:ascii="Times New Roman" w:eastAsia="Times New Roman" w:hAnsi="Times New Roman" w:cs="Times New Roman"/>
          <w:color w:val="0D0D0D" w:themeColor="text1" w:themeTint="F2"/>
        </w:rPr>
        <w:t xml:space="preserve"> and </w:t>
      </w:r>
      <w:r w:rsidR="00490EF5" w:rsidRPr="00490EF5">
        <w:rPr>
          <w:rFonts w:ascii="Times New Roman" w:eastAsia="Times New Roman" w:hAnsi="Times New Roman" w:cs="Times New Roman"/>
          <w:b/>
          <w:color w:val="0D0D0D" w:themeColor="text1" w:themeTint="F2"/>
        </w:rPr>
        <w:t>VSTS.</w:t>
      </w:r>
    </w:p>
    <w:p w:rsidR="00E44EE9" w:rsidRPr="003C66EF" w:rsidRDefault="00E44EE9" w:rsidP="00E44EE9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Us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Jenkins, Chef,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 xml:space="preserve">shell 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>scripts to automate the code deployment &amp; automation of continuous integration infrastructure (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Bamboo, Stash, GIT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an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Nexus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were also used in this process) </w:t>
      </w:r>
    </w:p>
    <w:p w:rsidR="00E44EE9" w:rsidRPr="003C66EF" w:rsidRDefault="00E44EE9" w:rsidP="00E44EE9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Develop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Chef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recipes to configure, deploy and maintain software components of the existing infrastructure.. </w:t>
      </w:r>
    </w:p>
    <w:p w:rsidR="000672E1" w:rsidRPr="003C66EF" w:rsidRDefault="00861D52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Developed processes, tools, automation for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 xml:space="preserve"> Jenkins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based software for build system and delivering SW Builds. </w:t>
      </w:r>
    </w:p>
    <w:p w:rsidR="000672E1" w:rsidRDefault="00861D52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lastRenderedPageBreak/>
        <w:t>Configure</w:t>
      </w:r>
      <w:r w:rsidR="00783F3D">
        <w:rPr>
          <w:rFonts w:ascii="Times New Roman" w:eastAsia="Times New Roman" w:hAnsi="Times New Roman" w:cs="Times New Roman"/>
          <w:color w:val="0D0D0D" w:themeColor="text1" w:themeTint="F2"/>
        </w:rPr>
        <w:t>d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Docker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containers an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CloudBees Jenkin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s Jobs with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GitHub</w:t>
      </w:r>
      <w:r w:rsidR="000672E1"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for CI/CD Pipelines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Created automation tool using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Anthillpro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of daily weekly quarterly admin activities, build, patch and package tasks using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AnthillPro.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Us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Jenkins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, Build forge for Continuous Integration and deployment into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Tomcat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Application Server.</w:t>
      </w:r>
    </w:p>
    <w:p w:rsidR="00B32BC5" w:rsidRPr="003C66EF" w:rsidRDefault="00B32BC5" w:rsidP="00B32BC5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Configured and automated the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Bamboo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Build jobs for Continuous Integration.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Installed and Configured the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Nexus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repository manager for sharing the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artifacts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within the company.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Supported and developed tools for integration, automated testing and release management.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Us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IBM Rational Clear Quest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for tracking the changes and approval process.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Involved in creating new elements in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Vobs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.</w:t>
      </w:r>
    </w:p>
    <w:p w:rsidR="000672E1" w:rsidRPr="003C66EF" w:rsidRDefault="00EE03DF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>Administered Build Forge for automated build and deploy activities.</w:t>
      </w:r>
    </w:p>
    <w:p w:rsidR="003E28AB" w:rsidRPr="003C66EF" w:rsidRDefault="003E28AB" w:rsidP="003E28AB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Implemented automated local user provisioning in instances created in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Open Stack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cloud through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Chef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Recipes.</w:t>
      </w:r>
    </w:p>
    <w:p w:rsidR="000672E1" w:rsidRPr="003C66EF" w:rsidRDefault="00861D52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Establish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Puppet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Best practices approaches to systems deployment with other tools and managing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Puppet</w:t>
      </w:r>
      <w:r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as a unit of software deployment and in</w:t>
      </w:r>
      <w:r w:rsidR="000672E1" w:rsidRPr="003C66EF">
        <w:rPr>
          <w:rFonts w:ascii="Times New Roman" w:eastAsia="Times New Roman" w:hAnsi="Times New Roman" w:cs="Times New Roman"/>
          <w:color w:val="0D0D0D" w:themeColor="text1" w:themeTint="F2"/>
        </w:rPr>
        <w:t>dependently version controlled.</w:t>
      </w:r>
    </w:p>
    <w:p w:rsidR="000672E1" w:rsidRPr="003C66EF" w:rsidRDefault="00783F3D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>
        <w:rPr>
          <w:rFonts w:ascii="Times New Roman" w:eastAsia="Times New Roman" w:hAnsi="Times New Roman" w:cs="Times New Roman"/>
          <w:color w:val="0D0D0D" w:themeColor="text1" w:themeTint="F2"/>
        </w:rPr>
        <w:t xml:space="preserve">Installed and configured </w:t>
      </w:r>
      <w:r w:rsidR="00861D52"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Linux</w:t>
      </w:r>
      <w:r w:rsidR="00861D52"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for new build environment. </w:t>
      </w:r>
    </w:p>
    <w:p w:rsidR="000672E1" w:rsidRPr="003C66EF" w:rsidRDefault="00783F3D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>
        <w:rPr>
          <w:rFonts w:ascii="Times New Roman" w:eastAsia="Times New Roman" w:hAnsi="Times New Roman" w:cs="Times New Roman"/>
          <w:color w:val="0D0D0D" w:themeColor="text1" w:themeTint="F2"/>
        </w:rPr>
        <w:t>Integrated</w:t>
      </w:r>
      <w:r w:rsidR="00861D52"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of </w:t>
      </w:r>
      <w:r w:rsidR="00861D52"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Puppet</w:t>
      </w:r>
      <w:r w:rsidR="00861D52"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with Apache and developed load testing and monitoring suites in </w:t>
      </w:r>
      <w:r w:rsidR="00861D52"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Python</w:t>
      </w:r>
      <w:r w:rsidR="000672E1" w:rsidRPr="003C66EF">
        <w:rPr>
          <w:rFonts w:ascii="Times New Roman" w:eastAsia="Times New Roman" w:hAnsi="Times New Roman" w:cs="Times New Roman"/>
          <w:color w:val="0D0D0D" w:themeColor="text1" w:themeTint="F2"/>
        </w:rPr>
        <w:t>.</w:t>
      </w:r>
    </w:p>
    <w:p w:rsidR="00E44EE9" w:rsidRPr="003C66EF" w:rsidRDefault="00E44EE9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Utiliz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Nagios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tool to monitor highly optimize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PAAS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an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IAAS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solutions.</w:t>
      </w:r>
    </w:p>
    <w:p w:rsidR="00E47C04" w:rsidRPr="003C66EF" w:rsidRDefault="00E47C04" w:rsidP="00E47C04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Used to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Cloudwatch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to actively monitoring stats from all of the parts in your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AWS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solutions.</w:t>
      </w:r>
    </w:p>
    <w:p w:rsidR="008B6CD3" w:rsidRPr="003C66EF" w:rsidRDefault="00783F3D" w:rsidP="000672E1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>
        <w:rPr>
          <w:rFonts w:ascii="Times New Roman" w:eastAsia="Times New Roman" w:hAnsi="Times New Roman" w:cs="Times New Roman"/>
          <w:color w:val="0D0D0D" w:themeColor="text1" w:themeTint="F2"/>
        </w:rPr>
        <w:t>Wrote</w:t>
      </w:r>
      <w:r w:rsidR="00861D52"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scripts in </w:t>
      </w:r>
      <w:r w:rsidR="00861D52" w:rsidRPr="003C66EF">
        <w:rPr>
          <w:rFonts w:ascii="Times New Roman" w:eastAsia="Times New Roman" w:hAnsi="Times New Roman" w:cs="Times New Roman"/>
          <w:b/>
          <w:color w:val="0D0D0D" w:themeColor="text1" w:themeTint="F2"/>
        </w:rPr>
        <w:t>Python</w:t>
      </w:r>
      <w:r w:rsidR="00861D52" w:rsidRPr="003C66EF">
        <w:rPr>
          <w:rFonts w:ascii="Times New Roman" w:eastAsia="Times New Roman" w:hAnsi="Times New Roman" w:cs="Times New Roman"/>
          <w:color w:val="0D0D0D" w:themeColor="text1" w:themeTint="F2"/>
        </w:rPr>
        <w:t xml:space="preserve"> to automate log rotation of multiple logs from web servers. </w:t>
      </w:r>
    </w:p>
    <w:p w:rsidR="00E44EE9" w:rsidRPr="003C66EF" w:rsidRDefault="00E44EE9" w:rsidP="00E44EE9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Wrote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Shell Scripts, Python, JavaScript's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to automate the package installation, web server and instance configuration. </w:t>
      </w:r>
    </w:p>
    <w:p w:rsidR="00E44EE9" w:rsidRPr="003C66EF" w:rsidRDefault="00E44EE9" w:rsidP="00E44EE9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Helped working on Virtual servers including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VMware ESX server, Docker, Vagrant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and </w:t>
      </w:r>
      <w:r w:rsidRPr="003C66EF">
        <w:rPr>
          <w:rFonts w:ascii="Times New Roman" w:eastAsia="Times New Roman" w:hAnsi="Times New Roman" w:cs="Times New Roman"/>
          <w:b/>
          <w:color w:val="0D0D0D" w:themeColor="text1" w:themeTint="F2"/>
          <w:lang w:eastAsia="ja-JP"/>
        </w:rPr>
        <w:t>Openvz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lang w:eastAsia="ja-JP"/>
        </w:rPr>
        <w:t xml:space="preserve"> environments. </w:t>
      </w:r>
    </w:p>
    <w:p w:rsidR="00E7257C" w:rsidRDefault="00637E55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auto"/>
          <w:sz w:val="22"/>
          <w:szCs w:val="22"/>
          <w:u w:val="single"/>
          <w:shd w:val="clear" w:color="auto" w:fill="FFFFFF"/>
        </w:rPr>
        <w:t>Environment: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 Openstack, AWS, </w:t>
      </w:r>
      <w:r w:rsidR="00230D7F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CloudBees,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GIT,</w:t>
      </w:r>
      <w:r w:rsidR="00230D7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Nexus,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Docker, Kubernetes, Ant, Jenkins,</w:t>
      </w:r>
      <w:r w:rsidR="00490EF5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VSTS,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230D7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Bamboo, Vagrant, 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Puppet, </w:t>
      </w:r>
      <w:r w:rsidR="00230D7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Chef, Nagios, Cloudwatch, 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Rat</w:t>
      </w:r>
      <w:r w:rsidR="003E28AB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ional </w:t>
      </w:r>
      <w:r w:rsidR="00230D7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Clear Quest, Vobs, </w:t>
      </w:r>
      <w:r w:rsidR="00230D7F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Tomcat, </w:t>
      </w:r>
      <w:r w:rsidR="00230D7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Python, Ruby, Javascript, </w:t>
      </w:r>
      <w:r w:rsidR="00230D7F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PowerShell,</w:t>
      </w:r>
      <w:r w:rsidR="00230D7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</w:t>
      </w:r>
      <w:r w:rsidR="00230D7F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Linux</w:t>
      </w:r>
    </w:p>
    <w:p w:rsidR="00E7257C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E7257C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CA66FA" w:rsidRPr="00E7257C" w:rsidRDefault="00CA66FA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Build and Release Engineer </w:t>
      </w:r>
    </w:p>
    <w:p w:rsidR="00D72090" w:rsidRPr="003C66EF" w:rsidRDefault="003A0694" w:rsidP="003C6F25">
      <w:pPr>
        <w:pStyle w:val="BodyText"/>
        <w:spacing w:after="0"/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Zaptech Solutions</w:t>
      </w:r>
      <w:r w:rsidR="00CA66FA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,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Montclair, NJ</w:t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ab/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ept</w:t>
      </w:r>
      <w:r w:rsidR="0089730C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2012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to  Nov</w:t>
      </w:r>
      <w:r w:rsidR="002C648D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2014</w:t>
      </w:r>
    </w:p>
    <w:p w:rsidR="006B1C44" w:rsidRPr="003C66EF" w:rsidRDefault="006B1C44" w:rsidP="003C6F25">
      <w:pPr>
        <w:pStyle w:val="BodyText"/>
        <w:spacing w:after="0"/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</w:p>
    <w:p w:rsidR="003C6F25" w:rsidRPr="003C66EF" w:rsidRDefault="003C6F25" w:rsidP="003C6F25">
      <w:pPr>
        <w:pStyle w:val="BodyText"/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Responsibilities: </w:t>
      </w:r>
    </w:p>
    <w:p w:rsidR="00083A4D" w:rsidRPr="003C66EF" w:rsidRDefault="00083A4D" w:rsidP="00083A4D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As member of Release Engineering group, redefined processes and implemented tools for software builds, patch creation, source control, and release</w:t>
      </w:r>
      <w:r w:rsidR="00D72090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tracking and reporting, on </w:t>
      </w:r>
      <w:r w:rsidR="00D72090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UNIX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platform.</w:t>
      </w:r>
    </w:p>
    <w:p w:rsidR="00746541" w:rsidRPr="003C66EF" w:rsidRDefault="00D1021D" w:rsidP="0074654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Configured</w:t>
      </w:r>
      <w:r w:rsidR="00746541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Management (SCM) tools like </w:t>
      </w:r>
      <w:r w:rsidR="00746541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ubversion</w:t>
      </w:r>
      <w:r w:rsidR="00746541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(SVN), </w:t>
      </w:r>
      <w:r w:rsidR="00746541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GIT</w:t>
      </w:r>
      <w:r w:rsidR="00746541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.</w:t>
      </w:r>
    </w:p>
    <w:p w:rsidR="00746541" w:rsidRPr="003C66EF" w:rsidRDefault="00746541" w:rsidP="0074654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Used the version control system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GIT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to access the repositories and used in coordinating with CI tools.</w:t>
      </w:r>
    </w:p>
    <w:p w:rsidR="00167ED3" w:rsidRPr="003C66EF" w:rsidRDefault="00167ED3" w:rsidP="0074654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Developed Maven build scripts for maintaining test automation builds &amp; Java based library to read test data from XML &amp; Properties files using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unit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loading it into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elenium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.</w:t>
      </w:r>
    </w:p>
    <w:p w:rsidR="001B4091" w:rsidRPr="003C66EF" w:rsidRDefault="001B4091" w:rsidP="001B409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Worked on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Docked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-Compose 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Docke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r </w:t>
      </w:r>
      <w:r w:rsidR="006D1BA8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–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Machine</w:t>
      </w:r>
    </w:p>
    <w:p w:rsidR="006D1BA8" w:rsidRPr="003C66EF" w:rsidRDefault="006D1BA8" w:rsidP="006D1BA8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Worked with repository managers like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Nexus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Artifactory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. </w:t>
      </w:r>
    </w:p>
    <w:p w:rsidR="00746541" w:rsidRPr="003C66EF" w:rsidRDefault="00D0351E" w:rsidP="0074654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Integrated</w:t>
      </w:r>
      <w:r w:rsidR="00117CF4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  <w:r w:rsidR="00117CF4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Ant</w:t>
      </w:r>
      <w:r w:rsidR="00117CF4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&amp;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M</w:t>
      </w:r>
      <w:r w:rsidR="00746541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aven</w:t>
      </w:r>
      <w:r w:rsidR="00746541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with </w:t>
      </w:r>
      <w:r w:rsidR="00746541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GIT</w:t>
      </w:r>
      <w:r w:rsidR="00746541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to manage and deploy project related tags.</w:t>
      </w:r>
    </w:p>
    <w:p w:rsidR="00167ED3" w:rsidRPr="003C66EF" w:rsidRDefault="00746541" w:rsidP="00167ED3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stalled and configure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GIT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communicating with the repositories in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GITHUB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.</w:t>
      </w:r>
    </w:p>
    <w:p w:rsidR="00083A4D" w:rsidRPr="003C66EF" w:rsidRDefault="00083A4D" w:rsidP="00083A4D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stalled, configured and administere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enkins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CI tool on Linux machines. </w:t>
      </w:r>
    </w:p>
    <w:p w:rsidR="001B4091" w:rsidRPr="003C66EF" w:rsidRDefault="001B4091" w:rsidP="001B409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stalle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Rundeck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plugin in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enkins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to schedule a job execution after a Successful build.</w:t>
      </w:r>
    </w:p>
    <w:p w:rsidR="00083A4D" w:rsidRPr="003C66EF" w:rsidRDefault="00083A4D" w:rsidP="00083A4D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Designe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Puppet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Modules to manage configurations and automate installation process.</w:t>
      </w:r>
    </w:p>
    <w:p w:rsidR="001B23F0" w:rsidRPr="003C66EF" w:rsidRDefault="001B23F0" w:rsidP="001B23F0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Managed and monitored the server and network infrastructure using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Splunk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. </w:t>
      </w:r>
    </w:p>
    <w:p w:rsidR="00083A4D" w:rsidRDefault="00083A4D" w:rsidP="00083A4D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Written manifests/Recipes 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Ruby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scripts to customize the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Puppet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s per our environment.</w:t>
      </w:r>
    </w:p>
    <w:p w:rsidR="00301315" w:rsidRDefault="00301315" w:rsidP="00301315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Developed 20+ REAN application </w:t>
      </w:r>
      <w:r w:rsidRPr="00301315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chef</w:t>
      </w:r>
      <w:r w:rsidRP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cookbooks including </w:t>
      </w:r>
      <w:r w:rsidRPr="00301315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plunk</w:t>
      </w:r>
      <w:r w:rsidRP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configurations cookbook, Alert logic configuration cookbooks, </w:t>
      </w:r>
      <w:r w:rsidRPr="00301315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AWS cloudwatch</w:t>
      </w:r>
      <w:r w:rsidRP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monitors cookbook etc.</w:t>
      </w:r>
    </w:p>
    <w:p w:rsidR="00301315" w:rsidRDefault="00301315" w:rsidP="00301315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stalled Workstation, Bootstrapped Nodes, Wrote Cookbooks and uploaded them to </w:t>
      </w:r>
      <w:r w:rsidRPr="00301315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Chef</w:t>
      </w:r>
      <w:r w:rsidRP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-server</w:t>
      </w:r>
    </w:p>
    <w:p w:rsidR="00301315" w:rsidRPr="003C66EF" w:rsidRDefault="00D1021D" w:rsidP="00301315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Troubleshooted</w:t>
      </w:r>
      <w:r w:rsid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communication issues with </w:t>
      </w:r>
      <w:r w:rsidR="00301315" w:rsidRPr="00301315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Chef</w:t>
      </w:r>
      <w:r w:rsid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client nodes and </w:t>
      </w:r>
      <w:r w:rsidR="00301315" w:rsidRPr="00301315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Chef</w:t>
      </w:r>
      <w:r w:rsidR="00301315" w:rsidRPr="00301315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servers.</w:t>
      </w:r>
    </w:p>
    <w:p w:rsidR="00083A4D" w:rsidRPr="003C66EF" w:rsidRDefault="00083A4D" w:rsidP="00083A4D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Created and maintained the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hell/Perl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deployment scripts for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WebSphere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pplication</w:t>
      </w:r>
    </w:p>
    <w:p w:rsidR="00083A4D" w:rsidRPr="003C66EF" w:rsidRDefault="00083A4D" w:rsidP="00083A4D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lastRenderedPageBreak/>
        <w:t>servers.</w:t>
      </w:r>
    </w:p>
    <w:p w:rsidR="00083A4D" w:rsidRPr="003C66EF" w:rsidRDefault="00083A4D" w:rsidP="00083A4D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Develope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Perl 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hell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scripts for automation of the build and release process.</w:t>
      </w:r>
    </w:p>
    <w:p w:rsidR="001B23F0" w:rsidRPr="003C66EF" w:rsidRDefault="001B23F0" w:rsidP="001B23F0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Designed Deployment Model for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Websphere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Weblogic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pplications On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AIX, UNIX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Windows</w:t>
      </w:r>
    </w:p>
    <w:p w:rsidR="001B23F0" w:rsidRPr="003C66EF" w:rsidRDefault="001B23F0" w:rsidP="001B23F0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Designed Workflows to automate the Build and Deploy Process.</w:t>
      </w:r>
    </w:p>
    <w:p w:rsidR="001B4091" w:rsidRPr="003C66EF" w:rsidRDefault="001B4091" w:rsidP="001B409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Maintained ne for tracking and updating project defects and tasks. </w:t>
      </w:r>
    </w:p>
    <w:p w:rsidR="001B4091" w:rsidRPr="003C66EF" w:rsidRDefault="001B4091" w:rsidP="001B4091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stalled, configured and maintained servers such as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HTTP, Apache Tomcat, WebSphere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WebLogic.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</w:p>
    <w:p w:rsidR="001B4091" w:rsidRPr="001A0532" w:rsidRDefault="001B4091" w:rsidP="001A0532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Involved in periodic archiving and storage of the source code for disaster recovery.</w:t>
      </w:r>
    </w:p>
    <w:p w:rsidR="001B23F0" w:rsidRPr="003C66EF" w:rsidRDefault="001B23F0" w:rsidP="001B23F0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Carried Deployments and Builds on various environments.</w:t>
      </w:r>
    </w:p>
    <w:p w:rsidR="001B23F0" w:rsidRPr="003C66EF" w:rsidRDefault="001B23F0" w:rsidP="001B23F0">
      <w:pPr>
        <w:pStyle w:val="BodyText"/>
        <w:numPr>
          <w:ilvl w:val="0"/>
          <w:numId w:val="32"/>
        </w:num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Worked closely with project managers, developers to pinpoint and provide early warnings of build failures.</w:t>
      </w:r>
    </w:p>
    <w:p w:rsidR="00782F9F" w:rsidRPr="003C66EF" w:rsidRDefault="00782F9F" w:rsidP="00E7257C">
      <w:pPr>
        <w:pStyle w:val="BodyText"/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1B23F0" w:rsidRDefault="001B23F0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auto"/>
          <w:sz w:val="22"/>
          <w:szCs w:val="22"/>
          <w:u w:val="single"/>
          <w:shd w:val="clear" w:color="auto" w:fill="FFFFFF"/>
        </w:rPr>
        <w:t>Environment: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 GIT, SVN, Maven, Jenkins, </w:t>
      </w:r>
      <w:r w:rsidR="0022749E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Puppet, </w:t>
      </w:r>
      <w:r w:rsidR="00D0351E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Splunk, </w:t>
      </w:r>
      <w:r w:rsidR="00167ED3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Junit, Selenium, </w:t>
      </w:r>
      <w:r w:rsidR="0022749E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Ruby, Shell, Perl, Linux, Websphere</w:t>
      </w:r>
      <w:r w:rsidR="00D0351E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.</w:t>
      </w:r>
    </w:p>
    <w:p w:rsidR="00E7257C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E7257C" w:rsidRPr="003C66EF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2301C7" w:rsidRPr="003C66EF" w:rsidRDefault="002301C7" w:rsidP="00E7257C">
      <w:pPr>
        <w:pStyle w:val="BodyText"/>
        <w:spacing w:after="0"/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Build and Release Engineer </w:t>
      </w:r>
    </w:p>
    <w:p w:rsidR="00FC4C6C" w:rsidRPr="003C66EF" w:rsidRDefault="003B0208" w:rsidP="00E7257C">
      <w:pPr>
        <w:pStyle w:val="BodyText"/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Herbalife Int India Pvt </w:t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Ltd</w:t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3A0694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Oct</w:t>
      </w:r>
      <w:r w:rsidR="0089730C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201</w:t>
      </w:r>
      <w:r w:rsidR="00F87B6A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1</w:t>
      </w:r>
      <w:r w:rsidR="0089730C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</w:t>
      </w:r>
      <w:r w:rsidR="003A0694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to August</w:t>
      </w:r>
      <w:r w:rsidR="0089730C"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 2012</w:t>
      </w:r>
    </w:p>
    <w:p w:rsidR="002C648D" w:rsidRPr="003C66EF" w:rsidRDefault="002C648D" w:rsidP="00B86D24">
      <w:pPr>
        <w:pStyle w:val="BodyText"/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</w:p>
    <w:p w:rsidR="00B86D24" w:rsidRPr="003C66EF" w:rsidRDefault="002301C7" w:rsidP="00B86D24">
      <w:pPr>
        <w:pStyle w:val="BodyText"/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Responsibilities: </w:t>
      </w:r>
    </w:p>
    <w:p w:rsidR="00C61115" w:rsidRPr="003C66EF" w:rsidRDefault="00C61115" w:rsidP="00E50B0F">
      <w:pPr>
        <w:pStyle w:val="BodyText"/>
        <w:numPr>
          <w:ilvl w:val="0"/>
          <w:numId w:val="11"/>
        </w:numPr>
        <w:spacing w:after="0"/>
        <w:jc w:val="both"/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Responsible for Development, UIT, SYTEM, UAT, STAGING, PRODUCTION Builds and</w:t>
      </w:r>
      <w:r w:rsidR="00E50B0F"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 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Releases.</w:t>
      </w:r>
    </w:p>
    <w:p w:rsidR="00D1021D" w:rsidRPr="00D1021D" w:rsidRDefault="00C61115" w:rsidP="00C61115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Assist</w:t>
      </w:r>
      <w:r w:rsidR="00D1021D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 xml:space="preserve">ed in </w:t>
      </w: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maintaining current build systems, developed build scripts, and maintained the source</w:t>
      </w:r>
    </w:p>
    <w:p w:rsidR="00D356F2" w:rsidRPr="003C66EF" w:rsidRDefault="00D356F2" w:rsidP="00C61115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Developed and implemented Software Release Management strategies for various applications according to the agile process.</w:t>
      </w:r>
    </w:p>
    <w:p w:rsidR="00E50B0F" w:rsidRPr="003C66EF" w:rsidRDefault="00E50B0F" w:rsidP="00E50B0F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Responsible for design and maintenance of the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Subversion/GIT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, Stash Repositories, views, and the access control strategies.</w:t>
      </w:r>
    </w:p>
    <w:p w:rsidR="00E50B0F" w:rsidRPr="003C66EF" w:rsidRDefault="00E50B0F" w:rsidP="00E50B0F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volved in setting up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ira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s defect tracking system and configured various workflows, customizations and plug-ins for the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ira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bug/issue tracker.</w:t>
      </w:r>
    </w:p>
    <w:p w:rsidR="00EA1D07" w:rsidRPr="003C66EF" w:rsidRDefault="00EA1D07" w:rsidP="00EA1D07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nstalled and administered repository to deploy the artifacts generated by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Maven 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 xml:space="preserve">Ant 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and to store the dependent jars, which were used during the build.  </w:t>
      </w:r>
    </w:p>
    <w:p w:rsidR="00D1021D" w:rsidRPr="00D1021D" w:rsidRDefault="00EA1D07" w:rsidP="00D1021D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3C66EF">
        <w:rPr>
          <w:rFonts w:ascii="Times New Roman" w:hAnsi="Times New Roman" w:cs="Times New Roman"/>
        </w:rPr>
        <w:t xml:space="preserve">Modified </w:t>
      </w:r>
      <w:r w:rsidRPr="003C66EF">
        <w:rPr>
          <w:rFonts w:ascii="Times New Roman" w:hAnsi="Times New Roman" w:cs="Times New Roman"/>
          <w:b/>
        </w:rPr>
        <w:t>Maven</w:t>
      </w:r>
      <w:r w:rsidRPr="003C66EF">
        <w:rPr>
          <w:rFonts w:ascii="Times New Roman" w:hAnsi="Times New Roman" w:cs="Times New Roman"/>
        </w:rPr>
        <w:t xml:space="preserve"> and </w:t>
      </w:r>
      <w:r w:rsidRPr="003C66EF">
        <w:rPr>
          <w:rFonts w:ascii="Times New Roman" w:hAnsi="Times New Roman" w:cs="Times New Roman"/>
          <w:b/>
        </w:rPr>
        <w:t>Gradle</w:t>
      </w:r>
      <w:r w:rsidRPr="003C66EF">
        <w:rPr>
          <w:rFonts w:ascii="Times New Roman" w:hAnsi="Times New Roman" w:cs="Times New Roman"/>
        </w:rPr>
        <w:t xml:space="preserve"> build scripts in case of build failure for </w:t>
      </w:r>
      <w:r w:rsidRPr="003C66EF">
        <w:rPr>
          <w:rFonts w:ascii="Times New Roman" w:hAnsi="Times New Roman" w:cs="Times New Roman"/>
          <w:b/>
        </w:rPr>
        <w:t>JAVA</w:t>
      </w:r>
      <w:r w:rsidRPr="003C66EF">
        <w:rPr>
          <w:rFonts w:ascii="Times New Roman" w:hAnsi="Times New Roman" w:cs="Times New Roman"/>
        </w:rPr>
        <w:t xml:space="preserve"> and </w:t>
      </w:r>
      <w:r w:rsidRPr="003C66EF">
        <w:rPr>
          <w:rFonts w:ascii="Times New Roman" w:hAnsi="Times New Roman" w:cs="Times New Roman"/>
          <w:b/>
        </w:rPr>
        <w:t>.NET</w:t>
      </w:r>
      <w:r w:rsidRPr="003C66EF">
        <w:rPr>
          <w:rFonts w:ascii="Times New Roman" w:hAnsi="Times New Roman" w:cs="Times New Roman"/>
        </w:rPr>
        <w:t xml:space="preserve"> applications.</w:t>
      </w:r>
    </w:p>
    <w:p w:rsidR="00EA1D07" w:rsidRPr="00D1021D" w:rsidRDefault="00EA1D07" w:rsidP="00D1021D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Times New Roman" w:hAnsi="Times New Roman" w:cs="Times New Roman"/>
          <w:b/>
        </w:rPr>
      </w:pPr>
      <w:r w:rsidRPr="00D1021D">
        <w:rPr>
          <w:rFonts w:ascii="Times New Roman" w:hAnsi="Times New Roman" w:cs="Times New Roman"/>
        </w:rPr>
        <w:t xml:space="preserve">Setup the </w:t>
      </w:r>
      <w:r w:rsidRPr="00D1021D">
        <w:rPr>
          <w:rFonts w:ascii="Times New Roman" w:hAnsi="Times New Roman" w:cs="Times New Roman"/>
          <w:b/>
        </w:rPr>
        <w:t>Jenkins</w:t>
      </w:r>
      <w:r w:rsidRPr="00D1021D">
        <w:rPr>
          <w:rFonts w:ascii="Times New Roman" w:hAnsi="Times New Roman" w:cs="Times New Roman"/>
        </w:rPr>
        <w:t xml:space="preserve"> server with complete </w:t>
      </w:r>
      <w:r w:rsidRPr="00D1021D">
        <w:rPr>
          <w:rFonts w:ascii="Times New Roman" w:hAnsi="Times New Roman" w:cs="Times New Roman"/>
          <w:b/>
        </w:rPr>
        <w:t>Maven</w:t>
      </w:r>
      <w:r w:rsidRPr="00D1021D">
        <w:rPr>
          <w:rFonts w:ascii="Times New Roman" w:hAnsi="Times New Roman" w:cs="Times New Roman"/>
        </w:rPr>
        <w:t xml:space="preserve"> build jobs providing a continuous, automated</w:t>
      </w:r>
    </w:p>
    <w:p w:rsidR="00EA1D07" w:rsidRPr="003C66EF" w:rsidRDefault="00EA1D07" w:rsidP="00EA1D07">
      <w:pPr>
        <w:pStyle w:val="ListParagraph"/>
        <w:spacing w:after="0" w:line="276" w:lineRule="auto"/>
        <w:jc w:val="both"/>
        <w:rPr>
          <w:rFonts w:ascii="Times New Roman" w:hAnsi="Times New Roman" w:cs="Times New Roman"/>
        </w:rPr>
      </w:pPr>
      <w:r w:rsidRPr="003C66EF">
        <w:rPr>
          <w:rFonts w:ascii="Times New Roman" w:hAnsi="Times New Roman" w:cs="Times New Roman"/>
        </w:rPr>
        <w:t xml:space="preserve">scheduled QA build environment based on multiple </w:t>
      </w:r>
      <w:r w:rsidRPr="003C66EF">
        <w:rPr>
          <w:rFonts w:ascii="Times New Roman" w:hAnsi="Times New Roman" w:cs="Times New Roman"/>
          <w:b/>
        </w:rPr>
        <w:t>SVN</w:t>
      </w:r>
      <w:r w:rsidRPr="003C66EF">
        <w:rPr>
          <w:rFonts w:ascii="Times New Roman" w:hAnsi="Times New Roman" w:cs="Times New Roman"/>
        </w:rPr>
        <w:t xml:space="preserve"> repositories for deployments.</w:t>
      </w:r>
    </w:p>
    <w:p w:rsidR="00B86D24" w:rsidRPr="003C66EF" w:rsidRDefault="00EA1D07" w:rsidP="00A5170D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Implemented a Continuous Delivery framework using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Jenkins, Ant</w:t>
      </w:r>
      <w:r w:rsidR="00A5170D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Linux environment.  </w:t>
      </w:r>
    </w:p>
    <w:p w:rsidR="00EA1D07" w:rsidRPr="003C66EF" w:rsidRDefault="00EA1D07" w:rsidP="00EA1D07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Worked in cross-platform environments like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Linux, UNIX, AIX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an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Windows.</w:t>
      </w:r>
    </w:p>
    <w:p w:rsidR="00A663D6" w:rsidRPr="003C66EF" w:rsidRDefault="00D1021D" w:rsidP="00A663D6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Monitored</w:t>
      </w:r>
      <w:r w:rsidR="00A663D6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CPU, memory, physical disk, Hardware and Software RAID, multipath, file systems, network using the tools </w:t>
      </w:r>
      <w:r w:rsidR="00A663D6"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NAGIOS</w:t>
      </w:r>
      <w:r w:rsidR="00A663D6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4.0 monitoring.</w:t>
      </w:r>
    </w:p>
    <w:p w:rsidR="00A663D6" w:rsidRPr="003C66EF" w:rsidRDefault="00D1021D" w:rsidP="00A663D6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Deployed and Configured </w:t>
      </w:r>
      <w:r w:rsidR="00A663D6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application server </w:t>
      </w:r>
      <w:r w:rsidR="00A663D6"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Tomcat</w:t>
      </w:r>
      <w:r w:rsidR="00A663D6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deploying </w:t>
      </w:r>
      <w:r w:rsidR="00A663D6"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 xml:space="preserve">Java </w:t>
      </w:r>
      <w:r w:rsidR="00A663D6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and Web Application.</w:t>
      </w:r>
    </w:p>
    <w:p w:rsidR="00554FA9" w:rsidRPr="003C66EF" w:rsidRDefault="00554FA9" w:rsidP="00554FA9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Use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  <w:shd w:val="clear" w:color="auto" w:fill="FFFFFF"/>
        </w:rPr>
        <w:t>Chef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for managing server application server such as Apache, MySQL,</w:t>
      </w:r>
      <w:r w:rsidR="00490EF5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MS SQL,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Tomcat.</w:t>
      </w:r>
    </w:p>
    <w:p w:rsidR="00EA1D07" w:rsidRPr="003C66EF" w:rsidRDefault="00EA1D07" w:rsidP="00EA1D07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Installed and configured </w:t>
      </w:r>
      <w:r w:rsidRPr="003C66EF">
        <w:rPr>
          <w:rFonts w:ascii="Times New Roman" w:hAnsi="Times New Roman" w:cs="Times New Roman"/>
          <w:b/>
          <w:color w:val="auto"/>
          <w:sz w:val="22"/>
          <w:szCs w:val="22"/>
        </w:rPr>
        <w:t>PostgreSQL, MySQL</w:t>
      </w:r>
      <w:r w:rsidR="00490EF5">
        <w:rPr>
          <w:rFonts w:ascii="Times New Roman" w:hAnsi="Times New Roman" w:cs="Times New Roman"/>
          <w:b/>
          <w:color w:val="auto"/>
          <w:sz w:val="22"/>
          <w:szCs w:val="22"/>
        </w:rPr>
        <w:t xml:space="preserve">, T-SQL </w:t>
      </w:r>
      <w:r w:rsidRPr="003C66EF">
        <w:rPr>
          <w:rFonts w:ascii="Times New Roman" w:hAnsi="Times New Roman" w:cs="Times New Roman"/>
          <w:color w:val="auto"/>
          <w:sz w:val="22"/>
          <w:szCs w:val="22"/>
        </w:rPr>
        <w:t xml:space="preserve"> database on Red Hat Servers.</w:t>
      </w:r>
    </w:p>
    <w:p w:rsidR="00EA1D07" w:rsidRPr="003C66EF" w:rsidRDefault="00EA1D07" w:rsidP="00EA1D07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Documentation of detailed build configuration, Build procedures and change history for releases.</w:t>
      </w:r>
    </w:p>
    <w:p w:rsidR="00782F9F" w:rsidRDefault="00D0711F" w:rsidP="00E7257C">
      <w:pPr>
        <w:pStyle w:val="BodyText"/>
        <w:numPr>
          <w:ilvl w:val="0"/>
          <w:numId w:val="11"/>
        </w:numPr>
        <w:spacing w:after="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Involved in scrum meetings, product backlog and other scrum activities and artifacts in collaboration with the team</w:t>
      </w:r>
      <w:r w:rsidR="00B86D24" w:rsidRPr="003C66EF">
        <w:rPr>
          <w:rFonts w:ascii="Times New Roman" w:eastAsia="Times New Roman" w:hAnsi="Times New Roman" w:cs="Times New Roman"/>
          <w:color w:val="0D0D0D" w:themeColor="text1" w:themeTint="F2"/>
          <w:sz w:val="22"/>
          <w:szCs w:val="22"/>
        </w:rPr>
        <w:t>.</w:t>
      </w:r>
    </w:p>
    <w:p w:rsidR="00E7257C" w:rsidRPr="00E7257C" w:rsidRDefault="00E7257C" w:rsidP="00E7257C">
      <w:pPr>
        <w:pStyle w:val="BodyText"/>
        <w:spacing w:after="0"/>
        <w:ind w:left="720"/>
        <w:jc w:val="both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EA1D07" w:rsidRDefault="00EA1D07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auto"/>
          <w:sz w:val="22"/>
          <w:szCs w:val="22"/>
          <w:u w:val="single"/>
          <w:shd w:val="clear" w:color="auto" w:fill="FFFFFF"/>
        </w:rPr>
        <w:t>Environment: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 </w:t>
      </w:r>
      <w:r w:rsidR="00746541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GIT,</w:t>
      </w:r>
      <w:r w:rsidR="00554FA9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SVN,</w:t>
      </w:r>
      <w:r w:rsidR="00746541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JIR</w:t>
      </w:r>
      <w:r w:rsidR="00A5170D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A, Maven, Ant, Gradle</w:t>
      </w:r>
      <w:r w:rsidR="00746541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,</w:t>
      </w:r>
      <w:r w:rsidR="00554FA9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JAVA, .NET,</w:t>
      </w:r>
      <w:r w:rsidR="00746541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Jenkins, </w:t>
      </w:r>
      <w:r w:rsidR="00554FA9"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Linux, UNIX, Nagios, T</w:t>
      </w:r>
      <w:r w:rsidR="00490EF5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>omcat, Chef, Postgre SQL, MySQL, T-SQL, MS SQL.</w:t>
      </w:r>
    </w:p>
    <w:p w:rsidR="00E7257C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E7257C" w:rsidRPr="003C66EF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037C90" w:rsidRPr="003C66EF" w:rsidRDefault="009778A7" w:rsidP="00B86D24">
      <w:pPr>
        <w:pStyle w:val="BodyText"/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Linux Administrator</w:t>
      </w:r>
    </w:p>
    <w:p w:rsidR="00037C90" w:rsidRPr="003C66EF" w:rsidRDefault="003A0694" w:rsidP="006B1C44">
      <w:pPr>
        <w:pStyle w:val="BodyText"/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Netcracker Technology Solutions</w:t>
      </w:r>
      <w:r w:rsidR="00CA66FA"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,</w:t>
      </w:r>
      <w:r w:rsidR="00037C90"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 Hyderabad,</w:t>
      </w:r>
      <w:r w:rsidR="00CA66FA"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 India</w:t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="00E7257C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ab/>
      </w:r>
      <w:r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>July 2010 to Sept</w:t>
      </w:r>
      <w:r w:rsidR="00F87B6A" w:rsidRPr="003C66EF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  <w:t xml:space="preserve"> 2011</w:t>
      </w:r>
    </w:p>
    <w:p w:rsidR="00B86D24" w:rsidRPr="003C66EF" w:rsidRDefault="00B86D24" w:rsidP="00B86D24">
      <w:pPr>
        <w:pStyle w:val="BodyText"/>
        <w:spacing w:after="0"/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shd w:val="clear" w:color="auto" w:fill="FFFFFF"/>
        </w:rPr>
      </w:pPr>
    </w:p>
    <w:p w:rsidR="00E7257C" w:rsidRDefault="00B86D24" w:rsidP="00E7257C">
      <w:pPr>
        <w:pStyle w:val="BodyText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shd w:val="clear" w:color="auto" w:fill="FFFFFF"/>
        </w:rPr>
        <w:t>Responsibilities: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</w:t>
      </w:r>
    </w:p>
    <w:p w:rsidR="00E7257C" w:rsidRDefault="009778A7" w:rsidP="00E7257C">
      <w:pPr>
        <w:pStyle w:val="BodyText"/>
        <w:numPr>
          <w:ilvl w:val="0"/>
          <w:numId w:val="36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Worked as a System administrator for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 xml:space="preserve">UNIX 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nd </w:t>
      </w: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</w:rPr>
        <w:t>Linux servers</w:t>
      </w:r>
      <w:r w:rsidRPr="003C66EF">
        <w:rPr>
          <w:rFonts w:ascii="Times New Roman" w:hAnsi="Times New Roman" w:cs="Times New Roman"/>
          <w:color w:val="000000" w:themeColor="text1"/>
          <w:sz w:val="22"/>
          <w:szCs w:val="22"/>
        </w:rPr>
        <w:t>.</w:t>
      </w:r>
    </w:p>
    <w:p w:rsidR="00037C90" w:rsidRPr="00E7257C" w:rsidRDefault="00037C90" w:rsidP="00E7257C">
      <w:pPr>
        <w:pStyle w:val="BodyText"/>
        <w:numPr>
          <w:ilvl w:val="0"/>
          <w:numId w:val="36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E7257C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Being a part of implementation team, worked with several teams like Network, Storage, Data Center team.</w:t>
      </w:r>
    </w:p>
    <w:p w:rsidR="00037C90" w:rsidRPr="003C66EF" w:rsidRDefault="00D1021D" w:rsidP="00037C90">
      <w:pPr>
        <w:pStyle w:val="BodyText"/>
        <w:numPr>
          <w:ilvl w:val="0"/>
          <w:numId w:val="34"/>
        </w:numPr>
        <w:spacing w:after="0"/>
        <w:jc w:val="both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Analyzed</w:t>
      </w:r>
      <w:r w:rsidR="00037C90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the Project requirement and submit</w:t>
      </w:r>
      <w:r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ted</w:t>
      </w:r>
      <w:r w:rsidR="00037C90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the request to the respective teams and</w:t>
      </w:r>
      <w:r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procure the resources and built</w:t>
      </w:r>
      <w:r w:rsidR="00037C90"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 xml:space="preserve"> and as per standard, hand over the server to the Application / DBA team for further configuration at their end.</w:t>
      </w:r>
    </w:p>
    <w:p w:rsidR="009778A7" w:rsidRPr="003C66EF" w:rsidRDefault="009778A7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lastRenderedPageBreak/>
        <w:t xml:space="preserve">Configured </w:t>
      </w:r>
      <w:r w:rsidRPr="003C66E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Red-hat Linux</w:t>
      </w: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3.x &amp; </w:t>
      </w:r>
      <w:r w:rsidRPr="003C66EF">
        <w:rPr>
          <w:rFonts w:ascii="Times New Roman" w:hAnsi="Times New Roman" w:cs="Times New Roman"/>
          <w:b/>
          <w:color w:val="000000" w:themeColor="text1"/>
          <w:shd w:val="clear" w:color="auto" w:fill="FFFFFF"/>
        </w:rPr>
        <w:t>Solaris</w:t>
      </w: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8, 9 for production, staging and test environments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</w:t>
      </w:r>
    </w:p>
    <w:p w:rsidR="008A5211" w:rsidRPr="00D9356A" w:rsidRDefault="00726B56" w:rsidP="00D9356A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Built and config</w:t>
      </w:r>
      <w:r w:rsidR="009778A7" w:rsidRPr="003C66EF">
        <w:rPr>
          <w:rFonts w:ascii="Times New Roman" w:hAnsi="Times New Roman" w:cs="Times New Roman"/>
          <w:shd w:val="clear" w:color="auto" w:fill="FFFFFF"/>
          <w:lang w:eastAsia="ja-JP"/>
        </w:rPr>
        <w:t>ured virtual machines, ESXi; using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</w:t>
      </w:r>
      <w:r w:rsidRPr="003C66EF">
        <w:rPr>
          <w:rFonts w:ascii="Times New Roman" w:hAnsi="Times New Roman" w:cs="Times New Roman"/>
          <w:b/>
          <w:shd w:val="clear" w:color="auto" w:fill="FFFFFF"/>
          <w:lang w:eastAsia="ja-JP"/>
        </w:rPr>
        <w:t>VMware/VSphere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5.1/5.5 to monitor servers, web applications.</w:t>
      </w:r>
    </w:p>
    <w:p w:rsidR="00726B56" w:rsidRPr="003C66EF" w:rsidRDefault="00D1021D" w:rsidP="00726B5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>
        <w:rPr>
          <w:rFonts w:ascii="Times New Roman" w:hAnsi="Times New Roman" w:cs="Times New Roman"/>
          <w:shd w:val="clear" w:color="auto" w:fill="FFFFFF"/>
        </w:rPr>
        <w:t xml:space="preserve">Installed, configured and administered </w:t>
      </w:r>
      <w:r w:rsidR="00726B56" w:rsidRPr="003C66EF">
        <w:rPr>
          <w:rFonts w:ascii="Times New Roman" w:hAnsi="Times New Roman" w:cs="Times New Roman"/>
          <w:b/>
          <w:shd w:val="clear" w:color="auto" w:fill="FFFFFF"/>
        </w:rPr>
        <w:t>VMware,</w:t>
      </w:r>
      <w:r w:rsidR="00726B56" w:rsidRPr="003C66EF">
        <w:rPr>
          <w:rFonts w:ascii="Times New Roman" w:hAnsi="Times New Roman" w:cs="Times New Roman"/>
          <w:shd w:val="clear" w:color="auto" w:fill="FFFFFF"/>
        </w:rPr>
        <w:t xml:space="preserve"> Solaris Zones, Containers and Ldoms.</w:t>
      </w:r>
    </w:p>
    <w:p w:rsidR="00E64DB7" w:rsidRPr="003C66EF" w:rsidRDefault="00726B56" w:rsidP="00726B5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</w:rPr>
        <w:t>Managed Swap Space, Disk utilization and CPU utilization</w:t>
      </w:r>
      <w:r w:rsidRPr="003C66EF">
        <w:rPr>
          <w:rFonts w:ascii="Times New Roman" w:hAnsi="Times New Roman" w:cs="Times New Roman"/>
          <w:b/>
          <w:u w:val="single"/>
          <w:shd w:val="clear" w:color="auto" w:fill="FFFFFF"/>
        </w:rPr>
        <w:t xml:space="preserve">. 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Migrated database applications from </w:t>
      </w:r>
      <w:r w:rsidRPr="00EA5F9C">
        <w:rPr>
          <w:rFonts w:ascii="Times New Roman" w:hAnsi="Times New Roman" w:cs="Times New Roman"/>
          <w:b/>
          <w:shd w:val="clear" w:color="auto" w:fill="FFFFFF"/>
          <w:lang w:eastAsia="ja-JP"/>
        </w:rPr>
        <w:t>Windows 2000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Server to </w:t>
      </w:r>
      <w:r w:rsidRPr="00EA5F9C">
        <w:rPr>
          <w:rFonts w:ascii="Times New Roman" w:hAnsi="Times New Roman" w:cs="Times New Roman"/>
          <w:b/>
          <w:shd w:val="clear" w:color="auto" w:fill="FFFFFF"/>
          <w:lang w:eastAsia="ja-JP"/>
        </w:rPr>
        <w:t>Linux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server.</w:t>
      </w:r>
    </w:p>
    <w:p w:rsidR="001B4091" w:rsidRPr="003C66EF" w:rsidRDefault="00D1021D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>
        <w:rPr>
          <w:rFonts w:ascii="Times New Roman" w:hAnsi="Times New Roman" w:cs="Times New Roman"/>
          <w:shd w:val="clear" w:color="auto" w:fill="FFFFFF"/>
          <w:lang w:eastAsia="ja-JP"/>
        </w:rPr>
        <w:t>Installed and set</w:t>
      </w:r>
      <w:r w:rsidR="001B4091"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up </w:t>
      </w:r>
      <w:r w:rsidR="001B4091" w:rsidRPr="00EA5F9C">
        <w:rPr>
          <w:rFonts w:ascii="Times New Roman" w:hAnsi="Times New Roman" w:cs="Times New Roman"/>
          <w:b/>
          <w:shd w:val="clear" w:color="auto" w:fill="FFFFFF"/>
          <w:lang w:eastAsia="ja-JP"/>
        </w:rPr>
        <w:t xml:space="preserve">Oracle9i </w:t>
      </w:r>
      <w:r w:rsidR="001B4091" w:rsidRPr="003C66EF">
        <w:rPr>
          <w:rFonts w:ascii="Times New Roman" w:hAnsi="Times New Roman" w:cs="Times New Roman"/>
          <w:shd w:val="clear" w:color="auto" w:fill="FFFFFF"/>
          <w:lang w:eastAsia="ja-JP"/>
        </w:rPr>
        <w:t>on Linux for the development team.</w:t>
      </w:r>
    </w:p>
    <w:p w:rsidR="00726B56" w:rsidRPr="003C66EF" w:rsidRDefault="00726B56" w:rsidP="00726B5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Configured multiple </w:t>
      </w:r>
      <w:r w:rsidRPr="00EA5F9C">
        <w:rPr>
          <w:rFonts w:ascii="Times New Roman" w:hAnsi="Times New Roman" w:cs="Times New Roman"/>
          <w:b/>
          <w:shd w:val="clear" w:color="auto" w:fill="FFFFFF"/>
          <w:lang w:eastAsia="ja-JP"/>
        </w:rPr>
        <w:t xml:space="preserve">WebLogic 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domains</w:t>
      </w:r>
    </w:p>
    <w:p w:rsidR="00726B56" w:rsidRPr="003C66EF" w:rsidRDefault="00726B56" w:rsidP="00726B5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Configured Clusters, Server groups and Cloning for improved availability and failover capacity.</w:t>
      </w:r>
    </w:p>
    <w:p w:rsidR="009778A7" w:rsidRPr="003C66EF" w:rsidRDefault="00726B56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Managed Apache Server and maintained Plug-in in LAN/WAN environments.</w:t>
      </w:r>
    </w:p>
    <w:p w:rsidR="009778A7" w:rsidRPr="003C66EF" w:rsidRDefault="009778A7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>Troubleshoot</w:t>
      </w:r>
      <w:r w:rsidR="00D1021D">
        <w:rPr>
          <w:rFonts w:ascii="Times New Roman" w:hAnsi="Times New Roman" w:cs="Times New Roman"/>
          <w:color w:val="000000" w:themeColor="text1"/>
          <w:shd w:val="clear" w:color="auto" w:fill="FFFFFF"/>
        </w:rPr>
        <w:t>ed</w:t>
      </w: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various systems problems such as application related issues, network related issues, hardware related issues etc.  </w:t>
      </w:r>
    </w:p>
    <w:p w:rsidR="009778A7" w:rsidRPr="003C66EF" w:rsidRDefault="009778A7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Datacenter equipment installation (servers, network appliances from all big vendors on the market)  </w:t>
      </w:r>
    </w:p>
    <w:p w:rsidR="009778A7" w:rsidRPr="003C66EF" w:rsidRDefault="009778A7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Handled all aspects of WebLogic Server from Installation and Configuration to Monitoring, Troubleshooting, Tuning and Application Deployment in various environments viz. DEV, QA, and PROD.</w:t>
      </w:r>
    </w:p>
    <w:p w:rsidR="009778A7" w:rsidRPr="003C66EF" w:rsidRDefault="009778A7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Install</w:t>
      </w:r>
      <w:r w:rsidR="00D1021D">
        <w:rPr>
          <w:rFonts w:ascii="Times New Roman" w:hAnsi="Times New Roman" w:cs="Times New Roman"/>
          <w:shd w:val="clear" w:color="auto" w:fill="FFFFFF"/>
          <w:lang w:eastAsia="ja-JP"/>
        </w:rPr>
        <w:t>ed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and configure</w:t>
      </w:r>
      <w:r w:rsidR="00D1021D">
        <w:rPr>
          <w:rFonts w:ascii="Times New Roman" w:hAnsi="Times New Roman" w:cs="Times New Roman"/>
          <w:shd w:val="clear" w:color="auto" w:fill="FFFFFF"/>
          <w:lang w:eastAsia="ja-JP"/>
        </w:rPr>
        <w:t>ed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SSH to enable secure access to the servers.</w:t>
      </w:r>
    </w:p>
    <w:p w:rsidR="009778A7" w:rsidRPr="003C66EF" w:rsidRDefault="00D1021D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>
        <w:rPr>
          <w:rFonts w:ascii="Times New Roman" w:hAnsi="Times New Roman" w:cs="Times New Roman"/>
          <w:shd w:val="clear" w:color="auto" w:fill="FFFFFF"/>
          <w:lang w:eastAsia="ja-JP"/>
        </w:rPr>
        <w:t>Managed</w:t>
      </w:r>
      <w:r w:rsidR="009778A7"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IT department's LAMP stack and configuration management.</w:t>
      </w:r>
    </w:p>
    <w:p w:rsidR="009778A7" w:rsidRPr="003C66EF" w:rsidRDefault="00D1021D" w:rsidP="009778A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>
        <w:rPr>
          <w:rFonts w:ascii="Times New Roman" w:hAnsi="Times New Roman" w:cs="Times New Roman"/>
          <w:shd w:val="clear" w:color="auto" w:fill="FFFFFF"/>
          <w:lang w:eastAsia="ja-JP"/>
        </w:rPr>
        <w:t xml:space="preserve">Installed, configured and managed </w:t>
      </w:r>
      <w:r w:rsidR="009778A7" w:rsidRPr="003C66EF">
        <w:rPr>
          <w:rFonts w:ascii="Times New Roman" w:hAnsi="Times New Roman" w:cs="Times New Roman"/>
          <w:b/>
          <w:shd w:val="clear" w:color="auto" w:fill="FFFFFF"/>
          <w:lang w:eastAsia="ja-JP"/>
        </w:rPr>
        <w:t>PostgreSQL</w:t>
      </w:r>
      <w:r w:rsidR="009778A7"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and </w:t>
      </w:r>
      <w:r w:rsidR="009778A7" w:rsidRPr="003C66EF">
        <w:rPr>
          <w:rFonts w:ascii="Times New Roman" w:hAnsi="Times New Roman" w:cs="Times New Roman"/>
          <w:b/>
          <w:shd w:val="clear" w:color="auto" w:fill="FFFFFF"/>
          <w:lang w:eastAsia="ja-JP"/>
        </w:rPr>
        <w:t>MySQL</w:t>
      </w:r>
      <w:r w:rsidR="009778A7"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database servers.</w:t>
      </w:r>
    </w:p>
    <w:p w:rsidR="001B23F0" w:rsidRPr="003C66EF" w:rsidRDefault="009778A7" w:rsidP="00EA1D07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Performed troubleshooting on filesystem failure, network failure and disk failures etc. 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Monitored trouble ticket queue to attend user and system calls.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Capacity Planning, Infrastructure design and ordering systems.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Successfully installed and configured </w:t>
      </w:r>
      <w:r w:rsidRPr="003C66EF">
        <w:rPr>
          <w:rFonts w:ascii="Times New Roman" w:hAnsi="Times New Roman" w:cs="Times New Roman"/>
          <w:b/>
          <w:shd w:val="clear" w:color="auto" w:fill="FFFFFF"/>
          <w:lang w:eastAsia="ja-JP"/>
        </w:rPr>
        <w:t>NAGIOS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monitoring system to monitor the production server environment. </w:t>
      </w:r>
    </w:p>
    <w:p w:rsidR="00FC05B9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Design</w:t>
      </w:r>
      <w:r w:rsidR="00D1021D">
        <w:rPr>
          <w:rFonts w:ascii="Times New Roman" w:hAnsi="Times New Roman" w:cs="Times New Roman"/>
          <w:shd w:val="clear" w:color="auto" w:fill="FFFFFF"/>
          <w:lang w:eastAsia="ja-JP"/>
        </w:rPr>
        <w:t>ed, built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, and maintain</w:t>
      </w:r>
      <w:r w:rsidR="00D1021D">
        <w:rPr>
          <w:rFonts w:ascii="Times New Roman" w:hAnsi="Times New Roman" w:cs="Times New Roman"/>
          <w:shd w:val="clear" w:color="auto" w:fill="FFFFFF"/>
          <w:lang w:eastAsia="ja-JP"/>
        </w:rPr>
        <w:t>ed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production servers and </w:t>
      </w:r>
      <w:r w:rsidRPr="003C66EF">
        <w:rPr>
          <w:rFonts w:ascii="Times New Roman" w:hAnsi="Times New Roman" w:cs="Times New Roman"/>
          <w:b/>
          <w:shd w:val="clear" w:color="auto" w:fill="FFFFFF"/>
          <w:lang w:eastAsia="ja-JP"/>
        </w:rPr>
        <w:t>RAID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storage system.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Diagnosed hardware and software problems and provided solution to them.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Worked with </w:t>
      </w:r>
      <w:r w:rsidRPr="003C66EF">
        <w:rPr>
          <w:rFonts w:ascii="Times New Roman" w:hAnsi="Times New Roman" w:cs="Times New Roman"/>
          <w:b/>
          <w:shd w:val="clear" w:color="auto" w:fill="FFFFFF"/>
          <w:lang w:eastAsia="ja-JP"/>
        </w:rPr>
        <w:t>DBAs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on installation of </w:t>
      </w:r>
      <w:r w:rsidRPr="003C66EF">
        <w:rPr>
          <w:rFonts w:ascii="Times New Roman" w:hAnsi="Times New Roman" w:cs="Times New Roman"/>
          <w:b/>
          <w:shd w:val="clear" w:color="auto" w:fill="FFFFFF"/>
          <w:lang w:eastAsia="ja-JP"/>
        </w:rPr>
        <w:t>RDBMS</w:t>
      </w: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 xml:space="preserve"> database, restoration and log generation.</w:t>
      </w:r>
    </w:p>
    <w:p w:rsidR="001B4091" w:rsidRPr="003C66EF" w:rsidRDefault="001B4091" w:rsidP="001B4091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hd w:val="clear" w:color="auto" w:fill="FFFFFF"/>
          <w:lang w:eastAsia="ja-JP"/>
        </w:rPr>
      </w:pPr>
      <w:r w:rsidRPr="003C66EF">
        <w:rPr>
          <w:rFonts w:ascii="Times New Roman" w:hAnsi="Times New Roman" w:cs="Times New Roman"/>
          <w:shd w:val="clear" w:color="auto" w:fill="FFFFFF"/>
          <w:lang w:eastAsia="ja-JP"/>
        </w:rPr>
        <w:t>Attended team meetings, change control meetings to update installation progress, and for upcoming changes in environment.</w:t>
      </w:r>
    </w:p>
    <w:p w:rsidR="00EA1D07" w:rsidRDefault="00EA1D07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auto"/>
          <w:sz w:val="22"/>
          <w:szCs w:val="22"/>
          <w:u w:val="single"/>
          <w:shd w:val="clear" w:color="auto" w:fill="FFFFFF"/>
        </w:rPr>
        <w:t>Environment:</w:t>
      </w:r>
      <w:r w:rsidRPr="003C66EF"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  <w:t xml:space="preserve">  Red Hat Linux 3.x/4.x/5.x,CentOS 4.6/4.7/5, VMware, Apache 2.0, NFS, Software RAID, DNS Server.</w:t>
      </w:r>
    </w:p>
    <w:p w:rsidR="00E7257C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E7257C" w:rsidRPr="003C66EF" w:rsidRDefault="00E7257C" w:rsidP="00E7257C">
      <w:pPr>
        <w:spacing w:after="0"/>
        <w:rPr>
          <w:rFonts w:ascii="Times New Roman" w:hAnsi="Times New Roman" w:cs="Times New Roman"/>
          <w:color w:val="auto"/>
          <w:sz w:val="22"/>
          <w:szCs w:val="22"/>
          <w:shd w:val="clear" w:color="auto" w:fill="FFFFFF"/>
        </w:rPr>
      </w:pPr>
    </w:p>
    <w:p w:rsidR="00746541" w:rsidRPr="003C66EF" w:rsidRDefault="00E64DB7" w:rsidP="00E7257C">
      <w:pPr>
        <w:pStyle w:val="BodyText"/>
        <w:spacing w:after="0"/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  <w:r w:rsidRPr="003C66EF"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  <w:t>EDUCATION:</w:t>
      </w:r>
    </w:p>
    <w:p w:rsidR="00E64DB7" w:rsidRPr="003C66EF" w:rsidRDefault="00E64DB7" w:rsidP="00E7257C">
      <w:pPr>
        <w:pStyle w:val="BodyText"/>
        <w:spacing w:after="0"/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Bachelors in Technology, JNTU Hyderabad.</w:t>
      </w:r>
    </w:p>
    <w:p w:rsidR="00EE03DF" w:rsidRPr="003C66EF" w:rsidRDefault="00EE03DF" w:rsidP="00E7257C">
      <w:pPr>
        <w:pStyle w:val="BodyText"/>
        <w:spacing w:after="0"/>
        <w:rPr>
          <w:rFonts w:ascii="Times New Roman" w:hAnsi="Times New Roman" w:cs="Times New Roman"/>
          <w:b/>
          <w:color w:val="000000" w:themeColor="text1"/>
          <w:sz w:val="22"/>
          <w:szCs w:val="22"/>
          <w:u w:val="single"/>
          <w:shd w:val="clear" w:color="auto" w:fill="FFFFFF"/>
        </w:rPr>
      </w:pPr>
      <w:r w:rsidRPr="003C66EF">
        <w:rPr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Master of Science, Wright State University, USA</w:t>
      </w:r>
    </w:p>
    <w:p w:rsidR="000E5BDE" w:rsidRPr="003C66EF" w:rsidRDefault="00D00FF6" w:rsidP="00E7257C">
      <w:pPr>
        <w:pStyle w:val="BodyText"/>
        <w:spacing w:after="0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3C66EF">
        <w:rPr>
          <w:rStyle w:val="apple-converted-space"/>
          <w:rFonts w:ascii="Times New Roman" w:hAnsi="Times New Roman" w:cs="Times New Roman"/>
          <w:color w:val="000000" w:themeColor="text1"/>
          <w:sz w:val="22"/>
          <w:szCs w:val="22"/>
          <w:shd w:val="clear" w:color="auto" w:fill="FFFFFF"/>
        </w:rPr>
        <w:t> </w:t>
      </w:r>
    </w:p>
    <w:sectPr w:rsidR="000E5BDE" w:rsidRPr="003C66EF" w:rsidSect="00483F22">
      <w:footerReference w:type="default" r:id="rId8"/>
      <w:pgSz w:w="12240" w:h="15840" w:code="1"/>
      <w:pgMar w:top="720" w:right="720" w:bottom="720" w:left="72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415B" w:rsidRDefault="0046415B" w:rsidP="00973D15">
      <w:pPr>
        <w:spacing w:after="0"/>
      </w:pPr>
      <w:r>
        <w:separator/>
      </w:r>
    </w:p>
  </w:endnote>
  <w:endnote w:type="continuationSeparator" w:id="0">
    <w:p w:rsidR="0046415B" w:rsidRDefault="0046415B" w:rsidP="00973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4"/>
        <w:szCs w:val="24"/>
      </w:rPr>
      <w:id w:val="1955939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E5BDE" w:rsidRPr="00F1778C" w:rsidRDefault="000E5BDE" w:rsidP="000E5BDE">
        <w:pPr>
          <w:pStyle w:val="Footer"/>
          <w:jc w:val="right"/>
          <w:rPr>
            <w:b/>
            <w:noProof/>
            <w:sz w:val="24"/>
            <w:szCs w:val="24"/>
          </w:rPr>
        </w:pPr>
        <w:r w:rsidRPr="00F1778C">
          <w:rPr>
            <w:b/>
            <w:sz w:val="24"/>
            <w:szCs w:val="24"/>
          </w:rPr>
          <w:t xml:space="preserve">Page </w:t>
        </w:r>
        <w:r w:rsidR="00EC2B8F" w:rsidRPr="00F1778C">
          <w:rPr>
            <w:b/>
            <w:sz w:val="24"/>
            <w:szCs w:val="24"/>
          </w:rPr>
          <w:fldChar w:fldCharType="begin"/>
        </w:r>
        <w:r w:rsidRPr="00F1778C">
          <w:rPr>
            <w:b/>
            <w:sz w:val="24"/>
            <w:szCs w:val="24"/>
          </w:rPr>
          <w:instrText xml:space="preserve"> PAGE   \* MERGEFORMAT </w:instrText>
        </w:r>
        <w:r w:rsidR="00EC2B8F" w:rsidRPr="00F1778C">
          <w:rPr>
            <w:b/>
            <w:sz w:val="24"/>
            <w:szCs w:val="24"/>
          </w:rPr>
          <w:fldChar w:fldCharType="separate"/>
        </w:r>
        <w:r w:rsidR="00870B88">
          <w:rPr>
            <w:b/>
            <w:noProof/>
            <w:sz w:val="24"/>
            <w:szCs w:val="24"/>
          </w:rPr>
          <w:t>3</w:t>
        </w:r>
        <w:r w:rsidR="00EC2B8F" w:rsidRPr="00F1778C">
          <w:rPr>
            <w:b/>
            <w:noProof/>
            <w:sz w:val="24"/>
            <w:szCs w:val="24"/>
          </w:rPr>
          <w:fldChar w:fldCharType="end"/>
        </w:r>
        <w:r w:rsidRPr="00F1778C">
          <w:rPr>
            <w:b/>
            <w:noProof/>
            <w:sz w:val="24"/>
            <w:szCs w:val="24"/>
          </w:rPr>
          <w:t xml:space="preserve"> of</w:t>
        </w:r>
        <w:r w:rsidR="00113799">
          <w:rPr>
            <w:b/>
            <w:noProof/>
            <w:sz w:val="24"/>
            <w:szCs w:val="24"/>
          </w:rPr>
          <w:t xml:space="preserve"> </w:t>
        </w:r>
        <w:fldSimple w:instr=" NUMPAGES  \* Arabic  \* MERGEFORMAT ">
          <w:r w:rsidR="00870B88" w:rsidRPr="00870B88">
            <w:rPr>
              <w:b/>
              <w:noProof/>
              <w:sz w:val="24"/>
              <w:szCs w:val="24"/>
            </w:rPr>
            <w:t>9</w:t>
          </w:r>
        </w:fldSimple>
      </w:p>
    </w:sdtContent>
  </w:sdt>
  <w:p w:rsidR="000E5BDE" w:rsidRDefault="000E5B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415B" w:rsidRDefault="0046415B" w:rsidP="00973D15">
      <w:pPr>
        <w:spacing w:after="0"/>
      </w:pPr>
      <w:r>
        <w:separator/>
      </w:r>
    </w:p>
  </w:footnote>
  <w:footnote w:type="continuationSeparator" w:id="0">
    <w:p w:rsidR="0046415B" w:rsidRDefault="0046415B" w:rsidP="00973D1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B51A55"/>
    <w:multiLevelType w:val="hybridMultilevel"/>
    <w:tmpl w:val="CF2C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A4ECF"/>
    <w:multiLevelType w:val="hybridMultilevel"/>
    <w:tmpl w:val="4FFCF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B36D8"/>
    <w:multiLevelType w:val="hybridMultilevel"/>
    <w:tmpl w:val="80689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51D4D"/>
    <w:multiLevelType w:val="hybridMultilevel"/>
    <w:tmpl w:val="93E414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9D704D"/>
    <w:multiLevelType w:val="hybridMultilevel"/>
    <w:tmpl w:val="0B10B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4A1A2C"/>
    <w:multiLevelType w:val="hybridMultilevel"/>
    <w:tmpl w:val="A87E53C4"/>
    <w:lvl w:ilvl="0" w:tplc="C97C1226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514F3"/>
    <w:multiLevelType w:val="hybridMultilevel"/>
    <w:tmpl w:val="E7FE8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9463E4"/>
    <w:multiLevelType w:val="hybridMultilevel"/>
    <w:tmpl w:val="CEF4F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37671"/>
    <w:multiLevelType w:val="hybridMultilevel"/>
    <w:tmpl w:val="29981D5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E6B0C2A"/>
    <w:multiLevelType w:val="hybridMultilevel"/>
    <w:tmpl w:val="B0821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CA02C0"/>
    <w:multiLevelType w:val="hybridMultilevel"/>
    <w:tmpl w:val="3FBA2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6A5AB0"/>
    <w:multiLevelType w:val="hybridMultilevel"/>
    <w:tmpl w:val="97BEE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5541D"/>
    <w:multiLevelType w:val="hybridMultilevel"/>
    <w:tmpl w:val="48F07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F93FF5"/>
    <w:multiLevelType w:val="hybridMultilevel"/>
    <w:tmpl w:val="966C2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F45DBC"/>
    <w:multiLevelType w:val="hybridMultilevel"/>
    <w:tmpl w:val="A43AB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E0337"/>
    <w:multiLevelType w:val="hybridMultilevel"/>
    <w:tmpl w:val="F886D2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E96A27"/>
    <w:multiLevelType w:val="hybridMultilevel"/>
    <w:tmpl w:val="510833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EE179C"/>
    <w:multiLevelType w:val="hybridMultilevel"/>
    <w:tmpl w:val="EFAC203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46002A5E"/>
    <w:multiLevelType w:val="hybridMultilevel"/>
    <w:tmpl w:val="391C4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3501D8"/>
    <w:multiLevelType w:val="hybridMultilevel"/>
    <w:tmpl w:val="EFECE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DF09FC"/>
    <w:multiLevelType w:val="hybridMultilevel"/>
    <w:tmpl w:val="8F38C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A2DC3"/>
    <w:multiLevelType w:val="hybridMultilevel"/>
    <w:tmpl w:val="7B60B23C"/>
    <w:lvl w:ilvl="0" w:tplc="E7B4A6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D152A"/>
    <w:multiLevelType w:val="hybridMultilevel"/>
    <w:tmpl w:val="45A43B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880650"/>
    <w:multiLevelType w:val="hybridMultilevel"/>
    <w:tmpl w:val="8460E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C25AB5"/>
    <w:multiLevelType w:val="hybridMultilevel"/>
    <w:tmpl w:val="47388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EB5629"/>
    <w:multiLevelType w:val="hybridMultilevel"/>
    <w:tmpl w:val="663215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176478"/>
    <w:multiLevelType w:val="hybridMultilevel"/>
    <w:tmpl w:val="DA5C8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2924149"/>
    <w:multiLevelType w:val="hybridMultilevel"/>
    <w:tmpl w:val="B036B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4B6F4F"/>
    <w:multiLevelType w:val="hybridMultilevel"/>
    <w:tmpl w:val="C116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8D4745"/>
    <w:multiLevelType w:val="hybridMultilevel"/>
    <w:tmpl w:val="E2D4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000D94"/>
    <w:multiLevelType w:val="hybridMultilevel"/>
    <w:tmpl w:val="0E0C5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1C191E"/>
    <w:multiLevelType w:val="hybridMultilevel"/>
    <w:tmpl w:val="9F6EA8C6"/>
    <w:lvl w:ilvl="0" w:tplc="C97C1226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3E29A5"/>
    <w:multiLevelType w:val="hybridMultilevel"/>
    <w:tmpl w:val="A7EA3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16376F"/>
    <w:multiLevelType w:val="hybridMultilevel"/>
    <w:tmpl w:val="456812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8383ED2"/>
    <w:multiLevelType w:val="hybridMultilevel"/>
    <w:tmpl w:val="A4E0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041215"/>
    <w:multiLevelType w:val="hybridMultilevel"/>
    <w:tmpl w:val="7DF48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31"/>
  </w:num>
  <w:num w:numId="4">
    <w:abstractNumId w:val="8"/>
  </w:num>
  <w:num w:numId="5">
    <w:abstractNumId w:val="21"/>
  </w:num>
  <w:num w:numId="6">
    <w:abstractNumId w:val="3"/>
  </w:num>
  <w:num w:numId="7">
    <w:abstractNumId w:val="28"/>
  </w:num>
  <w:num w:numId="8">
    <w:abstractNumId w:val="1"/>
  </w:num>
  <w:num w:numId="9">
    <w:abstractNumId w:val="34"/>
  </w:num>
  <w:num w:numId="10">
    <w:abstractNumId w:val="23"/>
  </w:num>
  <w:num w:numId="11">
    <w:abstractNumId w:val="27"/>
  </w:num>
  <w:num w:numId="12">
    <w:abstractNumId w:val="7"/>
  </w:num>
  <w:num w:numId="13">
    <w:abstractNumId w:val="20"/>
  </w:num>
  <w:num w:numId="14">
    <w:abstractNumId w:val="6"/>
  </w:num>
  <w:num w:numId="15">
    <w:abstractNumId w:val="29"/>
  </w:num>
  <w:num w:numId="16">
    <w:abstractNumId w:val="2"/>
  </w:num>
  <w:num w:numId="17">
    <w:abstractNumId w:val="9"/>
  </w:num>
  <w:num w:numId="18">
    <w:abstractNumId w:val="33"/>
  </w:num>
  <w:num w:numId="19">
    <w:abstractNumId w:val="22"/>
  </w:num>
  <w:num w:numId="20">
    <w:abstractNumId w:val="24"/>
  </w:num>
  <w:num w:numId="21">
    <w:abstractNumId w:val="15"/>
  </w:num>
  <w:num w:numId="22">
    <w:abstractNumId w:val="11"/>
  </w:num>
  <w:num w:numId="23">
    <w:abstractNumId w:val="26"/>
  </w:num>
  <w:num w:numId="24">
    <w:abstractNumId w:val="18"/>
  </w:num>
  <w:num w:numId="25">
    <w:abstractNumId w:val="16"/>
  </w:num>
  <w:num w:numId="26">
    <w:abstractNumId w:val="17"/>
  </w:num>
  <w:num w:numId="27">
    <w:abstractNumId w:val="32"/>
  </w:num>
  <w:num w:numId="28">
    <w:abstractNumId w:val="30"/>
  </w:num>
  <w:num w:numId="29">
    <w:abstractNumId w:val="13"/>
  </w:num>
  <w:num w:numId="30">
    <w:abstractNumId w:val="25"/>
  </w:num>
  <w:num w:numId="31">
    <w:abstractNumId w:val="0"/>
  </w:num>
  <w:num w:numId="32">
    <w:abstractNumId w:val="14"/>
  </w:num>
  <w:num w:numId="33">
    <w:abstractNumId w:val="35"/>
  </w:num>
  <w:num w:numId="34">
    <w:abstractNumId w:val="4"/>
  </w:num>
  <w:num w:numId="35">
    <w:abstractNumId w:val="19"/>
  </w:num>
  <w:num w:numId="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wNTE2s7CwNDQxsjBS0lEKTi0uzszPAykwtqwFADKa5tstAAAA"/>
  </w:docVars>
  <w:rsids>
    <w:rsidRoot w:val="006E1FB4"/>
    <w:rsid w:val="00005F83"/>
    <w:rsid w:val="00006494"/>
    <w:rsid w:val="00013237"/>
    <w:rsid w:val="00020F3D"/>
    <w:rsid w:val="000220FE"/>
    <w:rsid w:val="00030319"/>
    <w:rsid w:val="00034F48"/>
    <w:rsid w:val="00037C90"/>
    <w:rsid w:val="00043885"/>
    <w:rsid w:val="00044A25"/>
    <w:rsid w:val="00046AC7"/>
    <w:rsid w:val="00047B8B"/>
    <w:rsid w:val="00057DB3"/>
    <w:rsid w:val="000672E1"/>
    <w:rsid w:val="00071719"/>
    <w:rsid w:val="00077BCD"/>
    <w:rsid w:val="00077C50"/>
    <w:rsid w:val="00083A4D"/>
    <w:rsid w:val="000904D9"/>
    <w:rsid w:val="0009160B"/>
    <w:rsid w:val="000B6D84"/>
    <w:rsid w:val="000D4B77"/>
    <w:rsid w:val="000E5BDE"/>
    <w:rsid w:val="00101BE9"/>
    <w:rsid w:val="00104502"/>
    <w:rsid w:val="001072C8"/>
    <w:rsid w:val="00113799"/>
    <w:rsid w:val="001154C4"/>
    <w:rsid w:val="00115944"/>
    <w:rsid w:val="00117CF4"/>
    <w:rsid w:val="00140600"/>
    <w:rsid w:val="00143028"/>
    <w:rsid w:val="001441AC"/>
    <w:rsid w:val="00146B20"/>
    <w:rsid w:val="0014712E"/>
    <w:rsid w:val="0015438E"/>
    <w:rsid w:val="00161DA9"/>
    <w:rsid w:val="00167ED3"/>
    <w:rsid w:val="001768D5"/>
    <w:rsid w:val="00181076"/>
    <w:rsid w:val="00183BC6"/>
    <w:rsid w:val="00185DE1"/>
    <w:rsid w:val="00195489"/>
    <w:rsid w:val="001A0532"/>
    <w:rsid w:val="001A3EE8"/>
    <w:rsid w:val="001B23F0"/>
    <w:rsid w:val="001B4091"/>
    <w:rsid w:val="001B610C"/>
    <w:rsid w:val="001C0C39"/>
    <w:rsid w:val="001C5CB3"/>
    <w:rsid w:val="001E1E4F"/>
    <w:rsid w:val="002143AD"/>
    <w:rsid w:val="0022156F"/>
    <w:rsid w:val="0022749E"/>
    <w:rsid w:val="002301C7"/>
    <w:rsid w:val="00230D7F"/>
    <w:rsid w:val="00233C7E"/>
    <w:rsid w:val="0024646F"/>
    <w:rsid w:val="002629EA"/>
    <w:rsid w:val="00264539"/>
    <w:rsid w:val="002711DA"/>
    <w:rsid w:val="00296E66"/>
    <w:rsid w:val="00297C3C"/>
    <w:rsid w:val="002A18D9"/>
    <w:rsid w:val="002A2806"/>
    <w:rsid w:val="002A5094"/>
    <w:rsid w:val="002A7467"/>
    <w:rsid w:val="002B7A8E"/>
    <w:rsid w:val="002C0714"/>
    <w:rsid w:val="002C3635"/>
    <w:rsid w:val="002C47B5"/>
    <w:rsid w:val="002C648D"/>
    <w:rsid w:val="002D5B53"/>
    <w:rsid w:val="002D5D09"/>
    <w:rsid w:val="002D79E6"/>
    <w:rsid w:val="002E0F25"/>
    <w:rsid w:val="002E3315"/>
    <w:rsid w:val="002E6F15"/>
    <w:rsid w:val="002F6029"/>
    <w:rsid w:val="00301276"/>
    <w:rsid w:val="00301315"/>
    <w:rsid w:val="00321919"/>
    <w:rsid w:val="00324BD3"/>
    <w:rsid w:val="00325BB6"/>
    <w:rsid w:val="0034523A"/>
    <w:rsid w:val="00347E87"/>
    <w:rsid w:val="00370E43"/>
    <w:rsid w:val="00373DE8"/>
    <w:rsid w:val="00381DEB"/>
    <w:rsid w:val="003867C5"/>
    <w:rsid w:val="003959E3"/>
    <w:rsid w:val="003A0694"/>
    <w:rsid w:val="003A0DB8"/>
    <w:rsid w:val="003A0F63"/>
    <w:rsid w:val="003A63D0"/>
    <w:rsid w:val="003B0208"/>
    <w:rsid w:val="003B4806"/>
    <w:rsid w:val="003B60FB"/>
    <w:rsid w:val="003C474D"/>
    <w:rsid w:val="003C66EF"/>
    <w:rsid w:val="003C6867"/>
    <w:rsid w:val="003C6F25"/>
    <w:rsid w:val="003D33EB"/>
    <w:rsid w:val="003D468F"/>
    <w:rsid w:val="003E28AB"/>
    <w:rsid w:val="003F28C7"/>
    <w:rsid w:val="003F5674"/>
    <w:rsid w:val="00402338"/>
    <w:rsid w:val="00402C04"/>
    <w:rsid w:val="00404619"/>
    <w:rsid w:val="00421011"/>
    <w:rsid w:val="0042267F"/>
    <w:rsid w:val="004268DA"/>
    <w:rsid w:val="00431D6A"/>
    <w:rsid w:val="00444805"/>
    <w:rsid w:val="00452D85"/>
    <w:rsid w:val="00452FC4"/>
    <w:rsid w:val="0046415B"/>
    <w:rsid w:val="0047086A"/>
    <w:rsid w:val="00474137"/>
    <w:rsid w:val="00482A9A"/>
    <w:rsid w:val="00483F22"/>
    <w:rsid w:val="00484C40"/>
    <w:rsid w:val="00485E51"/>
    <w:rsid w:val="00490A2A"/>
    <w:rsid w:val="00490EF5"/>
    <w:rsid w:val="004A06EB"/>
    <w:rsid w:val="004A7831"/>
    <w:rsid w:val="004B7CB8"/>
    <w:rsid w:val="004C1137"/>
    <w:rsid w:val="004D5C08"/>
    <w:rsid w:val="004E62F1"/>
    <w:rsid w:val="004E7E0E"/>
    <w:rsid w:val="005049C7"/>
    <w:rsid w:val="0051121B"/>
    <w:rsid w:val="005357AE"/>
    <w:rsid w:val="00554FA9"/>
    <w:rsid w:val="0056745C"/>
    <w:rsid w:val="00581D06"/>
    <w:rsid w:val="005843A8"/>
    <w:rsid w:val="005848CB"/>
    <w:rsid w:val="00584F75"/>
    <w:rsid w:val="005930B4"/>
    <w:rsid w:val="00595873"/>
    <w:rsid w:val="005B06CA"/>
    <w:rsid w:val="005B11B7"/>
    <w:rsid w:val="005B542B"/>
    <w:rsid w:val="005C5C54"/>
    <w:rsid w:val="005D2C73"/>
    <w:rsid w:val="005F4751"/>
    <w:rsid w:val="00602FDB"/>
    <w:rsid w:val="0061148D"/>
    <w:rsid w:val="00621588"/>
    <w:rsid w:val="006365B3"/>
    <w:rsid w:val="00637521"/>
    <w:rsid w:val="00637E55"/>
    <w:rsid w:val="006462A5"/>
    <w:rsid w:val="00647D4B"/>
    <w:rsid w:val="00647E6A"/>
    <w:rsid w:val="006564A9"/>
    <w:rsid w:val="00657B2F"/>
    <w:rsid w:val="0066383F"/>
    <w:rsid w:val="00667B84"/>
    <w:rsid w:val="00685F82"/>
    <w:rsid w:val="006A1C51"/>
    <w:rsid w:val="006B0D52"/>
    <w:rsid w:val="006B1C44"/>
    <w:rsid w:val="006B4D16"/>
    <w:rsid w:val="006C6CC8"/>
    <w:rsid w:val="006D1BA8"/>
    <w:rsid w:val="006E1FB4"/>
    <w:rsid w:val="006E3D23"/>
    <w:rsid w:val="006F2939"/>
    <w:rsid w:val="007007F4"/>
    <w:rsid w:val="00701A65"/>
    <w:rsid w:val="0070255D"/>
    <w:rsid w:val="007075E6"/>
    <w:rsid w:val="00707ABB"/>
    <w:rsid w:val="007105F9"/>
    <w:rsid w:val="00713CCE"/>
    <w:rsid w:val="00714F6C"/>
    <w:rsid w:val="00721C76"/>
    <w:rsid w:val="00726B56"/>
    <w:rsid w:val="0074205F"/>
    <w:rsid w:val="00746541"/>
    <w:rsid w:val="007468B9"/>
    <w:rsid w:val="00754D7E"/>
    <w:rsid w:val="00767EFA"/>
    <w:rsid w:val="00782F9F"/>
    <w:rsid w:val="00783F3D"/>
    <w:rsid w:val="00784AC9"/>
    <w:rsid w:val="00785B82"/>
    <w:rsid w:val="00786066"/>
    <w:rsid w:val="007A72E8"/>
    <w:rsid w:val="007B57B3"/>
    <w:rsid w:val="007D01E3"/>
    <w:rsid w:val="007D7C41"/>
    <w:rsid w:val="007E0AC8"/>
    <w:rsid w:val="007E0F51"/>
    <w:rsid w:val="007E2DB4"/>
    <w:rsid w:val="007E68BC"/>
    <w:rsid w:val="007E703D"/>
    <w:rsid w:val="007F2E16"/>
    <w:rsid w:val="007F5946"/>
    <w:rsid w:val="008074EE"/>
    <w:rsid w:val="0082207F"/>
    <w:rsid w:val="00826952"/>
    <w:rsid w:val="00827930"/>
    <w:rsid w:val="00830785"/>
    <w:rsid w:val="00851BA0"/>
    <w:rsid w:val="0086186B"/>
    <w:rsid w:val="00861D52"/>
    <w:rsid w:val="00870B88"/>
    <w:rsid w:val="008738DF"/>
    <w:rsid w:val="008854CC"/>
    <w:rsid w:val="0089730C"/>
    <w:rsid w:val="008A5211"/>
    <w:rsid w:val="008A6034"/>
    <w:rsid w:val="008B503F"/>
    <w:rsid w:val="008B6032"/>
    <w:rsid w:val="008B6CD3"/>
    <w:rsid w:val="008C0440"/>
    <w:rsid w:val="008C517B"/>
    <w:rsid w:val="008F2DF9"/>
    <w:rsid w:val="00915FC0"/>
    <w:rsid w:val="00923AAF"/>
    <w:rsid w:val="00924F4F"/>
    <w:rsid w:val="00966691"/>
    <w:rsid w:val="00973D15"/>
    <w:rsid w:val="00973EE1"/>
    <w:rsid w:val="00975A60"/>
    <w:rsid w:val="009778A7"/>
    <w:rsid w:val="00985102"/>
    <w:rsid w:val="00986C18"/>
    <w:rsid w:val="00991E6C"/>
    <w:rsid w:val="009961A9"/>
    <w:rsid w:val="009A498F"/>
    <w:rsid w:val="009A4B74"/>
    <w:rsid w:val="009B4571"/>
    <w:rsid w:val="009C0274"/>
    <w:rsid w:val="009C3499"/>
    <w:rsid w:val="009C5A88"/>
    <w:rsid w:val="009D30B6"/>
    <w:rsid w:val="009E1794"/>
    <w:rsid w:val="00A07968"/>
    <w:rsid w:val="00A25C4C"/>
    <w:rsid w:val="00A30154"/>
    <w:rsid w:val="00A3506D"/>
    <w:rsid w:val="00A3569C"/>
    <w:rsid w:val="00A37A4C"/>
    <w:rsid w:val="00A42698"/>
    <w:rsid w:val="00A4709A"/>
    <w:rsid w:val="00A4771B"/>
    <w:rsid w:val="00A5170D"/>
    <w:rsid w:val="00A54A69"/>
    <w:rsid w:val="00A663D6"/>
    <w:rsid w:val="00A7398B"/>
    <w:rsid w:val="00A7699A"/>
    <w:rsid w:val="00A805A3"/>
    <w:rsid w:val="00AA51C5"/>
    <w:rsid w:val="00AB3134"/>
    <w:rsid w:val="00AC02E0"/>
    <w:rsid w:val="00AC371C"/>
    <w:rsid w:val="00AC4315"/>
    <w:rsid w:val="00AF4C47"/>
    <w:rsid w:val="00B00AEB"/>
    <w:rsid w:val="00B04DAD"/>
    <w:rsid w:val="00B07464"/>
    <w:rsid w:val="00B12DCA"/>
    <w:rsid w:val="00B212AD"/>
    <w:rsid w:val="00B22839"/>
    <w:rsid w:val="00B32BC5"/>
    <w:rsid w:val="00B33DB4"/>
    <w:rsid w:val="00B412C6"/>
    <w:rsid w:val="00B42251"/>
    <w:rsid w:val="00B5400B"/>
    <w:rsid w:val="00B5651E"/>
    <w:rsid w:val="00B66D8D"/>
    <w:rsid w:val="00B74A17"/>
    <w:rsid w:val="00B74F20"/>
    <w:rsid w:val="00B86D24"/>
    <w:rsid w:val="00B92CD3"/>
    <w:rsid w:val="00B92D47"/>
    <w:rsid w:val="00B95BCC"/>
    <w:rsid w:val="00BA49B0"/>
    <w:rsid w:val="00BA76C3"/>
    <w:rsid w:val="00BC3497"/>
    <w:rsid w:val="00BD6138"/>
    <w:rsid w:val="00BD78B4"/>
    <w:rsid w:val="00BF27D4"/>
    <w:rsid w:val="00BF45E2"/>
    <w:rsid w:val="00BF7A78"/>
    <w:rsid w:val="00C0230C"/>
    <w:rsid w:val="00C06723"/>
    <w:rsid w:val="00C1093D"/>
    <w:rsid w:val="00C157E5"/>
    <w:rsid w:val="00C1599E"/>
    <w:rsid w:val="00C17F92"/>
    <w:rsid w:val="00C22EA2"/>
    <w:rsid w:val="00C3475B"/>
    <w:rsid w:val="00C40171"/>
    <w:rsid w:val="00C4187E"/>
    <w:rsid w:val="00C43223"/>
    <w:rsid w:val="00C478A8"/>
    <w:rsid w:val="00C56DEB"/>
    <w:rsid w:val="00C57A91"/>
    <w:rsid w:val="00C61115"/>
    <w:rsid w:val="00C65DC4"/>
    <w:rsid w:val="00C76929"/>
    <w:rsid w:val="00C8354A"/>
    <w:rsid w:val="00C84CC0"/>
    <w:rsid w:val="00C905A1"/>
    <w:rsid w:val="00C94B4F"/>
    <w:rsid w:val="00CA4518"/>
    <w:rsid w:val="00CA66FA"/>
    <w:rsid w:val="00CB3BB1"/>
    <w:rsid w:val="00CC278A"/>
    <w:rsid w:val="00CD3EE3"/>
    <w:rsid w:val="00CD77BB"/>
    <w:rsid w:val="00CE26F8"/>
    <w:rsid w:val="00CE3881"/>
    <w:rsid w:val="00CE4B0B"/>
    <w:rsid w:val="00CF1BCB"/>
    <w:rsid w:val="00CF73C8"/>
    <w:rsid w:val="00D00FF6"/>
    <w:rsid w:val="00D0351E"/>
    <w:rsid w:val="00D0711F"/>
    <w:rsid w:val="00D07221"/>
    <w:rsid w:val="00D1021D"/>
    <w:rsid w:val="00D105ED"/>
    <w:rsid w:val="00D25962"/>
    <w:rsid w:val="00D320FE"/>
    <w:rsid w:val="00D356F2"/>
    <w:rsid w:val="00D375C0"/>
    <w:rsid w:val="00D50CC3"/>
    <w:rsid w:val="00D57E35"/>
    <w:rsid w:val="00D64ADE"/>
    <w:rsid w:val="00D72090"/>
    <w:rsid w:val="00D73073"/>
    <w:rsid w:val="00D769CF"/>
    <w:rsid w:val="00D87B5A"/>
    <w:rsid w:val="00D87FB8"/>
    <w:rsid w:val="00D9356A"/>
    <w:rsid w:val="00D93BD7"/>
    <w:rsid w:val="00D93D13"/>
    <w:rsid w:val="00DB552B"/>
    <w:rsid w:val="00DC238C"/>
    <w:rsid w:val="00DC6535"/>
    <w:rsid w:val="00DD58CF"/>
    <w:rsid w:val="00DE659F"/>
    <w:rsid w:val="00DE7E4F"/>
    <w:rsid w:val="00DE7E75"/>
    <w:rsid w:val="00DF5067"/>
    <w:rsid w:val="00DF701E"/>
    <w:rsid w:val="00E06379"/>
    <w:rsid w:val="00E11292"/>
    <w:rsid w:val="00E124B2"/>
    <w:rsid w:val="00E12D23"/>
    <w:rsid w:val="00E225A0"/>
    <w:rsid w:val="00E26F07"/>
    <w:rsid w:val="00E36E55"/>
    <w:rsid w:val="00E44EE9"/>
    <w:rsid w:val="00E47C04"/>
    <w:rsid w:val="00E50B0F"/>
    <w:rsid w:val="00E51191"/>
    <w:rsid w:val="00E64DB7"/>
    <w:rsid w:val="00E7257C"/>
    <w:rsid w:val="00E81F7B"/>
    <w:rsid w:val="00E85571"/>
    <w:rsid w:val="00E94A83"/>
    <w:rsid w:val="00EA1685"/>
    <w:rsid w:val="00EA1D07"/>
    <w:rsid w:val="00EA5F9C"/>
    <w:rsid w:val="00EB45DD"/>
    <w:rsid w:val="00EC2B8F"/>
    <w:rsid w:val="00EC5182"/>
    <w:rsid w:val="00ED2A0D"/>
    <w:rsid w:val="00ED6A50"/>
    <w:rsid w:val="00ED77B8"/>
    <w:rsid w:val="00EE03DF"/>
    <w:rsid w:val="00EE3B84"/>
    <w:rsid w:val="00EF3DD8"/>
    <w:rsid w:val="00EF6719"/>
    <w:rsid w:val="00F03D45"/>
    <w:rsid w:val="00F063D6"/>
    <w:rsid w:val="00F1778C"/>
    <w:rsid w:val="00F17F15"/>
    <w:rsid w:val="00F51725"/>
    <w:rsid w:val="00F61571"/>
    <w:rsid w:val="00F725EB"/>
    <w:rsid w:val="00F801BE"/>
    <w:rsid w:val="00F85387"/>
    <w:rsid w:val="00F87B6A"/>
    <w:rsid w:val="00F91C29"/>
    <w:rsid w:val="00FA1AC4"/>
    <w:rsid w:val="00FC05B9"/>
    <w:rsid w:val="00FC37E9"/>
    <w:rsid w:val="00FC4B68"/>
    <w:rsid w:val="00FC4C6C"/>
    <w:rsid w:val="00FD317E"/>
    <w:rsid w:val="00FD3442"/>
    <w:rsid w:val="00FD37B7"/>
    <w:rsid w:val="00FD38FB"/>
    <w:rsid w:val="00FD5F12"/>
    <w:rsid w:val="00FE77A4"/>
    <w:rsid w:val="00FF362A"/>
    <w:rsid w:val="00FF51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2B77586-3F3A-4BB0-906A-40564F186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1FB4"/>
    <w:pPr>
      <w:spacing w:after="280" w:line="240" w:lineRule="auto"/>
    </w:pPr>
    <w:rPr>
      <w:color w:val="404040" w:themeColor="text1" w:themeTint="BF"/>
      <w:sz w:val="18"/>
      <w:szCs w:val="20"/>
      <w:lang w:eastAsia="ja-JP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6E1FB4"/>
    <w:pPr>
      <w:keepNext/>
      <w:keepLines/>
      <w:spacing w:before="240" w:after="240" w:line="240" w:lineRule="atLeast"/>
      <w:outlineLvl w:val="1"/>
    </w:pPr>
    <w:rPr>
      <w:rFonts w:ascii="Garamond" w:eastAsia="Times New Roman" w:hAnsi="Garamond" w:cs="Times New Roman"/>
      <w:caps/>
      <w:color w:val="auto"/>
      <w:spacing w:val="5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6E1FB4"/>
    <w:pPr>
      <w:pBdr>
        <w:bottom w:val="single" w:sz="12" w:space="4" w:color="5B9BD5" w:themeColor="accent1"/>
      </w:pBdr>
      <w:spacing w:after="120"/>
      <w:contextualSpacing/>
    </w:pPr>
    <w:rPr>
      <w:rFonts w:asciiTheme="majorHAnsi" w:eastAsiaTheme="majorEastAsia" w:hAnsiTheme="majorHAnsi" w:cstheme="majorBidi"/>
      <w:color w:val="5B9BD5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sid w:val="006E1FB4"/>
    <w:rPr>
      <w:rFonts w:asciiTheme="majorHAnsi" w:eastAsiaTheme="majorEastAsia" w:hAnsiTheme="majorHAnsi" w:cstheme="majorBidi"/>
      <w:color w:val="5B9BD5" w:themeColor="accent1"/>
      <w:kern w:val="28"/>
      <w:sz w:val="52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6E1FB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9"/>
    <w:rsid w:val="006E1FB4"/>
    <w:rPr>
      <w:rFonts w:ascii="Garamond" w:eastAsia="Times New Roman" w:hAnsi="Garamond" w:cs="Times New Roman"/>
      <w:caps/>
      <w:spacing w:val="5"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6E1FB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6E1FB4"/>
    <w:rPr>
      <w:color w:val="404040" w:themeColor="text1" w:themeTint="BF"/>
      <w:sz w:val="18"/>
      <w:szCs w:val="20"/>
      <w:lang w:eastAsia="ja-JP"/>
    </w:rPr>
  </w:style>
  <w:style w:type="character" w:customStyle="1" w:styleId="apple-converted-space">
    <w:name w:val="apple-converted-space"/>
    <w:basedOn w:val="DefaultParagraphFont"/>
    <w:rsid w:val="00321919"/>
  </w:style>
  <w:style w:type="character" w:customStyle="1" w:styleId="hl">
    <w:name w:val="hl"/>
    <w:basedOn w:val="DefaultParagraphFont"/>
    <w:rsid w:val="00321919"/>
  </w:style>
  <w:style w:type="paragraph" w:styleId="NoSpacing">
    <w:name w:val="No Spacing"/>
    <w:link w:val="NoSpacingChar"/>
    <w:uiPriority w:val="1"/>
    <w:qFormat/>
    <w:rsid w:val="007D01E3"/>
    <w:pPr>
      <w:spacing w:after="0" w:line="264" w:lineRule="auto"/>
    </w:pPr>
    <w:rPr>
      <w:color w:val="595959" w:themeColor="text1" w:themeTint="A6"/>
      <w:sz w:val="19"/>
      <w:szCs w:val="19"/>
    </w:rPr>
  </w:style>
  <w:style w:type="character" w:customStyle="1" w:styleId="NoSpacingChar">
    <w:name w:val="No Spacing Char"/>
    <w:link w:val="NoSpacing"/>
    <w:uiPriority w:val="1"/>
    <w:rsid w:val="007D01E3"/>
    <w:rPr>
      <w:color w:val="595959" w:themeColor="text1" w:themeTint="A6"/>
      <w:sz w:val="19"/>
      <w:szCs w:val="19"/>
    </w:rPr>
  </w:style>
  <w:style w:type="paragraph" w:styleId="ListParagraph">
    <w:name w:val="List Paragraph"/>
    <w:basedOn w:val="Normal"/>
    <w:link w:val="ListParagraphChar"/>
    <w:uiPriority w:val="34"/>
    <w:qFormat/>
    <w:rsid w:val="00973D15"/>
    <w:pPr>
      <w:spacing w:after="160" w:line="259" w:lineRule="auto"/>
      <w:ind w:left="720"/>
      <w:contextualSpacing/>
    </w:pPr>
    <w:rPr>
      <w:color w:val="auto"/>
      <w:sz w:val="22"/>
      <w:szCs w:val="22"/>
      <w:lang w:eastAsia="en-US"/>
    </w:rPr>
  </w:style>
  <w:style w:type="character" w:customStyle="1" w:styleId="ListParagraphChar">
    <w:name w:val="List Paragraph Char"/>
    <w:link w:val="ListParagraph"/>
    <w:uiPriority w:val="34"/>
    <w:qFormat/>
    <w:rsid w:val="00973D15"/>
  </w:style>
  <w:style w:type="paragraph" w:styleId="Header">
    <w:name w:val="header"/>
    <w:basedOn w:val="Normal"/>
    <w:link w:val="HeaderChar"/>
    <w:uiPriority w:val="99"/>
    <w:unhideWhenUsed/>
    <w:rsid w:val="00973D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73D15"/>
    <w:rPr>
      <w:color w:val="404040" w:themeColor="text1" w:themeTint="BF"/>
      <w:sz w:val="18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973D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73D15"/>
    <w:rPr>
      <w:color w:val="404040" w:themeColor="text1" w:themeTint="BF"/>
      <w:sz w:val="18"/>
      <w:szCs w:val="20"/>
      <w:lang w:eastAsia="ja-JP"/>
    </w:rPr>
  </w:style>
  <w:style w:type="table" w:styleId="TableGrid">
    <w:name w:val="Table Grid"/>
    <w:basedOn w:val="TableNormal"/>
    <w:uiPriority w:val="59"/>
    <w:rsid w:val="003A63D0"/>
    <w:pPr>
      <w:spacing w:after="0" w:line="240" w:lineRule="auto"/>
    </w:pPr>
    <w:rPr>
      <w:color w:val="595959" w:themeColor="text1" w:themeTint="A6"/>
      <w:sz w:val="19"/>
      <w:szCs w:val="19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667B84"/>
    <w:pPr>
      <w:spacing w:after="60"/>
      <w:jc w:val="center"/>
      <w:outlineLvl w:val="1"/>
    </w:pPr>
    <w:rPr>
      <w:rFonts w:ascii="Calibri Light" w:eastAsia="Times New Roman" w:hAnsi="Calibri Light" w:cs="Times New Roman"/>
      <w:color w:val="auto"/>
      <w:sz w:val="24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667B84"/>
    <w:rPr>
      <w:rFonts w:ascii="Calibri Light" w:eastAsia="Times New Roman" w:hAnsi="Calibri Light" w:cs="Times New Roman"/>
      <w:sz w:val="24"/>
      <w:szCs w:val="24"/>
      <w:lang w:val="en-GB"/>
    </w:rPr>
  </w:style>
  <w:style w:type="character" w:customStyle="1" w:styleId="bold">
    <w:name w:val="bold"/>
    <w:basedOn w:val="DefaultParagraphFont"/>
    <w:rsid w:val="00077C50"/>
  </w:style>
  <w:style w:type="paragraph" w:customStyle="1" w:styleId="workdates">
    <w:name w:val="work_dates"/>
    <w:basedOn w:val="Normal"/>
    <w:rsid w:val="00077C50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61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619"/>
    <w:rPr>
      <w:rFonts w:ascii="Tahoma" w:hAnsi="Tahoma" w:cs="Tahoma"/>
      <w:color w:val="404040" w:themeColor="text1" w:themeTint="BF"/>
      <w:sz w:val="16"/>
      <w:szCs w:val="1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AF4C4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7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0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7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4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69E1F4-E008-47C6-9702-A981FABCC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1</TotalTime>
  <Pages>1</Pages>
  <Words>4284</Words>
  <Characters>24425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avanthi Sunder</dc:creator>
  <cp:lastModifiedBy>sravanthi sunder</cp:lastModifiedBy>
  <cp:revision>64</cp:revision>
  <dcterms:created xsi:type="dcterms:W3CDTF">2017-10-02T13:56:00Z</dcterms:created>
  <dcterms:modified xsi:type="dcterms:W3CDTF">2017-11-01T20:24:00Z</dcterms:modified>
</cp:coreProperties>
</file>